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92437" w14:textId="77777777" w:rsidR="00683D50" w:rsidRDefault="00683D50" w:rsidP="00196083">
      <w:pPr>
        <w:rPr>
          <w:rFonts w:ascii="Arial" w:hAnsi="Arial" w:cs="Arial"/>
          <w:b/>
          <w:sz w:val="22"/>
          <w:szCs w:val="22"/>
        </w:rPr>
      </w:pPr>
    </w:p>
    <w:p w14:paraId="28DF25E7" w14:textId="77777777" w:rsidR="00AD46B7" w:rsidRDefault="00AD46B7"/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53"/>
      </w:tblGrid>
      <w:tr w:rsidR="009F2CE4" w:rsidRPr="004263AB" w14:paraId="745B5164" w14:textId="77777777" w:rsidTr="00A33944">
        <w:trPr>
          <w:jc w:val="center"/>
        </w:trPr>
        <w:tc>
          <w:tcPr>
            <w:tcW w:w="3853" w:type="dxa"/>
          </w:tcPr>
          <w:p w14:paraId="13BDD32E" w14:textId="7D7F49E9" w:rsidR="009F2CE4" w:rsidRPr="004263AB" w:rsidRDefault="00D35E4E" w:rsidP="00565C1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Monday, November 9</w:t>
            </w:r>
            <w:r w:rsidR="00935201" w:rsidRPr="004263AB">
              <w:rPr>
                <w:rFonts w:ascii="Arial" w:hAnsi="Arial" w:cs="Arial"/>
                <w:b/>
                <w:sz w:val="18"/>
                <w:szCs w:val="18"/>
              </w:rPr>
              <w:t>th</w:t>
            </w:r>
            <w:r w:rsidR="009F2CE4" w:rsidRPr="004263AB">
              <w:rPr>
                <w:rFonts w:ascii="Arial" w:hAnsi="Arial" w:cs="Arial"/>
                <w:b/>
                <w:sz w:val="18"/>
                <w:szCs w:val="18"/>
              </w:rPr>
              <w:t xml:space="preserve"> – DAY 1</w:t>
            </w:r>
          </w:p>
        </w:tc>
      </w:tr>
    </w:tbl>
    <w:p w14:paraId="6E4E66AE" w14:textId="1B46F4B1" w:rsidR="009F2CE4" w:rsidRDefault="009F2CE4" w:rsidP="009F2CE4">
      <w:pPr>
        <w:jc w:val="center"/>
        <w:rPr>
          <w:rFonts w:ascii="Arial" w:hAnsi="Arial" w:cs="Arial"/>
          <w:b/>
          <w:sz w:val="18"/>
          <w:szCs w:val="18"/>
        </w:rPr>
      </w:pPr>
    </w:p>
    <w:p w14:paraId="0C25DE61" w14:textId="77777777" w:rsidR="00797F2C" w:rsidRPr="004263AB" w:rsidRDefault="00797F2C" w:rsidP="009F2CE4">
      <w:pPr>
        <w:jc w:val="center"/>
        <w:rPr>
          <w:rFonts w:ascii="Arial" w:hAnsi="Arial" w:cs="Arial"/>
          <w:b/>
          <w:sz w:val="18"/>
          <w:szCs w:val="18"/>
        </w:rPr>
      </w:pPr>
      <w:bookmarkStart w:id="0" w:name="_GoBack"/>
      <w:bookmarkEnd w:id="0"/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65"/>
        <w:gridCol w:w="4050"/>
        <w:gridCol w:w="4050"/>
      </w:tblGrid>
      <w:tr w:rsidR="004263AB" w:rsidRPr="004263AB" w14:paraId="0C34ED51" w14:textId="77777777" w:rsidTr="00417EB7">
        <w:trPr>
          <w:trHeight w:val="360"/>
        </w:trPr>
        <w:tc>
          <w:tcPr>
            <w:tcW w:w="2065" w:type="dxa"/>
            <w:shd w:val="clear" w:color="auto" w:fill="BFBFBF" w:themeFill="background1" w:themeFillShade="BF"/>
            <w:vAlign w:val="center"/>
          </w:tcPr>
          <w:p w14:paraId="50C61D11" w14:textId="77777777" w:rsidR="00E97A52" w:rsidRPr="00C15126" w:rsidRDefault="00E97A52" w:rsidP="00AB557E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C15126">
              <w:rPr>
                <w:rFonts w:ascii="Arial" w:hAnsi="Arial" w:cs="Arial"/>
                <w:b/>
                <w:sz w:val="18"/>
              </w:rPr>
              <w:t>7:30 AM</w:t>
            </w:r>
          </w:p>
        </w:tc>
        <w:tc>
          <w:tcPr>
            <w:tcW w:w="8100" w:type="dxa"/>
            <w:gridSpan w:val="2"/>
            <w:shd w:val="clear" w:color="auto" w:fill="BFBFBF" w:themeFill="background1" w:themeFillShade="BF"/>
            <w:vAlign w:val="center"/>
          </w:tcPr>
          <w:p w14:paraId="5B55F8C1" w14:textId="77C864F7" w:rsidR="00E97A52" w:rsidRPr="00D35E4E" w:rsidRDefault="00D35E4E" w:rsidP="00F92F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5E4E">
              <w:rPr>
                <w:rFonts w:ascii="Arial" w:hAnsi="Arial" w:cs="Arial"/>
                <w:sz w:val="18"/>
                <w:szCs w:val="18"/>
              </w:rPr>
              <w:t>Sign In and check technology</w:t>
            </w:r>
            <w:r>
              <w:rPr>
                <w:rFonts w:ascii="Arial" w:hAnsi="Arial" w:cs="Arial"/>
                <w:sz w:val="18"/>
                <w:szCs w:val="18"/>
              </w:rPr>
              <w:t xml:space="preserve"> – Committee Only, Moderators</w:t>
            </w:r>
          </w:p>
        </w:tc>
      </w:tr>
      <w:tr w:rsidR="004263AB" w:rsidRPr="004263AB" w14:paraId="64D46AEE" w14:textId="77777777" w:rsidTr="00417EB7">
        <w:trPr>
          <w:trHeight w:val="377"/>
        </w:trPr>
        <w:tc>
          <w:tcPr>
            <w:tcW w:w="2065" w:type="dxa"/>
            <w:shd w:val="clear" w:color="auto" w:fill="auto"/>
            <w:vAlign w:val="center"/>
          </w:tcPr>
          <w:p w14:paraId="6580F0CC" w14:textId="77777777" w:rsidR="00E97A52" w:rsidRPr="00C15126" w:rsidRDefault="00E97A52" w:rsidP="00AB557E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C15126">
              <w:rPr>
                <w:rFonts w:ascii="Arial" w:hAnsi="Arial" w:cs="Arial"/>
                <w:b/>
                <w:sz w:val="18"/>
              </w:rPr>
              <w:t>8:00 AM</w:t>
            </w:r>
            <w:r w:rsidR="007511CA">
              <w:rPr>
                <w:rFonts w:ascii="Arial" w:hAnsi="Arial" w:cs="Arial"/>
                <w:b/>
                <w:sz w:val="18"/>
              </w:rPr>
              <w:t xml:space="preserve"> – 8:15 AM</w:t>
            </w:r>
          </w:p>
        </w:tc>
        <w:tc>
          <w:tcPr>
            <w:tcW w:w="8100" w:type="dxa"/>
            <w:gridSpan w:val="2"/>
            <w:shd w:val="clear" w:color="auto" w:fill="auto"/>
            <w:vAlign w:val="center"/>
          </w:tcPr>
          <w:p w14:paraId="1EA2C10A" w14:textId="3ABE3843" w:rsidR="00E97A52" w:rsidRPr="004258CA" w:rsidRDefault="00E97A52" w:rsidP="0033113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58CA">
              <w:rPr>
                <w:rFonts w:ascii="Arial" w:hAnsi="Arial" w:cs="Arial"/>
                <w:sz w:val="18"/>
                <w:szCs w:val="18"/>
              </w:rPr>
              <w:t>Opening Remarks &amp; Welcome</w:t>
            </w:r>
            <w:r w:rsidR="00F9214D" w:rsidRPr="004258C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4263AB" w:rsidRPr="004263AB" w14:paraId="4AD10187" w14:textId="77777777" w:rsidTr="00417EB7">
        <w:trPr>
          <w:trHeight w:val="648"/>
        </w:trPr>
        <w:tc>
          <w:tcPr>
            <w:tcW w:w="2065" w:type="dxa"/>
            <w:shd w:val="clear" w:color="auto" w:fill="auto"/>
            <w:vAlign w:val="center"/>
          </w:tcPr>
          <w:p w14:paraId="545227A8" w14:textId="77777777" w:rsidR="00E97A52" w:rsidRPr="00C15126" w:rsidRDefault="00E97A52" w:rsidP="00AB557E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C15126">
              <w:rPr>
                <w:rFonts w:ascii="Arial" w:hAnsi="Arial" w:cs="Arial"/>
                <w:b/>
                <w:sz w:val="18"/>
              </w:rPr>
              <w:t>8:15 AM</w:t>
            </w:r>
            <w:r w:rsidR="007511CA">
              <w:rPr>
                <w:rFonts w:ascii="Arial" w:hAnsi="Arial" w:cs="Arial"/>
                <w:b/>
                <w:sz w:val="18"/>
              </w:rPr>
              <w:t xml:space="preserve"> – 9:15 AM</w:t>
            </w:r>
          </w:p>
          <w:p w14:paraId="6EC83F6E" w14:textId="4FAECA14" w:rsidR="00E97A52" w:rsidRPr="00C15126" w:rsidRDefault="00E97A52" w:rsidP="00AB557E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C15126">
              <w:rPr>
                <w:rFonts w:ascii="Arial" w:hAnsi="Arial" w:cs="Arial"/>
                <w:b/>
                <w:sz w:val="18"/>
              </w:rPr>
              <w:t xml:space="preserve">General </w:t>
            </w:r>
            <w:r w:rsidR="001962AF">
              <w:rPr>
                <w:rFonts w:ascii="Arial" w:hAnsi="Arial" w:cs="Arial"/>
                <w:b/>
                <w:sz w:val="18"/>
              </w:rPr>
              <w:t xml:space="preserve"> </w:t>
            </w:r>
            <w:r w:rsidRPr="00C15126">
              <w:rPr>
                <w:rFonts w:ascii="Arial" w:hAnsi="Arial" w:cs="Arial"/>
                <w:b/>
                <w:sz w:val="18"/>
              </w:rPr>
              <w:t xml:space="preserve">Session </w:t>
            </w:r>
            <w:r w:rsidR="004C2D2A" w:rsidRPr="00C15126">
              <w:rPr>
                <w:rFonts w:ascii="Arial" w:hAnsi="Arial" w:cs="Arial"/>
                <w:b/>
                <w:sz w:val="18"/>
              </w:rPr>
              <w:t>I</w:t>
            </w:r>
          </w:p>
        </w:tc>
        <w:tc>
          <w:tcPr>
            <w:tcW w:w="810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D9E7F7" w14:textId="77777777" w:rsidR="000D5901" w:rsidRDefault="00A4552A" w:rsidP="00D35E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58CA">
              <w:rPr>
                <w:rFonts w:ascii="Arial" w:hAnsi="Arial" w:cs="Arial"/>
                <w:sz w:val="18"/>
                <w:szCs w:val="18"/>
              </w:rPr>
              <w:t>Keynote</w:t>
            </w:r>
            <w:r w:rsidR="00544B2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26263">
              <w:rPr>
                <w:rFonts w:ascii="Arial" w:hAnsi="Arial" w:cs="Arial"/>
                <w:sz w:val="18"/>
                <w:szCs w:val="18"/>
              </w:rPr>
              <w:t>–</w:t>
            </w:r>
            <w:r w:rsidR="00544B2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35E4E">
              <w:rPr>
                <w:rFonts w:ascii="Arial" w:hAnsi="Arial" w:cs="Arial"/>
                <w:sz w:val="18"/>
                <w:szCs w:val="18"/>
              </w:rPr>
              <w:t>ASSP President</w:t>
            </w:r>
            <w:r w:rsidR="00572A96">
              <w:rPr>
                <w:rFonts w:ascii="Arial" w:hAnsi="Arial" w:cs="Arial"/>
                <w:sz w:val="18"/>
                <w:szCs w:val="18"/>
              </w:rPr>
              <w:t>, Deborah Roy</w:t>
            </w:r>
          </w:p>
          <w:p w14:paraId="25FF3640" w14:textId="5FE37FC9" w:rsidR="00715A57" w:rsidRPr="004258CA" w:rsidRDefault="00715A57" w:rsidP="00D35E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</w:t>
            </w:r>
            <w:r w:rsidRPr="00715A57">
              <w:rPr>
                <w:rFonts w:ascii="Arial" w:hAnsi="Arial" w:cs="Arial"/>
                <w:sz w:val="18"/>
                <w:szCs w:val="18"/>
              </w:rPr>
              <w:t>Safety Professional's Role in Pandemic Planning</w:t>
            </w:r>
            <w:r>
              <w:rPr>
                <w:rFonts w:ascii="Arial" w:hAnsi="Arial" w:cs="Arial"/>
                <w:sz w:val="18"/>
                <w:szCs w:val="18"/>
              </w:rPr>
              <w:t>”</w:t>
            </w:r>
          </w:p>
        </w:tc>
      </w:tr>
      <w:tr w:rsidR="00B12C71" w:rsidRPr="004263AB" w14:paraId="723556B2" w14:textId="77777777" w:rsidTr="00417EB7">
        <w:trPr>
          <w:trHeight w:val="864"/>
        </w:trPr>
        <w:tc>
          <w:tcPr>
            <w:tcW w:w="20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300A8BB" w14:textId="77777777" w:rsidR="00B12C71" w:rsidRPr="00C15126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C15126">
              <w:rPr>
                <w:rFonts w:ascii="Arial" w:hAnsi="Arial" w:cs="Arial"/>
                <w:b/>
                <w:sz w:val="18"/>
              </w:rPr>
              <w:t>9:</w:t>
            </w:r>
            <w:r>
              <w:rPr>
                <w:rFonts w:ascii="Arial" w:hAnsi="Arial" w:cs="Arial"/>
                <w:b/>
                <w:sz w:val="18"/>
              </w:rPr>
              <w:t>15</w:t>
            </w:r>
            <w:r w:rsidRPr="00C15126">
              <w:rPr>
                <w:rFonts w:ascii="Arial" w:hAnsi="Arial" w:cs="Arial"/>
                <w:b/>
                <w:sz w:val="18"/>
              </w:rPr>
              <w:t xml:space="preserve"> AM</w:t>
            </w:r>
            <w:r>
              <w:rPr>
                <w:rFonts w:ascii="Arial" w:hAnsi="Arial" w:cs="Arial"/>
                <w:b/>
                <w:sz w:val="18"/>
              </w:rPr>
              <w:t xml:space="preserve"> – 10:15 AM</w:t>
            </w:r>
          </w:p>
          <w:p w14:paraId="1B55CC0D" w14:textId="77777777" w:rsidR="00B12C71" w:rsidRPr="00C15126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Breakout Sessions I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49F11" w14:textId="77777777" w:rsidR="00B12C71" w:rsidRPr="00B12C71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C71">
              <w:rPr>
                <w:rFonts w:ascii="Arial" w:hAnsi="Arial" w:cs="Arial"/>
                <w:sz w:val="18"/>
                <w:szCs w:val="18"/>
              </w:rPr>
              <w:t xml:space="preserve">Salvatore </w:t>
            </w:r>
            <w:proofErr w:type="spellStart"/>
            <w:r w:rsidRPr="00B12C71">
              <w:rPr>
                <w:rFonts w:ascii="Arial" w:hAnsi="Arial" w:cs="Arial"/>
                <w:sz w:val="18"/>
                <w:szCs w:val="18"/>
              </w:rPr>
              <w:t>Caccavale</w:t>
            </w:r>
            <w:proofErr w:type="spellEnd"/>
          </w:p>
          <w:p w14:paraId="2159A9CB" w14:textId="10E0E49D" w:rsidR="00B12C71" w:rsidRPr="00B12C71" w:rsidRDefault="00B12C71" w:rsidP="00B12C71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12C71">
              <w:rPr>
                <w:rFonts w:ascii="Arial" w:hAnsi="Arial" w:cs="Arial"/>
                <w:sz w:val="18"/>
                <w:szCs w:val="18"/>
              </w:rPr>
              <w:t>“Strategies for Getting Employees to Bring a ‘Safety Attitude’ to Work Each Day”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1891F" w14:textId="34413074" w:rsidR="00B12C71" w:rsidRPr="00B12C71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C71">
              <w:rPr>
                <w:rFonts w:ascii="Arial" w:hAnsi="Arial" w:cs="Arial"/>
                <w:sz w:val="18"/>
                <w:szCs w:val="18"/>
              </w:rPr>
              <w:t xml:space="preserve">Richard </w:t>
            </w:r>
            <w:proofErr w:type="spellStart"/>
            <w:r w:rsidR="00AE1D4E" w:rsidRPr="00AE1D4E">
              <w:rPr>
                <w:rFonts w:ascii="Arial" w:hAnsi="Arial" w:cs="Arial"/>
                <w:sz w:val="18"/>
                <w:szCs w:val="18"/>
              </w:rPr>
              <w:t>Schleckser</w:t>
            </w:r>
            <w:proofErr w:type="spellEnd"/>
          </w:p>
          <w:p w14:paraId="36DA5D2D" w14:textId="169659FC" w:rsidR="00B12C71" w:rsidRPr="00B12C71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C71">
              <w:rPr>
                <w:rFonts w:ascii="Arial" w:hAnsi="Arial" w:cs="Arial"/>
                <w:sz w:val="18"/>
                <w:szCs w:val="18"/>
              </w:rPr>
              <w:t>“Leaning Forward: Developing a Risk Based Safety System”</w:t>
            </w:r>
          </w:p>
        </w:tc>
      </w:tr>
      <w:tr w:rsidR="00B12C71" w:rsidRPr="004263AB" w14:paraId="7A06567B" w14:textId="77777777" w:rsidTr="00417EB7">
        <w:trPr>
          <w:trHeight w:val="864"/>
        </w:trPr>
        <w:tc>
          <w:tcPr>
            <w:tcW w:w="20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D2EFFEC" w14:textId="0027CE42" w:rsidR="00B12C71" w:rsidRPr="00C15126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10:25 AM – 11:25 AM</w:t>
            </w:r>
          </w:p>
          <w:p w14:paraId="33B22FEC" w14:textId="77777777" w:rsidR="00B12C71" w:rsidRPr="00C15126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Breakout Session II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0DF3C" w14:textId="77777777" w:rsidR="00B12C71" w:rsidRPr="00B12C71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C71">
              <w:rPr>
                <w:rFonts w:ascii="Arial" w:hAnsi="Arial" w:cs="Arial"/>
                <w:sz w:val="18"/>
                <w:szCs w:val="18"/>
              </w:rPr>
              <w:t>Jamie Evans &amp; Mike Sample</w:t>
            </w:r>
          </w:p>
          <w:p w14:paraId="4F1AA284" w14:textId="3710C535" w:rsidR="00B12C71" w:rsidRPr="00B12C71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C71">
              <w:rPr>
                <w:rFonts w:ascii="Arial" w:hAnsi="Arial" w:cs="Arial"/>
                <w:sz w:val="18"/>
                <w:szCs w:val="18"/>
              </w:rPr>
              <w:t>“Behavioral Health in Construction Impact, Awareness and Solutions for the Construction Workforce”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D4120" w14:textId="77777777" w:rsidR="00B12C71" w:rsidRPr="00B12C71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C71">
              <w:rPr>
                <w:rFonts w:ascii="Arial" w:hAnsi="Arial" w:cs="Arial"/>
                <w:sz w:val="18"/>
                <w:szCs w:val="18"/>
              </w:rPr>
              <w:t>Randy Pittman</w:t>
            </w:r>
          </w:p>
          <w:p w14:paraId="06FEDA38" w14:textId="3D683ECB" w:rsidR="00B12C71" w:rsidRPr="00B12C71" w:rsidRDefault="00B12C71" w:rsidP="00B12C71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B12C71">
              <w:rPr>
                <w:rFonts w:ascii="Arial" w:hAnsi="Arial" w:cs="Arial"/>
                <w:sz w:val="18"/>
                <w:szCs w:val="18"/>
              </w:rPr>
              <w:t xml:space="preserve">“ISO45001” </w:t>
            </w:r>
          </w:p>
        </w:tc>
      </w:tr>
      <w:tr w:rsidR="00B12C71" w:rsidRPr="004263AB" w14:paraId="4F8B4E5B" w14:textId="77777777" w:rsidTr="00417EB7">
        <w:trPr>
          <w:trHeight w:val="864"/>
        </w:trPr>
        <w:tc>
          <w:tcPr>
            <w:tcW w:w="20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2E20625" w14:textId="12EB68D1" w:rsidR="00B12C71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11:30 AM – 12:30 PM</w:t>
            </w:r>
          </w:p>
          <w:p w14:paraId="49A5957F" w14:textId="4E0E10FC" w:rsidR="00B12C71" w:rsidRPr="00C15126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Breakout Session III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152AA" w14:textId="77777777" w:rsidR="00B12C71" w:rsidRPr="00B12C71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C71">
              <w:rPr>
                <w:rFonts w:ascii="Arial" w:hAnsi="Arial" w:cs="Arial"/>
                <w:sz w:val="18"/>
                <w:szCs w:val="18"/>
              </w:rPr>
              <w:t xml:space="preserve">John </w:t>
            </w:r>
            <w:proofErr w:type="spellStart"/>
            <w:r w:rsidRPr="00B12C71">
              <w:rPr>
                <w:rFonts w:ascii="Arial" w:hAnsi="Arial" w:cs="Arial"/>
                <w:sz w:val="18"/>
                <w:szCs w:val="18"/>
              </w:rPr>
              <w:t>Spath</w:t>
            </w:r>
            <w:proofErr w:type="spellEnd"/>
          </w:p>
          <w:p w14:paraId="7064F2A4" w14:textId="379D25FD" w:rsidR="00B12C71" w:rsidRPr="00B12C71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C71">
              <w:rPr>
                <w:rFonts w:ascii="Arial" w:hAnsi="Arial" w:cs="Arial"/>
                <w:sz w:val="18"/>
                <w:szCs w:val="18"/>
              </w:rPr>
              <w:t>“Hierarchy of Controls Re-Examined”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  <w:vAlign w:val="center"/>
          </w:tcPr>
          <w:p w14:paraId="500012C2" w14:textId="77777777" w:rsidR="00B12C71" w:rsidRPr="00B12C71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C71">
              <w:rPr>
                <w:rFonts w:ascii="Arial" w:hAnsi="Arial" w:cs="Arial"/>
                <w:sz w:val="18"/>
                <w:szCs w:val="18"/>
              </w:rPr>
              <w:t xml:space="preserve">William </w:t>
            </w:r>
            <w:proofErr w:type="spellStart"/>
            <w:r w:rsidRPr="00B12C71">
              <w:rPr>
                <w:rFonts w:ascii="Arial" w:hAnsi="Arial" w:cs="Arial"/>
                <w:sz w:val="18"/>
                <w:szCs w:val="18"/>
              </w:rPr>
              <w:t>Verhayden</w:t>
            </w:r>
            <w:proofErr w:type="spellEnd"/>
          </w:p>
          <w:p w14:paraId="5AE648FF" w14:textId="2DDC6E4D" w:rsidR="00B12C71" w:rsidRPr="00B12C71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2C71">
              <w:rPr>
                <w:rFonts w:ascii="Arial" w:hAnsi="Arial" w:cs="Arial"/>
                <w:sz w:val="18"/>
                <w:szCs w:val="18"/>
              </w:rPr>
              <w:t>“Safe Waste Container Handling in the Workplace”</w:t>
            </w:r>
          </w:p>
        </w:tc>
      </w:tr>
      <w:tr w:rsidR="00B12C71" w:rsidRPr="004263AB" w14:paraId="7F728ED6" w14:textId="77777777" w:rsidTr="00417EB7">
        <w:trPr>
          <w:trHeight w:val="432"/>
        </w:trPr>
        <w:tc>
          <w:tcPr>
            <w:tcW w:w="2065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030991A" w14:textId="64C860D5" w:rsidR="00B12C71" w:rsidRPr="00C15126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12:30 – 1:00 PM</w:t>
            </w:r>
          </w:p>
        </w:tc>
        <w:tc>
          <w:tcPr>
            <w:tcW w:w="81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36E745B" w14:textId="0A2AF72F" w:rsidR="00B12C71" w:rsidRPr="004258CA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unch Break </w:t>
            </w:r>
          </w:p>
        </w:tc>
      </w:tr>
      <w:tr w:rsidR="00B12C71" w:rsidRPr="004263AB" w14:paraId="485590DA" w14:textId="77777777" w:rsidTr="00417EB7">
        <w:trPr>
          <w:trHeight w:val="864"/>
        </w:trPr>
        <w:tc>
          <w:tcPr>
            <w:tcW w:w="2065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C41DE70" w14:textId="631950C5" w:rsidR="00B12C71" w:rsidRPr="00C15126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1</w:t>
            </w:r>
            <w:r w:rsidRPr="00C15126">
              <w:rPr>
                <w:rFonts w:ascii="Arial" w:hAnsi="Arial" w:cs="Arial"/>
                <w:b/>
                <w:sz w:val="18"/>
              </w:rPr>
              <w:t>:</w:t>
            </w:r>
            <w:r>
              <w:rPr>
                <w:rFonts w:ascii="Arial" w:hAnsi="Arial" w:cs="Arial"/>
                <w:b/>
                <w:sz w:val="18"/>
              </w:rPr>
              <w:t>0</w:t>
            </w:r>
            <w:r w:rsidRPr="00C15126">
              <w:rPr>
                <w:rFonts w:ascii="Arial" w:hAnsi="Arial" w:cs="Arial"/>
                <w:b/>
                <w:sz w:val="18"/>
              </w:rPr>
              <w:t xml:space="preserve">0 </w:t>
            </w:r>
            <w:r>
              <w:rPr>
                <w:rFonts w:ascii="Arial" w:hAnsi="Arial" w:cs="Arial"/>
                <w:b/>
                <w:sz w:val="18"/>
              </w:rPr>
              <w:t>P</w:t>
            </w:r>
            <w:r w:rsidRPr="00C15126">
              <w:rPr>
                <w:rFonts w:ascii="Arial" w:hAnsi="Arial" w:cs="Arial"/>
                <w:b/>
                <w:sz w:val="18"/>
              </w:rPr>
              <w:t>M</w:t>
            </w:r>
            <w:r>
              <w:rPr>
                <w:rFonts w:ascii="Arial" w:hAnsi="Arial" w:cs="Arial"/>
                <w:b/>
                <w:sz w:val="18"/>
              </w:rPr>
              <w:t xml:space="preserve"> – 2:00 PM</w:t>
            </w:r>
          </w:p>
        </w:tc>
        <w:tc>
          <w:tcPr>
            <w:tcW w:w="81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5FF25B0" w14:textId="48AE8C54" w:rsidR="00B12C71" w:rsidRPr="004258CA" w:rsidRDefault="00BC59C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VIRTUAL </w:t>
            </w:r>
            <w:r w:rsidRPr="004258CA">
              <w:rPr>
                <w:rFonts w:ascii="Arial" w:hAnsi="Arial" w:cs="Arial"/>
                <w:sz w:val="18"/>
                <w:szCs w:val="18"/>
              </w:rPr>
              <w:t>EXHIBITION</w:t>
            </w:r>
            <w:r>
              <w:rPr>
                <w:rFonts w:ascii="Arial" w:hAnsi="Arial" w:cs="Arial"/>
                <w:sz w:val="18"/>
                <w:szCs w:val="18"/>
              </w:rPr>
              <w:t xml:space="preserve"> - 10 minutes per Exhibitor</w:t>
            </w:r>
          </w:p>
        </w:tc>
      </w:tr>
      <w:tr w:rsidR="00B12C71" w:rsidRPr="004263AB" w14:paraId="2EAE46B6" w14:textId="77777777" w:rsidTr="00417EB7">
        <w:trPr>
          <w:trHeight w:val="864"/>
        </w:trPr>
        <w:tc>
          <w:tcPr>
            <w:tcW w:w="20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0C0BE2D" w14:textId="03109C23" w:rsidR="00B12C71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2:05 PM – 3:05 PM</w:t>
            </w:r>
          </w:p>
          <w:p w14:paraId="07FAE16A" w14:textId="3CB42CA1" w:rsidR="00B12C71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Breakout Session IV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130" w:type="dxa"/>
              <w:right w:w="130" w:type="dxa"/>
            </w:tcMar>
            <w:vAlign w:val="center"/>
          </w:tcPr>
          <w:p w14:paraId="5D5BC131" w14:textId="048141C5" w:rsidR="007A45D2" w:rsidRDefault="007A45D2" w:rsidP="007A45D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al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Lesiniski</w:t>
            </w:r>
            <w:proofErr w:type="spellEnd"/>
          </w:p>
          <w:p w14:paraId="0F59ED3F" w14:textId="240F60ED" w:rsidR="00B12C71" w:rsidRPr="004258CA" w:rsidRDefault="007A45D2" w:rsidP="007A45D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Safe 4 the Right Reasons”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F7B0F8" w14:textId="4D9EB3FA" w:rsidR="00B12C71" w:rsidRDefault="00951308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lenn </w:t>
            </w:r>
            <w:r w:rsidR="00B12C71">
              <w:rPr>
                <w:rFonts w:ascii="Arial" w:hAnsi="Arial" w:cs="Arial"/>
                <w:sz w:val="18"/>
                <w:szCs w:val="18"/>
              </w:rPr>
              <w:t>Speight</w:t>
            </w:r>
          </w:p>
          <w:p w14:paraId="35162C4D" w14:textId="372C6CC5" w:rsidR="00B12C71" w:rsidRPr="004258CA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Inspection and Maintenance Utilizing Rope Access Techniques”</w:t>
            </w:r>
          </w:p>
        </w:tc>
      </w:tr>
      <w:tr w:rsidR="00B12C71" w:rsidRPr="004263AB" w14:paraId="7772D178" w14:textId="77777777" w:rsidTr="00417EB7">
        <w:trPr>
          <w:trHeight w:val="864"/>
        </w:trPr>
        <w:tc>
          <w:tcPr>
            <w:tcW w:w="20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2A3D25" w14:textId="69AA25DD" w:rsidR="00B12C71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3:10 PM – 4:10 PM</w:t>
            </w:r>
          </w:p>
          <w:p w14:paraId="5F9DA817" w14:textId="117DC8EF" w:rsidR="00B12C71" w:rsidRPr="00C15126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Breakout Session V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  <w:vAlign w:val="center"/>
          </w:tcPr>
          <w:p w14:paraId="46535388" w14:textId="493C6CC4" w:rsidR="00B12C71" w:rsidRDefault="00902BD9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dam </w:t>
            </w:r>
            <w:r w:rsidR="00B12C71">
              <w:rPr>
                <w:rFonts w:ascii="Arial" w:hAnsi="Arial" w:cs="Arial"/>
                <w:sz w:val="18"/>
                <w:szCs w:val="18"/>
              </w:rPr>
              <w:t>Henson</w:t>
            </w:r>
          </w:p>
          <w:p w14:paraId="2E9C8B5C" w14:textId="572C1BBA" w:rsidR="00B12C71" w:rsidRPr="004258CA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OSHA Compliance and Risk Management: Using One Hand to Wash the Other”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101" w:type="dxa"/>
              <w:right w:w="101" w:type="dxa"/>
            </w:tcMar>
            <w:vAlign w:val="center"/>
          </w:tcPr>
          <w:p w14:paraId="5E284EB5" w14:textId="25FBBCAD" w:rsidR="00B12C71" w:rsidRDefault="00B31AE9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im </w:t>
            </w:r>
            <w:r w:rsidR="00B12C71">
              <w:rPr>
                <w:rFonts w:ascii="Arial" w:hAnsi="Arial" w:cs="Arial"/>
                <w:sz w:val="18"/>
                <w:szCs w:val="18"/>
              </w:rPr>
              <w:t>McCarty &amp;</w:t>
            </w:r>
            <w:r w:rsidR="00861701">
              <w:rPr>
                <w:rFonts w:ascii="Arial" w:hAnsi="Arial" w:cs="Arial"/>
                <w:sz w:val="18"/>
                <w:szCs w:val="18"/>
              </w:rPr>
              <w:t xml:space="preserve"> Alexis</w:t>
            </w:r>
            <w:r w:rsidR="00B12C71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B12C71">
              <w:rPr>
                <w:rFonts w:ascii="Arial" w:hAnsi="Arial" w:cs="Arial"/>
                <w:sz w:val="18"/>
                <w:szCs w:val="18"/>
              </w:rPr>
              <w:t>Flink</w:t>
            </w:r>
            <w:proofErr w:type="spellEnd"/>
          </w:p>
          <w:p w14:paraId="1B506D03" w14:textId="2E73AFA2" w:rsidR="00B12C71" w:rsidRPr="004258CA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Safety Certifications &amp; Designations – Where to Go?”</w:t>
            </w:r>
          </w:p>
        </w:tc>
      </w:tr>
      <w:tr w:rsidR="00B12C71" w:rsidRPr="004263AB" w14:paraId="6FE9DDB3" w14:textId="77777777" w:rsidTr="00417EB7">
        <w:trPr>
          <w:trHeight w:val="864"/>
        </w:trPr>
        <w:tc>
          <w:tcPr>
            <w:tcW w:w="20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4DDDC13" w14:textId="54AC9427" w:rsidR="00B12C71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4:20 PM – 5:20 PM</w:t>
            </w:r>
          </w:p>
          <w:p w14:paraId="3194D464" w14:textId="5E50A9C1" w:rsidR="00B12C71" w:rsidRDefault="00B12C71" w:rsidP="00B12C71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Breakout Session VI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B06D8" w14:textId="77777777" w:rsidR="00B12C71" w:rsidRDefault="007A45D2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talia Olive</w:t>
            </w:r>
          </w:p>
          <w:p w14:paraId="35A4D107" w14:textId="5D5703E9" w:rsidR="007A45D2" w:rsidRDefault="007A45D2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Safety Metrics That Really Count”</w:t>
            </w:r>
          </w:p>
        </w:tc>
        <w:tc>
          <w:tcPr>
            <w:tcW w:w="40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4ECEC" w14:textId="19B592B2" w:rsidR="00B12C71" w:rsidRDefault="003C3EC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ric </w:t>
            </w:r>
            <w:proofErr w:type="spellStart"/>
            <w:r w:rsidR="00B12C71">
              <w:rPr>
                <w:rFonts w:ascii="Arial" w:hAnsi="Arial" w:cs="Arial"/>
                <w:sz w:val="18"/>
                <w:szCs w:val="18"/>
              </w:rPr>
              <w:t>Munz</w:t>
            </w:r>
            <w:proofErr w:type="spellEnd"/>
          </w:p>
          <w:p w14:paraId="38DC20FA" w14:textId="2E0559FF" w:rsidR="00B12C71" w:rsidRDefault="00B12C71" w:rsidP="00B12C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Public Safety – Elevator and Escalator Repair”</w:t>
            </w:r>
          </w:p>
        </w:tc>
      </w:tr>
    </w:tbl>
    <w:p w14:paraId="10E3A2A2" w14:textId="5736288E" w:rsidR="00FE36E0" w:rsidRDefault="00FE36E0" w:rsidP="00D41072">
      <w:pPr>
        <w:rPr>
          <w:rFonts w:ascii="Arial" w:hAnsi="Arial" w:cs="Arial"/>
          <w:sz w:val="18"/>
          <w:szCs w:val="18"/>
        </w:rPr>
      </w:pPr>
    </w:p>
    <w:p w14:paraId="53BEBBB5" w14:textId="77777777" w:rsidR="00912210" w:rsidRDefault="00912210" w:rsidP="00D41072">
      <w:pPr>
        <w:rPr>
          <w:rFonts w:ascii="Arial" w:hAnsi="Arial" w:cs="Arial"/>
          <w:sz w:val="18"/>
          <w:szCs w:val="18"/>
        </w:rPr>
      </w:pPr>
    </w:p>
    <w:p w14:paraId="07E2D408" w14:textId="1DF31988" w:rsidR="004258CA" w:rsidRDefault="004258CA" w:rsidP="00D41072">
      <w:pPr>
        <w:rPr>
          <w:rFonts w:ascii="Arial" w:hAnsi="Arial" w:cs="Arial"/>
          <w:sz w:val="18"/>
          <w:szCs w:val="18"/>
        </w:rPr>
      </w:pPr>
    </w:p>
    <w:p w14:paraId="12273127" w14:textId="0495683C" w:rsidR="0054174E" w:rsidRDefault="0054174E" w:rsidP="00D41072">
      <w:pPr>
        <w:rPr>
          <w:rFonts w:ascii="Arial" w:hAnsi="Arial" w:cs="Arial"/>
          <w:sz w:val="18"/>
          <w:szCs w:val="18"/>
        </w:rPr>
      </w:pPr>
    </w:p>
    <w:p w14:paraId="72CC68B6" w14:textId="26DA00AF" w:rsidR="0054174E" w:rsidRDefault="0054174E" w:rsidP="00D41072">
      <w:pPr>
        <w:rPr>
          <w:rFonts w:ascii="Arial" w:hAnsi="Arial" w:cs="Arial"/>
          <w:sz w:val="18"/>
          <w:szCs w:val="18"/>
        </w:rPr>
      </w:pPr>
    </w:p>
    <w:p w14:paraId="14590913" w14:textId="36BDED07" w:rsidR="0054174E" w:rsidRDefault="0054174E" w:rsidP="00D41072">
      <w:pPr>
        <w:rPr>
          <w:rFonts w:ascii="Arial" w:hAnsi="Arial" w:cs="Arial"/>
          <w:sz w:val="18"/>
          <w:szCs w:val="18"/>
        </w:rPr>
      </w:pPr>
    </w:p>
    <w:p w14:paraId="2F3AF831" w14:textId="796CC771" w:rsidR="0054174E" w:rsidRDefault="0054174E" w:rsidP="00D41072">
      <w:pPr>
        <w:rPr>
          <w:rFonts w:ascii="Arial" w:hAnsi="Arial" w:cs="Arial"/>
          <w:sz w:val="18"/>
          <w:szCs w:val="18"/>
        </w:rPr>
      </w:pPr>
    </w:p>
    <w:p w14:paraId="5D2C45F1" w14:textId="06840D30" w:rsidR="00797F2C" w:rsidRDefault="00797F2C" w:rsidP="00D41072">
      <w:pPr>
        <w:rPr>
          <w:rFonts w:ascii="Arial" w:hAnsi="Arial" w:cs="Arial"/>
          <w:sz w:val="18"/>
          <w:szCs w:val="18"/>
        </w:rPr>
      </w:pPr>
    </w:p>
    <w:p w14:paraId="12FAADBA" w14:textId="77777777" w:rsidR="00797F2C" w:rsidRDefault="00797F2C" w:rsidP="00D41072">
      <w:pPr>
        <w:rPr>
          <w:rFonts w:ascii="Arial" w:hAnsi="Arial" w:cs="Arial"/>
          <w:sz w:val="18"/>
          <w:szCs w:val="18"/>
        </w:rPr>
      </w:pPr>
    </w:p>
    <w:p w14:paraId="1368B552" w14:textId="3300B50D" w:rsidR="0054174E" w:rsidRDefault="0054174E" w:rsidP="00D41072">
      <w:pPr>
        <w:rPr>
          <w:rFonts w:ascii="Arial" w:hAnsi="Arial" w:cs="Arial"/>
          <w:sz w:val="18"/>
          <w:szCs w:val="18"/>
        </w:rPr>
      </w:pPr>
    </w:p>
    <w:p w14:paraId="3D2E7848" w14:textId="3AC943B7" w:rsidR="0054174E" w:rsidRDefault="0054174E" w:rsidP="00D41072">
      <w:pPr>
        <w:rPr>
          <w:rFonts w:ascii="Arial" w:hAnsi="Arial" w:cs="Arial"/>
          <w:sz w:val="18"/>
          <w:szCs w:val="18"/>
        </w:rPr>
      </w:pPr>
    </w:p>
    <w:p w14:paraId="563789FD" w14:textId="2BB585D4" w:rsidR="0054174E" w:rsidRDefault="0054174E" w:rsidP="00D41072">
      <w:pPr>
        <w:rPr>
          <w:rFonts w:ascii="Arial" w:hAnsi="Arial" w:cs="Arial"/>
          <w:sz w:val="18"/>
          <w:szCs w:val="18"/>
        </w:rPr>
      </w:pPr>
    </w:p>
    <w:p w14:paraId="6DDBE477" w14:textId="27D889E4" w:rsidR="0054174E" w:rsidRDefault="0054174E" w:rsidP="00D41072">
      <w:pPr>
        <w:rPr>
          <w:rFonts w:ascii="Arial" w:hAnsi="Arial" w:cs="Arial"/>
          <w:sz w:val="18"/>
          <w:szCs w:val="18"/>
        </w:rPr>
      </w:pPr>
    </w:p>
    <w:p w14:paraId="1787C06F" w14:textId="77777777" w:rsidR="00537D4F" w:rsidRDefault="00537D4F" w:rsidP="004C2D2A">
      <w:pPr>
        <w:rPr>
          <w:rFonts w:ascii="Arial" w:hAnsi="Arial" w:cs="Arial"/>
          <w:b/>
          <w:sz w:val="18"/>
          <w:szCs w:val="18"/>
        </w:rPr>
      </w:pPr>
    </w:p>
    <w:tbl>
      <w:tblPr>
        <w:tblpPr w:leftFromText="180" w:rightFromText="180" w:vertAnchor="text" w:tblpXSpec="center" w:tblpY="2"/>
        <w:tblOverlap w:val="never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037"/>
      </w:tblGrid>
      <w:tr w:rsidR="00537D4F" w:rsidRPr="004263AB" w14:paraId="41C72B25" w14:textId="77777777" w:rsidTr="00537D4F">
        <w:trPr>
          <w:trHeight w:val="98"/>
        </w:trPr>
        <w:tc>
          <w:tcPr>
            <w:tcW w:w="4037" w:type="dxa"/>
          </w:tcPr>
          <w:p w14:paraId="4DEE15CD" w14:textId="09C3527E" w:rsidR="00537D4F" w:rsidRPr="004263AB" w:rsidRDefault="00537D4F" w:rsidP="00537D4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263AB">
              <w:rPr>
                <w:rFonts w:ascii="Arial" w:hAnsi="Arial" w:cs="Arial"/>
                <w:sz w:val="18"/>
                <w:szCs w:val="18"/>
              </w:rPr>
              <w:br w:type="page"/>
              <w:t xml:space="preserve"> </w:t>
            </w:r>
            <w:r w:rsidR="0054174E">
              <w:rPr>
                <w:rFonts w:ascii="Arial" w:hAnsi="Arial" w:cs="Arial"/>
                <w:b/>
                <w:sz w:val="18"/>
                <w:szCs w:val="18"/>
              </w:rPr>
              <w:t>Tuesday, November 10th</w:t>
            </w:r>
            <w:r w:rsidRPr="004263AB">
              <w:rPr>
                <w:rFonts w:ascii="Arial" w:hAnsi="Arial" w:cs="Arial"/>
                <w:b/>
                <w:sz w:val="18"/>
                <w:szCs w:val="18"/>
              </w:rPr>
              <w:t xml:space="preserve"> – DAY 2</w:t>
            </w:r>
          </w:p>
        </w:tc>
      </w:tr>
    </w:tbl>
    <w:p w14:paraId="2AE27D0E" w14:textId="77777777" w:rsidR="00797F2C" w:rsidRDefault="00797F2C" w:rsidP="004C2D2A">
      <w:pPr>
        <w:rPr>
          <w:rFonts w:ascii="Arial" w:hAnsi="Arial" w:cs="Arial"/>
          <w:b/>
          <w:sz w:val="18"/>
          <w:szCs w:val="18"/>
        </w:rPr>
      </w:pPr>
    </w:p>
    <w:p w14:paraId="63FD28D3" w14:textId="77777777" w:rsidR="0054174E" w:rsidRDefault="0054174E" w:rsidP="004C2D2A">
      <w:pPr>
        <w:rPr>
          <w:rFonts w:ascii="Arial" w:hAnsi="Arial" w:cs="Arial"/>
          <w:b/>
          <w:sz w:val="18"/>
          <w:szCs w:val="18"/>
        </w:rPr>
      </w:pPr>
    </w:p>
    <w:p w14:paraId="58492691" w14:textId="77777777" w:rsidR="0054174E" w:rsidRDefault="0054174E" w:rsidP="004C2D2A">
      <w:pPr>
        <w:rPr>
          <w:rFonts w:ascii="Arial" w:hAnsi="Arial" w:cs="Arial"/>
          <w:b/>
          <w:sz w:val="18"/>
          <w:szCs w:val="18"/>
        </w:rPr>
      </w:pPr>
    </w:p>
    <w:tbl>
      <w:tblPr>
        <w:tblW w:w="9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35"/>
        <w:gridCol w:w="3780"/>
        <w:gridCol w:w="3870"/>
      </w:tblGrid>
      <w:tr w:rsidR="0054174E" w:rsidRPr="004263AB" w14:paraId="49DFC79F" w14:textId="77777777" w:rsidTr="00912210">
        <w:trPr>
          <w:trHeight w:val="360"/>
          <w:jc w:val="center"/>
        </w:trPr>
        <w:tc>
          <w:tcPr>
            <w:tcW w:w="2335" w:type="dxa"/>
            <w:shd w:val="clear" w:color="auto" w:fill="BFBFBF" w:themeFill="background1" w:themeFillShade="BF"/>
            <w:vAlign w:val="center"/>
          </w:tcPr>
          <w:p w14:paraId="37072E8B" w14:textId="77777777" w:rsidR="0054174E" w:rsidRPr="00C15126" w:rsidRDefault="0054174E" w:rsidP="00782C83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C15126">
              <w:rPr>
                <w:rFonts w:ascii="Arial" w:hAnsi="Arial" w:cs="Arial"/>
                <w:b/>
                <w:sz w:val="18"/>
              </w:rPr>
              <w:t>7:30 AM</w:t>
            </w:r>
          </w:p>
        </w:tc>
        <w:tc>
          <w:tcPr>
            <w:tcW w:w="7650" w:type="dxa"/>
            <w:gridSpan w:val="2"/>
            <w:shd w:val="clear" w:color="auto" w:fill="BFBFBF" w:themeFill="background1" w:themeFillShade="BF"/>
            <w:vAlign w:val="center"/>
          </w:tcPr>
          <w:p w14:paraId="29916516" w14:textId="77777777" w:rsidR="0054174E" w:rsidRPr="00D35E4E" w:rsidRDefault="0054174E" w:rsidP="00782C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5E4E">
              <w:rPr>
                <w:rFonts w:ascii="Arial" w:hAnsi="Arial" w:cs="Arial"/>
                <w:sz w:val="18"/>
                <w:szCs w:val="18"/>
              </w:rPr>
              <w:t>Sign In and check technology</w:t>
            </w:r>
            <w:r>
              <w:rPr>
                <w:rFonts w:ascii="Arial" w:hAnsi="Arial" w:cs="Arial"/>
                <w:sz w:val="18"/>
                <w:szCs w:val="18"/>
              </w:rPr>
              <w:t xml:space="preserve"> – Committee Only, Moderators</w:t>
            </w:r>
          </w:p>
        </w:tc>
      </w:tr>
      <w:tr w:rsidR="0054174E" w:rsidRPr="004263AB" w14:paraId="176E3C9A" w14:textId="77777777" w:rsidTr="00912210">
        <w:trPr>
          <w:trHeight w:val="377"/>
          <w:jc w:val="center"/>
        </w:trPr>
        <w:tc>
          <w:tcPr>
            <w:tcW w:w="2335" w:type="dxa"/>
            <w:shd w:val="clear" w:color="auto" w:fill="auto"/>
            <w:vAlign w:val="center"/>
          </w:tcPr>
          <w:p w14:paraId="28F9F54E" w14:textId="77777777" w:rsidR="0054174E" w:rsidRPr="00C15126" w:rsidRDefault="0054174E" w:rsidP="00782C83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C15126">
              <w:rPr>
                <w:rFonts w:ascii="Arial" w:hAnsi="Arial" w:cs="Arial"/>
                <w:b/>
                <w:sz w:val="18"/>
              </w:rPr>
              <w:t>8:00 AM</w:t>
            </w:r>
            <w:r>
              <w:rPr>
                <w:rFonts w:ascii="Arial" w:hAnsi="Arial" w:cs="Arial"/>
                <w:b/>
                <w:sz w:val="18"/>
              </w:rPr>
              <w:t xml:space="preserve"> – 8:15 AM</w:t>
            </w:r>
          </w:p>
        </w:tc>
        <w:tc>
          <w:tcPr>
            <w:tcW w:w="7650" w:type="dxa"/>
            <w:gridSpan w:val="2"/>
            <w:shd w:val="clear" w:color="auto" w:fill="auto"/>
            <w:vAlign w:val="center"/>
          </w:tcPr>
          <w:p w14:paraId="1844834F" w14:textId="7B76D5AD" w:rsidR="0054174E" w:rsidRPr="004258CA" w:rsidRDefault="0054174E" w:rsidP="00782C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58CA">
              <w:rPr>
                <w:rFonts w:ascii="Arial" w:hAnsi="Arial" w:cs="Arial"/>
                <w:sz w:val="18"/>
                <w:szCs w:val="18"/>
              </w:rPr>
              <w:t xml:space="preserve">Opening Remarks &amp; Welcome </w:t>
            </w:r>
          </w:p>
        </w:tc>
      </w:tr>
      <w:tr w:rsidR="0054174E" w:rsidRPr="004263AB" w14:paraId="7EAD485B" w14:textId="77777777" w:rsidTr="00912210">
        <w:trPr>
          <w:trHeight w:val="648"/>
          <w:jc w:val="center"/>
        </w:trPr>
        <w:tc>
          <w:tcPr>
            <w:tcW w:w="2335" w:type="dxa"/>
            <w:shd w:val="clear" w:color="auto" w:fill="auto"/>
            <w:vAlign w:val="center"/>
          </w:tcPr>
          <w:p w14:paraId="7B179DAF" w14:textId="77777777" w:rsidR="0054174E" w:rsidRPr="00C15126" w:rsidRDefault="0054174E" w:rsidP="00782C83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C15126">
              <w:rPr>
                <w:rFonts w:ascii="Arial" w:hAnsi="Arial" w:cs="Arial"/>
                <w:b/>
                <w:sz w:val="18"/>
              </w:rPr>
              <w:t>8:15 AM</w:t>
            </w:r>
            <w:r>
              <w:rPr>
                <w:rFonts w:ascii="Arial" w:hAnsi="Arial" w:cs="Arial"/>
                <w:b/>
                <w:sz w:val="18"/>
              </w:rPr>
              <w:t xml:space="preserve"> – 9:15 AM</w:t>
            </w:r>
          </w:p>
          <w:p w14:paraId="54093630" w14:textId="77777777" w:rsidR="0054174E" w:rsidRPr="00C15126" w:rsidRDefault="0054174E" w:rsidP="00782C83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C15126">
              <w:rPr>
                <w:rFonts w:ascii="Arial" w:hAnsi="Arial" w:cs="Arial"/>
                <w:b/>
                <w:sz w:val="18"/>
              </w:rPr>
              <w:t xml:space="preserve">General </w:t>
            </w:r>
            <w:r>
              <w:rPr>
                <w:rFonts w:ascii="Arial" w:hAnsi="Arial" w:cs="Arial"/>
                <w:b/>
                <w:sz w:val="18"/>
              </w:rPr>
              <w:t xml:space="preserve"> </w:t>
            </w:r>
            <w:r w:rsidRPr="00C15126">
              <w:rPr>
                <w:rFonts w:ascii="Arial" w:hAnsi="Arial" w:cs="Arial"/>
                <w:b/>
                <w:sz w:val="18"/>
              </w:rPr>
              <w:t>Session I</w:t>
            </w:r>
          </w:p>
        </w:tc>
        <w:tc>
          <w:tcPr>
            <w:tcW w:w="765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160EA8" w14:textId="77777777" w:rsidR="0054174E" w:rsidRDefault="0054174E" w:rsidP="00782C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258CA">
              <w:rPr>
                <w:rFonts w:ascii="Arial" w:hAnsi="Arial" w:cs="Arial"/>
                <w:sz w:val="18"/>
                <w:szCs w:val="18"/>
              </w:rPr>
              <w:t>Keynote</w:t>
            </w:r>
            <w:r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="001C4AF5">
              <w:rPr>
                <w:rFonts w:ascii="Arial" w:hAnsi="Arial" w:cs="Arial"/>
                <w:sz w:val="18"/>
                <w:szCs w:val="18"/>
              </w:rPr>
              <w:t>Tim Irving</w:t>
            </w:r>
          </w:p>
          <w:p w14:paraId="0070B3C5" w14:textId="024FAD78" w:rsidR="0047553C" w:rsidRPr="004258CA" w:rsidRDefault="0047553C" w:rsidP="00782C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</w:t>
            </w:r>
            <w:r w:rsidR="00FC3655">
              <w:rPr>
                <w:rFonts w:ascii="Arial" w:hAnsi="Arial" w:cs="Arial"/>
                <w:sz w:val="18"/>
                <w:szCs w:val="18"/>
              </w:rPr>
              <w:t>OSHA Update</w:t>
            </w:r>
            <w:r>
              <w:rPr>
                <w:rFonts w:ascii="Arial" w:hAnsi="Arial" w:cs="Arial"/>
                <w:sz w:val="18"/>
                <w:szCs w:val="18"/>
              </w:rPr>
              <w:t>”</w:t>
            </w:r>
          </w:p>
        </w:tc>
      </w:tr>
      <w:tr w:rsidR="00CB7A4F" w:rsidRPr="004263AB" w14:paraId="39DFF0A9" w14:textId="77777777" w:rsidTr="005F61FC">
        <w:trPr>
          <w:trHeight w:val="864"/>
          <w:jc w:val="center"/>
        </w:trPr>
        <w:tc>
          <w:tcPr>
            <w:tcW w:w="233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8BDC950" w14:textId="77777777" w:rsidR="00CB7A4F" w:rsidRPr="00C15126" w:rsidRDefault="00CB7A4F" w:rsidP="00782C83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C15126">
              <w:rPr>
                <w:rFonts w:ascii="Arial" w:hAnsi="Arial" w:cs="Arial"/>
                <w:b/>
                <w:sz w:val="18"/>
              </w:rPr>
              <w:t>9:</w:t>
            </w:r>
            <w:r>
              <w:rPr>
                <w:rFonts w:ascii="Arial" w:hAnsi="Arial" w:cs="Arial"/>
                <w:b/>
                <w:sz w:val="18"/>
              </w:rPr>
              <w:t>15</w:t>
            </w:r>
            <w:r w:rsidRPr="00C15126">
              <w:rPr>
                <w:rFonts w:ascii="Arial" w:hAnsi="Arial" w:cs="Arial"/>
                <w:b/>
                <w:sz w:val="18"/>
              </w:rPr>
              <w:t xml:space="preserve"> AM</w:t>
            </w:r>
            <w:r>
              <w:rPr>
                <w:rFonts w:ascii="Arial" w:hAnsi="Arial" w:cs="Arial"/>
                <w:b/>
                <w:sz w:val="18"/>
              </w:rPr>
              <w:t xml:space="preserve"> – 10:15 AM</w:t>
            </w:r>
          </w:p>
          <w:p w14:paraId="03E0E9FE" w14:textId="77777777" w:rsidR="00CB7A4F" w:rsidRPr="00C15126" w:rsidRDefault="00CB7A4F" w:rsidP="00782C83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Breakout Sessions I</w:t>
            </w:r>
          </w:p>
        </w:tc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CB17A" w14:textId="31D73714" w:rsidR="00CB7A4F" w:rsidRDefault="000A5F1C" w:rsidP="00782C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John </w:t>
            </w:r>
            <w:r w:rsidR="00CB7A4F">
              <w:rPr>
                <w:rFonts w:ascii="Arial" w:hAnsi="Arial" w:cs="Arial"/>
                <w:sz w:val="18"/>
                <w:szCs w:val="18"/>
              </w:rPr>
              <w:t>Kowalski</w:t>
            </w:r>
          </w:p>
          <w:p w14:paraId="667D6646" w14:textId="338DAE49" w:rsidR="00CB7A4F" w:rsidRPr="000317AF" w:rsidRDefault="00CB7A4F" w:rsidP="00782C83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8"/>
                <w:szCs w:val="18"/>
              </w:rPr>
              <w:t>“A Systematic Approach to Safety Performance”</w:t>
            </w:r>
          </w:p>
        </w:tc>
        <w:tc>
          <w:tcPr>
            <w:tcW w:w="38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91297" w14:textId="0AE4E800" w:rsidR="00CB7A4F" w:rsidRDefault="00826BEC" w:rsidP="00782C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Vahid </w:t>
            </w:r>
            <w:proofErr w:type="spellStart"/>
            <w:r w:rsidR="00CB7A4F">
              <w:rPr>
                <w:rFonts w:ascii="Arial" w:hAnsi="Arial" w:cs="Arial"/>
                <w:sz w:val="18"/>
                <w:szCs w:val="18"/>
              </w:rPr>
              <w:t>Ebadat</w:t>
            </w:r>
            <w:proofErr w:type="spellEnd"/>
          </w:p>
          <w:p w14:paraId="14CDE53C" w14:textId="74AB1866" w:rsidR="00CB7A4F" w:rsidRPr="004258CA" w:rsidRDefault="00CB7A4F" w:rsidP="00782C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Safe Handling of Flammable Liquids and Explosive Powders”</w:t>
            </w:r>
          </w:p>
        </w:tc>
      </w:tr>
      <w:tr w:rsidR="00CB7A4F" w:rsidRPr="004263AB" w14:paraId="60771EBC" w14:textId="77777777" w:rsidTr="005F61FC">
        <w:trPr>
          <w:trHeight w:val="864"/>
          <w:jc w:val="center"/>
        </w:trPr>
        <w:tc>
          <w:tcPr>
            <w:tcW w:w="233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F205045" w14:textId="5276E7BB" w:rsidR="00CB7A4F" w:rsidRPr="00C15126" w:rsidRDefault="00CB7A4F" w:rsidP="00782C83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C15126">
              <w:rPr>
                <w:rFonts w:ascii="Arial" w:hAnsi="Arial" w:cs="Arial"/>
                <w:b/>
                <w:sz w:val="18"/>
              </w:rPr>
              <w:t>10:</w:t>
            </w:r>
            <w:r>
              <w:rPr>
                <w:rFonts w:ascii="Arial" w:hAnsi="Arial" w:cs="Arial"/>
                <w:b/>
                <w:sz w:val="18"/>
              </w:rPr>
              <w:t>25</w:t>
            </w:r>
            <w:r w:rsidRPr="00C15126">
              <w:rPr>
                <w:rFonts w:ascii="Arial" w:hAnsi="Arial" w:cs="Arial"/>
                <w:b/>
                <w:sz w:val="18"/>
              </w:rPr>
              <w:t xml:space="preserve"> AM</w:t>
            </w:r>
            <w:r>
              <w:rPr>
                <w:rFonts w:ascii="Arial" w:hAnsi="Arial" w:cs="Arial"/>
                <w:b/>
                <w:sz w:val="18"/>
              </w:rPr>
              <w:t xml:space="preserve"> – 11:25 AM</w:t>
            </w:r>
          </w:p>
          <w:p w14:paraId="75B44ED7" w14:textId="77777777" w:rsidR="00CB7A4F" w:rsidRPr="00C15126" w:rsidRDefault="00CB7A4F" w:rsidP="00782C83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Breakout Session II</w:t>
            </w:r>
          </w:p>
        </w:tc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63798" w14:textId="77777777" w:rsidR="00B54FD3" w:rsidRPr="00B54FD3" w:rsidRDefault="00B54FD3" w:rsidP="00B54FD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54FD3">
              <w:rPr>
                <w:rFonts w:ascii="Arial" w:hAnsi="Arial" w:cs="Arial"/>
                <w:sz w:val="18"/>
                <w:szCs w:val="18"/>
              </w:rPr>
              <w:t xml:space="preserve">Dave Crowley &amp; Remi </w:t>
            </w:r>
            <w:proofErr w:type="spellStart"/>
            <w:r w:rsidRPr="00B54FD3">
              <w:rPr>
                <w:rFonts w:ascii="Arial" w:hAnsi="Arial" w:cs="Arial"/>
                <w:sz w:val="18"/>
                <w:szCs w:val="18"/>
              </w:rPr>
              <w:t>Fleuette</w:t>
            </w:r>
            <w:proofErr w:type="spellEnd"/>
          </w:p>
          <w:p w14:paraId="21417DE7" w14:textId="7C9FB60E" w:rsidR="00CB7A4F" w:rsidRPr="004F59BA" w:rsidRDefault="00B54FD3" w:rsidP="00B54FD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54FD3">
              <w:rPr>
                <w:rFonts w:ascii="Arial" w:hAnsi="Arial" w:cs="Arial"/>
                <w:sz w:val="18"/>
                <w:szCs w:val="18"/>
              </w:rPr>
              <w:t>“Organizational Partnering to Enable EHS Advancement”</w:t>
            </w:r>
          </w:p>
        </w:tc>
        <w:tc>
          <w:tcPr>
            <w:tcW w:w="38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080DF" w14:textId="09504178" w:rsidR="00CB7A4F" w:rsidRDefault="00B96394" w:rsidP="00782C8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alvatore </w:t>
            </w:r>
            <w:proofErr w:type="spellStart"/>
            <w:r w:rsidR="00CB7A4F">
              <w:rPr>
                <w:rFonts w:ascii="Arial" w:hAnsi="Arial" w:cs="Arial"/>
                <w:sz w:val="18"/>
                <w:szCs w:val="18"/>
              </w:rPr>
              <w:t>Caccavale</w:t>
            </w:r>
            <w:proofErr w:type="spellEnd"/>
          </w:p>
          <w:p w14:paraId="3A1205D9" w14:textId="2725B411" w:rsidR="00CB7A4F" w:rsidRPr="00B0780C" w:rsidRDefault="00CB7A4F" w:rsidP="00B0780C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“Understanding Your Environmental Responsibilities” </w:t>
            </w:r>
          </w:p>
        </w:tc>
      </w:tr>
      <w:tr w:rsidR="00CB7A4F" w:rsidRPr="004263AB" w14:paraId="5B565662" w14:textId="77777777" w:rsidTr="005C274F">
        <w:trPr>
          <w:trHeight w:val="864"/>
          <w:jc w:val="center"/>
        </w:trPr>
        <w:tc>
          <w:tcPr>
            <w:tcW w:w="233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E7FB5F" w14:textId="355B8480" w:rsidR="00CB7A4F" w:rsidRDefault="00CB7A4F" w:rsidP="00343A43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11:30 AM – 12:30 PM</w:t>
            </w:r>
          </w:p>
          <w:p w14:paraId="54E30862" w14:textId="31B272B5" w:rsidR="00CB7A4F" w:rsidRPr="00C15126" w:rsidRDefault="00CB7A4F" w:rsidP="00343A43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Breakout Session III</w:t>
            </w:r>
          </w:p>
        </w:tc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  <w:vAlign w:val="center"/>
          </w:tcPr>
          <w:p w14:paraId="6EA182BA" w14:textId="0D67C837" w:rsidR="00CB7A4F" w:rsidRDefault="00EE41BD" w:rsidP="00343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an </w:t>
            </w:r>
            <w:r w:rsidR="00CB7A4F">
              <w:rPr>
                <w:rFonts w:ascii="Arial" w:hAnsi="Arial" w:cs="Arial"/>
                <w:sz w:val="18"/>
                <w:szCs w:val="18"/>
              </w:rPr>
              <w:t>McDavitt</w:t>
            </w:r>
          </w:p>
          <w:p w14:paraId="24C57BA2" w14:textId="46004594" w:rsidR="00CB7A4F" w:rsidRPr="004F59BA" w:rsidRDefault="00CB7A4F" w:rsidP="00343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The ‘New’ Silica Construction: What We Now Know About its Implementation”</w:t>
            </w:r>
          </w:p>
        </w:tc>
        <w:tc>
          <w:tcPr>
            <w:tcW w:w="38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A5F62" w14:textId="6DE24AA4" w:rsidR="00CB7A4F" w:rsidRDefault="00917A77" w:rsidP="00343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ale </w:t>
            </w:r>
            <w:proofErr w:type="spellStart"/>
            <w:r w:rsidR="00CB7A4F">
              <w:rPr>
                <w:rFonts w:ascii="Arial" w:hAnsi="Arial" w:cs="Arial"/>
                <w:sz w:val="18"/>
                <w:szCs w:val="18"/>
              </w:rPr>
              <w:t>Lesiniski</w:t>
            </w:r>
            <w:proofErr w:type="spellEnd"/>
          </w:p>
          <w:p w14:paraId="67524CB9" w14:textId="7F8AD157" w:rsidR="00CB7A4F" w:rsidRDefault="00CB7A4F" w:rsidP="00343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</w:t>
            </w:r>
            <w:r w:rsidR="00015EAB" w:rsidRPr="00015EAB">
              <w:rPr>
                <w:rFonts w:ascii="Arial" w:hAnsi="Arial" w:cs="Arial"/>
                <w:sz w:val="18"/>
                <w:szCs w:val="18"/>
              </w:rPr>
              <w:t>Improving Your Safety Culture: It’s Not as Tough as You Think</w:t>
            </w:r>
            <w:r>
              <w:rPr>
                <w:rFonts w:ascii="Arial" w:hAnsi="Arial" w:cs="Arial"/>
                <w:sz w:val="18"/>
                <w:szCs w:val="18"/>
              </w:rPr>
              <w:t>”</w:t>
            </w:r>
          </w:p>
        </w:tc>
      </w:tr>
      <w:tr w:rsidR="00343A43" w:rsidRPr="004263AB" w14:paraId="0E02014A" w14:textId="77777777" w:rsidTr="00912210">
        <w:trPr>
          <w:trHeight w:val="432"/>
          <w:jc w:val="center"/>
        </w:trPr>
        <w:tc>
          <w:tcPr>
            <w:tcW w:w="2335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A3CCD23" w14:textId="6CE405DC" w:rsidR="00343A43" w:rsidRPr="00C15126" w:rsidRDefault="00343A43" w:rsidP="00343A43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12:</w:t>
            </w:r>
            <w:r w:rsidR="00FA4081">
              <w:rPr>
                <w:rFonts w:ascii="Arial" w:hAnsi="Arial" w:cs="Arial"/>
                <w:b/>
                <w:sz w:val="18"/>
              </w:rPr>
              <w:t>30</w:t>
            </w:r>
            <w:r>
              <w:rPr>
                <w:rFonts w:ascii="Arial" w:hAnsi="Arial" w:cs="Arial"/>
                <w:b/>
                <w:sz w:val="18"/>
              </w:rPr>
              <w:t xml:space="preserve"> PM – 1:</w:t>
            </w:r>
            <w:r w:rsidR="00FA4081">
              <w:rPr>
                <w:rFonts w:ascii="Arial" w:hAnsi="Arial" w:cs="Arial"/>
                <w:b/>
                <w:sz w:val="18"/>
              </w:rPr>
              <w:t>00</w:t>
            </w:r>
            <w:r>
              <w:rPr>
                <w:rFonts w:ascii="Arial" w:hAnsi="Arial" w:cs="Arial"/>
                <w:b/>
                <w:sz w:val="18"/>
              </w:rPr>
              <w:t xml:space="preserve"> PM</w:t>
            </w:r>
          </w:p>
        </w:tc>
        <w:tc>
          <w:tcPr>
            <w:tcW w:w="765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99681E5" w14:textId="77777777" w:rsidR="00343A43" w:rsidRPr="004258CA" w:rsidRDefault="00343A43" w:rsidP="00343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unch Break </w:t>
            </w:r>
          </w:p>
        </w:tc>
      </w:tr>
      <w:tr w:rsidR="00343A43" w:rsidRPr="004263AB" w14:paraId="08417196" w14:textId="77777777" w:rsidTr="00912210">
        <w:trPr>
          <w:trHeight w:val="864"/>
          <w:jc w:val="center"/>
        </w:trPr>
        <w:tc>
          <w:tcPr>
            <w:tcW w:w="2335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DF83837" w14:textId="4566A9DB" w:rsidR="00343A43" w:rsidRPr="00C15126" w:rsidRDefault="00343A43" w:rsidP="00343A43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1:</w:t>
            </w:r>
            <w:r w:rsidR="00FA4081">
              <w:rPr>
                <w:rFonts w:ascii="Arial" w:hAnsi="Arial" w:cs="Arial"/>
                <w:b/>
                <w:sz w:val="18"/>
              </w:rPr>
              <w:t>00</w:t>
            </w:r>
            <w:r>
              <w:rPr>
                <w:rFonts w:ascii="Arial" w:hAnsi="Arial" w:cs="Arial"/>
                <w:b/>
                <w:sz w:val="18"/>
              </w:rPr>
              <w:t xml:space="preserve"> PM – 2:</w:t>
            </w:r>
            <w:r w:rsidR="00FA4081">
              <w:rPr>
                <w:rFonts w:ascii="Arial" w:hAnsi="Arial" w:cs="Arial"/>
                <w:b/>
                <w:sz w:val="18"/>
              </w:rPr>
              <w:t>00</w:t>
            </w:r>
            <w:r>
              <w:rPr>
                <w:rFonts w:ascii="Arial" w:hAnsi="Arial" w:cs="Arial"/>
                <w:b/>
                <w:sz w:val="18"/>
              </w:rPr>
              <w:t xml:space="preserve"> PM</w:t>
            </w:r>
          </w:p>
        </w:tc>
        <w:tc>
          <w:tcPr>
            <w:tcW w:w="765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69188FF" w14:textId="4997F8D1" w:rsidR="00343A43" w:rsidRPr="004258CA" w:rsidRDefault="005F61FC" w:rsidP="00343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VIRTUAL </w:t>
            </w:r>
            <w:r w:rsidR="00343A43" w:rsidRPr="004258CA">
              <w:rPr>
                <w:rFonts w:ascii="Arial" w:hAnsi="Arial" w:cs="Arial"/>
                <w:sz w:val="18"/>
                <w:szCs w:val="18"/>
              </w:rPr>
              <w:t>EXHIBITION</w:t>
            </w:r>
            <w:r>
              <w:rPr>
                <w:rFonts w:ascii="Arial" w:hAnsi="Arial" w:cs="Arial"/>
                <w:sz w:val="18"/>
                <w:szCs w:val="18"/>
              </w:rPr>
              <w:t xml:space="preserve"> - 10 minutes per Exhibitor </w:t>
            </w:r>
          </w:p>
        </w:tc>
      </w:tr>
      <w:tr w:rsidR="00CB7A4F" w:rsidRPr="004263AB" w14:paraId="400ABDD2" w14:textId="77777777" w:rsidTr="005C274F">
        <w:trPr>
          <w:trHeight w:val="864"/>
          <w:jc w:val="center"/>
        </w:trPr>
        <w:tc>
          <w:tcPr>
            <w:tcW w:w="233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D7E3208" w14:textId="6CBB9CB0" w:rsidR="00CB7A4F" w:rsidRDefault="00CB7A4F" w:rsidP="00343A43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2:05 PM- 3:05 PM</w:t>
            </w:r>
          </w:p>
          <w:p w14:paraId="4AE628B9" w14:textId="751C6739" w:rsidR="00CB7A4F" w:rsidRDefault="00CB7A4F" w:rsidP="00343A43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Breakout Session  IV</w:t>
            </w:r>
          </w:p>
        </w:tc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142F0" w14:textId="6FDA90BD" w:rsidR="00CB7A4F" w:rsidRDefault="004F13B8" w:rsidP="00343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hawna Fraser </w:t>
            </w:r>
            <w:r w:rsidR="00CB7A4F">
              <w:rPr>
                <w:rFonts w:ascii="Arial" w:hAnsi="Arial" w:cs="Arial"/>
                <w:sz w:val="18"/>
                <w:szCs w:val="18"/>
              </w:rPr>
              <w:t>Nagle</w:t>
            </w:r>
          </w:p>
          <w:p w14:paraId="7AB51353" w14:textId="7BF163F5" w:rsidR="00CB7A4F" w:rsidRPr="004258CA" w:rsidRDefault="00CB7A4F" w:rsidP="00343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Developing a Culture of Caring in Construction – Every worker is a safety advocate!”</w:t>
            </w:r>
          </w:p>
        </w:tc>
        <w:tc>
          <w:tcPr>
            <w:tcW w:w="38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101" w:type="dxa"/>
              <w:right w:w="101" w:type="dxa"/>
            </w:tcMar>
            <w:vAlign w:val="center"/>
          </w:tcPr>
          <w:p w14:paraId="582DCCFA" w14:textId="4FAAD2F9" w:rsidR="00CB7A4F" w:rsidRDefault="00B12172" w:rsidP="00343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ran </w:t>
            </w:r>
            <w:proofErr w:type="spellStart"/>
            <w:r w:rsidR="00CB7A4F">
              <w:rPr>
                <w:rFonts w:ascii="Arial" w:hAnsi="Arial" w:cs="Arial"/>
                <w:sz w:val="18"/>
                <w:szCs w:val="18"/>
              </w:rPr>
              <w:t>Sehn</w:t>
            </w:r>
            <w:proofErr w:type="spellEnd"/>
          </w:p>
          <w:p w14:paraId="6E9E0AA1" w14:textId="6C79BE53" w:rsidR="00CB7A4F" w:rsidRPr="004258CA" w:rsidRDefault="00CB7A4F" w:rsidP="00B0780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“Risk and Safety Intersect in the Standards for Program Success” </w:t>
            </w:r>
          </w:p>
        </w:tc>
      </w:tr>
      <w:tr w:rsidR="00CB7A4F" w:rsidRPr="004263AB" w14:paraId="342537B6" w14:textId="77777777" w:rsidTr="005C274F">
        <w:trPr>
          <w:trHeight w:val="864"/>
          <w:jc w:val="center"/>
        </w:trPr>
        <w:tc>
          <w:tcPr>
            <w:tcW w:w="233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A2A958" w14:textId="75B96EED" w:rsidR="00CB7A4F" w:rsidRDefault="00CB7A4F" w:rsidP="00343A43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3:10 PM – 4:10 PM</w:t>
            </w:r>
          </w:p>
          <w:p w14:paraId="4737F3B2" w14:textId="507722EC" w:rsidR="00CB7A4F" w:rsidRPr="00C15126" w:rsidRDefault="00CB7A4F" w:rsidP="00343A43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Breakout Session V</w:t>
            </w:r>
          </w:p>
        </w:tc>
        <w:tc>
          <w:tcPr>
            <w:tcW w:w="378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386CF" w14:textId="56A35032" w:rsidR="00CB7A4F" w:rsidRDefault="006917E8" w:rsidP="00343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Jessica </w:t>
            </w:r>
            <w:r w:rsidR="00CB7A4F">
              <w:rPr>
                <w:rFonts w:ascii="Arial" w:hAnsi="Arial" w:cs="Arial"/>
                <w:sz w:val="18"/>
                <w:szCs w:val="18"/>
              </w:rPr>
              <w:t>Richardson</w:t>
            </w:r>
          </w:p>
          <w:p w14:paraId="488CC7CF" w14:textId="41F8A3D7" w:rsidR="00CB7A4F" w:rsidRPr="004258CA" w:rsidRDefault="00CB7A4F" w:rsidP="00343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Certifications (BCSP)”</w:t>
            </w:r>
          </w:p>
        </w:tc>
        <w:tc>
          <w:tcPr>
            <w:tcW w:w="38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9" w:type="dxa"/>
              <w:right w:w="29" w:type="dxa"/>
            </w:tcMar>
            <w:vAlign w:val="center"/>
          </w:tcPr>
          <w:p w14:paraId="7092D9DB" w14:textId="7806D71D" w:rsidR="00CB7A4F" w:rsidRDefault="00582B0E" w:rsidP="00FA408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ahid</w:t>
            </w:r>
            <w:r w:rsidR="00CB7A4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CB7A4F">
              <w:rPr>
                <w:rFonts w:ascii="Arial" w:hAnsi="Arial" w:cs="Arial"/>
                <w:sz w:val="18"/>
                <w:szCs w:val="18"/>
              </w:rPr>
              <w:t>Ebadat</w:t>
            </w:r>
            <w:proofErr w:type="spellEnd"/>
          </w:p>
          <w:p w14:paraId="5B71B478" w14:textId="1587614D" w:rsidR="00CB7A4F" w:rsidRPr="00B0780C" w:rsidRDefault="00CB7A4F" w:rsidP="00B0780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0780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”Dust Explosion Control, Requirements of NFPA 652” </w:t>
            </w:r>
          </w:p>
        </w:tc>
      </w:tr>
      <w:tr w:rsidR="00343A43" w:rsidRPr="004263AB" w14:paraId="3DED9089" w14:textId="77777777" w:rsidTr="00912210">
        <w:trPr>
          <w:trHeight w:val="864"/>
          <w:jc w:val="center"/>
        </w:trPr>
        <w:tc>
          <w:tcPr>
            <w:tcW w:w="233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A1DE896" w14:textId="7FBAC412" w:rsidR="00343A43" w:rsidRDefault="00343A43" w:rsidP="00343A43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4:</w:t>
            </w:r>
            <w:r w:rsidR="00FA4081">
              <w:rPr>
                <w:rFonts w:ascii="Arial" w:hAnsi="Arial" w:cs="Arial"/>
                <w:b/>
                <w:sz w:val="18"/>
              </w:rPr>
              <w:t>1</w:t>
            </w:r>
            <w:r>
              <w:rPr>
                <w:rFonts w:ascii="Arial" w:hAnsi="Arial" w:cs="Arial"/>
                <w:b/>
                <w:sz w:val="18"/>
              </w:rPr>
              <w:t xml:space="preserve">5 PM – </w:t>
            </w:r>
            <w:r w:rsidR="00FA4081">
              <w:rPr>
                <w:rFonts w:ascii="Arial" w:hAnsi="Arial" w:cs="Arial"/>
                <w:b/>
                <w:sz w:val="18"/>
              </w:rPr>
              <w:t>4:30</w:t>
            </w:r>
            <w:r>
              <w:rPr>
                <w:rFonts w:ascii="Arial" w:hAnsi="Arial" w:cs="Arial"/>
                <w:b/>
                <w:sz w:val="18"/>
              </w:rPr>
              <w:t xml:space="preserve"> PM</w:t>
            </w:r>
          </w:p>
          <w:p w14:paraId="5EF3148A" w14:textId="1CB75189" w:rsidR="00343A43" w:rsidRDefault="005C274F" w:rsidP="00343A43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General Session II</w:t>
            </w:r>
          </w:p>
        </w:tc>
        <w:tc>
          <w:tcPr>
            <w:tcW w:w="765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1A1EB" w14:textId="676F3B19" w:rsidR="00343A43" w:rsidRDefault="00343A43" w:rsidP="00343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losing remarks</w:t>
            </w:r>
          </w:p>
        </w:tc>
      </w:tr>
    </w:tbl>
    <w:p w14:paraId="493E7B6C" w14:textId="77777777" w:rsidR="0054174E" w:rsidRDefault="0054174E" w:rsidP="004C2D2A">
      <w:pPr>
        <w:rPr>
          <w:rFonts w:ascii="Arial" w:hAnsi="Arial" w:cs="Arial"/>
          <w:b/>
          <w:sz w:val="18"/>
          <w:szCs w:val="18"/>
        </w:rPr>
      </w:pPr>
    </w:p>
    <w:p w14:paraId="2EEE9E9F" w14:textId="77777777" w:rsidR="0054174E" w:rsidRDefault="0054174E" w:rsidP="004C2D2A">
      <w:pPr>
        <w:rPr>
          <w:rFonts w:ascii="Arial" w:hAnsi="Arial" w:cs="Arial"/>
          <w:b/>
          <w:sz w:val="18"/>
          <w:szCs w:val="18"/>
        </w:rPr>
      </w:pPr>
    </w:p>
    <w:p w14:paraId="04A11C86" w14:textId="37768D43" w:rsidR="00AB0A01" w:rsidRPr="005F61FC" w:rsidRDefault="00AB0A01">
      <w:pPr>
        <w:rPr>
          <w:rFonts w:ascii="Arial" w:hAnsi="Arial" w:cs="Arial"/>
          <w:b/>
          <w:sz w:val="18"/>
          <w:szCs w:val="18"/>
        </w:rPr>
      </w:pPr>
    </w:p>
    <w:sectPr w:rsidR="00AB0A01" w:rsidRPr="005F61FC" w:rsidSect="001269FE">
      <w:headerReference w:type="default" r:id="rId8"/>
      <w:footerReference w:type="default" r:id="rId9"/>
      <w:pgSz w:w="12240" w:h="15840"/>
      <w:pgMar w:top="1440" w:right="864" w:bottom="1440" w:left="864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7B77E5" w14:textId="77777777" w:rsidR="00BB44BF" w:rsidRDefault="00BB44BF">
      <w:r>
        <w:separator/>
      </w:r>
    </w:p>
  </w:endnote>
  <w:endnote w:type="continuationSeparator" w:id="0">
    <w:p w14:paraId="5408DB84" w14:textId="77777777" w:rsidR="00BB44BF" w:rsidRDefault="00BB44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A0333D" w14:textId="78D14693" w:rsidR="002F310B" w:rsidRPr="00FD28C6" w:rsidRDefault="00414A84" w:rsidP="00EF04D3">
    <w:pPr>
      <w:pStyle w:val="Footer"/>
      <w:tabs>
        <w:tab w:val="clear" w:pos="4320"/>
        <w:tab w:val="clear" w:pos="8640"/>
        <w:tab w:val="center" w:pos="6480"/>
        <w:tab w:val="right" w:pos="10512"/>
      </w:tabs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F8D7409" wp14:editId="5A32D74C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" name="MSIPCM2ee84823beca7c38237ae95b" descr="{&quot;HashCode&quot;:-1912962988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169A4E6" w14:textId="3BF169D9" w:rsidR="00414A84" w:rsidRPr="00414A84" w:rsidRDefault="00414A84" w:rsidP="00414A84">
                          <w:pPr>
                            <w:rPr>
                              <w:rFonts w:ascii="Calibri" w:hAnsi="Calibri" w:cs="Calibri"/>
                              <w:color w:val="7F7F7F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8D7409" id="_x0000_t202" coordsize="21600,21600" o:spt="202" path="m,l,21600r21600,l21600,xe">
              <v:stroke joinstyle="miter"/>
              <v:path gradientshapeok="t" o:connecttype="rect"/>
            </v:shapetype>
            <v:shape id="MSIPCM2ee84823beca7c38237ae95b" o:spid="_x0000_s1026" type="#_x0000_t202" alt="{&quot;HashCode&quot;:-1912962988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" o:allowincell="f" filled="f" stroked="f" strokeweight=".5pt">
              <v:fill o:detectmouseclick="t"/>
              <v:textbox inset="20pt,0,,0">
                <w:txbxContent>
                  <w:p w14:paraId="4169A4E6" w14:textId="3BF169D9" w:rsidR="00414A84" w:rsidRPr="00414A84" w:rsidRDefault="00414A84" w:rsidP="00414A84">
                    <w:pPr>
                      <w:rPr>
                        <w:rFonts w:ascii="Calibri" w:hAnsi="Calibri" w:cs="Calibri"/>
                        <w:color w:val="7F7F7F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2F310B" w:rsidRPr="00FD28C6">
      <w:rPr>
        <w:rFonts w:ascii="Arial" w:hAnsi="Arial" w:cs="Arial"/>
        <w:sz w:val="20"/>
        <w:szCs w:val="20"/>
      </w:rPr>
      <w:t xml:space="preserve">Rev </w:t>
    </w:r>
    <w:r w:rsidR="002D6C72">
      <w:rPr>
        <w:rFonts w:ascii="Arial" w:hAnsi="Arial" w:cs="Arial"/>
        <w:sz w:val="20"/>
        <w:szCs w:val="20"/>
      </w:rPr>
      <w:t>11-Oct</w:t>
    </w:r>
    <w:r w:rsidR="00EF04D3">
      <w:rPr>
        <w:rFonts w:ascii="Arial" w:hAnsi="Arial" w:cs="Arial"/>
        <w:sz w:val="20"/>
        <w:szCs w:val="20"/>
      </w:rPr>
      <w:t>-20</w:t>
    </w:r>
    <w:r w:rsidR="002E12B4">
      <w:rPr>
        <w:rFonts w:ascii="Arial" w:hAnsi="Arial" w:cs="Arial"/>
        <w:sz w:val="20"/>
        <w:szCs w:val="20"/>
      </w:rPr>
      <w:t>20</w:t>
    </w:r>
    <w:r w:rsidR="002F310B" w:rsidRPr="00FD28C6">
      <w:rPr>
        <w:rFonts w:ascii="Arial" w:hAnsi="Arial" w:cs="Arial"/>
        <w:sz w:val="20"/>
        <w:szCs w:val="20"/>
      </w:rPr>
      <w:tab/>
    </w:r>
    <w:r w:rsidR="002F310B">
      <w:rPr>
        <w:rFonts w:ascii="Arial" w:hAnsi="Arial" w:cs="Arial"/>
        <w:sz w:val="20"/>
        <w:szCs w:val="20"/>
      </w:rPr>
      <w:t xml:space="preserve">          </w:t>
    </w:r>
    <w:r w:rsidR="002F310B" w:rsidRPr="00FD28C6">
      <w:rPr>
        <w:rFonts w:ascii="Arial" w:hAnsi="Arial" w:cs="Arial"/>
        <w:sz w:val="20"/>
        <w:szCs w:val="20"/>
      </w:rPr>
      <w:tab/>
      <w:t xml:space="preserve">Schedule subject to chang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792F31" w14:textId="77777777" w:rsidR="00BB44BF" w:rsidRDefault="00BB44BF">
      <w:r>
        <w:separator/>
      </w:r>
    </w:p>
  </w:footnote>
  <w:footnote w:type="continuationSeparator" w:id="0">
    <w:p w14:paraId="513B9489" w14:textId="77777777" w:rsidR="00BB44BF" w:rsidRDefault="00BB44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6A525F" w14:textId="41A23CD6" w:rsidR="002F310B" w:rsidRDefault="002F310B" w:rsidP="005B3AE3">
    <w:pPr>
      <w:ind w:firstLine="720"/>
      <w:jc w:val="center"/>
      <w:rPr>
        <w:rFonts w:ascii="Arial" w:hAnsi="Arial" w:cs="Arial"/>
        <w:b/>
        <w:u w:val="single"/>
      </w:rPr>
    </w:pPr>
    <w:r>
      <w:rPr>
        <w:rFonts w:ascii="Arial" w:hAnsi="Arial" w:cs="Arial"/>
        <w:b/>
        <w:noProof/>
        <w:u w:val="single"/>
      </w:rPr>
      <w:drawing>
        <wp:anchor distT="0" distB="0" distL="114300" distR="114300" simplePos="0" relativeHeight="251658240" behindDoc="0" locked="0" layoutInCell="1" allowOverlap="1" wp14:anchorId="3EBF47F0" wp14:editId="18F4DCBC">
          <wp:simplePos x="0" y="0"/>
          <wp:positionH relativeFrom="margin">
            <wp:posOffset>5730875</wp:posOffset>
          </wp:positionH>
          <wp:positionV relativeFrom="page">
            <wp:posOffset>190500</wp:posOffset>
          </wp:positionV>
          <wp:extent cx="802640" cy="729615"/>
          <wp:effectExtent l="0" t="0" r="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DC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640" cy="729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u w:val="single"/>
      </w:rPr>
      <w:t xml:space="preserve">AT </w:t>
    </w:r>
    <w:r w:rsidRPr="009F2CE4">
      <w:rPr>
        <w:rFonts w:ascii="Arial" w:hAnsi="Arial" w:cs="Arial"/>
        <w:b/>
        <w:u w:val="single"/>
      </w:rPr>
      <w:t>A GLANCE</w:t>
    </w:r>
    <w:r>
      <w:rPr>
        <w:rFonts w:ascii="Arial" w:hAnsi="Arial" w:cs="Arial"/>
        <w:b/>
        <w:u w:val="single"/>
      </w:rPr>
      <w:t xml:space="preserve"> </w:t>
    </w:r>
    <w:r w:rsidR="00D35E4E">
      <w:rPr>
        <w:rFonts w:ascii="Arial" w:hAnsi="Arial" w:cs="Arial"/>
        <w:b/>
        <w:u w:val="single"/>
      </w:rPr>
      <w:t>2020</w:t>
    </w:r>
  </w:p>
  <w:p w14:paraId="79E6C4C6" w14:textId="77777777" w:rsidR="002F310B" w:rsidRPr="009F2CE4" w:rsidRDefault="002F310B" w:rsidP="00134926">
    <w:pPr>
      <w:ind w:left="720" w:firstLine="720"/>
      <w:jc w:val="center"/>
      <w:rPr>
        <w:rFonts w:ascii="Arial" w:hAnsi="Arial" w:cs="Arial"/>
        <w:b/>
      </w:rPr>
    </w:pPr>
  </w:p>
  <w:p w14:paraId="2517DDF6" w14:textId="77777777" w:rsidR="002F310B" w:rsidRDefault="002F310B" w:rsidP="003D72B2">
    <w:pPr>
      <w:jc w:val="center"/>
      <w:rPr>
        <w:rFonts w:ascii="Arial" w:hAnsi="Arial" w:cs="Arial"/>
        <w:b/>
        <w:sz w:val="22"/>
        <w:szCs w:val="22"/>
      </w:rPr>
    </w:pPr>
  </w:p>
  <w:p w14:paraId="1FAAEDED" w14:textId="77777777" w:rsidR="002F310B" w:rsidRPr="0010736D" w:rsidRDefault="002F310B" w:rsidP="003D72B2">
    <w:pPr>
      <w:jc w:val="center"/>
      <w:rPr>
        <w:rFonts w:ascii="Arial" w:hAnsi="Arial" w:cs="Arial"/>
        <w:b/>
        <w:sz w:val="22"/>
        <w:szCs w:val="22"/>
      </w:rPr>
    </w:pPr>
    <w:r w:rsidRPr="0010736D">
      <w:rPr>
        <w:rFonts w:ascii="Arial" w:hAnsi="Arial" w:cs="Arial"/>
        <w:b/>
        <w:sz w:val="22"/>
        <w:szCs w:val="22"/>
      </w:rPr>
      <w:t>ASSP Region VIII New England Area Professional Development Conference and EXPO</w:t>
    </w:r>
  </w:p>
  <w:p w14:paraId="7B76627A" w14:textId="0D0D9097" w:rsidR="002F310B" w:rsidRPr="0010736D" w:rsidRDefault="002F310B" w:rsidP="005B3AE3">
    <w:pPr>
      <w:jc w:val="center"/>
      <w:rPr>
        <w:sz w:val="22"/>
        <w:szCs w:val="22"/>
      </w:rPr>
    </w:pPr>
    <w:r w:rsidRPr="0010736D">
      <w:rPr>
        <w:rFonts w:ascii="Arial" w:hAnsi="Arial" w:cs="Arial"/>
        <w:b/>
        <w:sz w:val="22"/>
        <w:szCs w:val="22"/>
      </w:rPr>
      <w:t xml:space="preserve">November </w:t>
    </w:r>
    <w:r w:rsidR="00D35E4E">
      <w:rPr>
        <w:rFonts w:ascii="Arial" w:hAnsi="Arial" w:cs="Arial"/>
        <w:b/>
        <w:sz w:val="22"/>
        <w:szCs w:val="22"/>
      </w:rPr>
      <w:t>9</w:t>
    </w:r>
    <w:r w:rsidR="00D35E4E" w:rsidRPr="00D35E4E">
      <w:rPr>
        <w:rFonts w:ascii="Arial" w:hAnsi="Arial" w:cs="Arial"/>
        <w:b/>
        <w:sz w:val="22"/>
        <w:szCs w:val="22"/>
        <w:vertAlign w:val="superscript"/>
      </w:rPr>
      <w:t>th</w:t>
    </w:r>
    <w:r w:rsidR="00D35E4E">
      <w:rPr>
        <w:rFonts w:ascii="Arial" w:hAnsi="Arial" w:cs="Arial"/>
        <w:b/>
        <w:sz w:val="22"/>
        <w:szCs w:val="22"/>
      </w:rPr>
      <w:t xml:space="preserve"> and 10th</w:t>
    </w:r>
    <w:r w:rsidRPr="0010736D">
      <w:rPr>
        <w:rFonts w:ascii="Arial" w:hAnsi="Arial" w:cs="Arial"/>
        <w:b/>
        <w:sz w:val="22"/>
        <w:szCs w:val="22"/>
      </w:rPr>
      <w:t>, 20</w:t>
    </w:r>
    <w:r w:rsidR="00D35E4E">
      <w:rPr>
        <w:rFonts w:ascii="Arial" w:hAnsi="Arial" w:cs="Arial"/>
        <w:b/>
        <w:sz w:val="22"/>
        <w:szCs w:val="22"/>
      </w:rPr>
      <w:t>20</w:t>
    </w:r>
    <w:r w:rsidRPr="0010736D">
      <w:rPr>
        <w:rFonts w:ascii="Arial" w:hAnsi="Arial" w:cs="Arial"/>
        <w:b/>
        <w:sz w:val="22"/>
        <w:szCs w:val="22"/>
      </w:rPr>
      <w:t xml:space="preserve"> – </w:t>
    </w:r>
    <w:r w:rsidR="00D35E4E">
      <w:rPr>
        <w:rFonts w:ascii="Arial" w:hAnsi="Arial" w:cs="Arial"/>
        <w:b/>
        <w:sz w:val="22"/>
        <w:szCs w:val="22"/>
      </w:rP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048EB"/>
    <w:multiLevelType w:val="hybridMultilevel"/>
    <w:tmpl w:val="63E02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197548"/>
    <w:multiLevelType w:val="hybridMultilevel"/>
    <w:tmpl w:val="20F49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8309EA"/>
    <w:multiLevelType w:val="hybridMultilevel"/>
    <w:tmpl w:val="32903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A8420F"/>
    <w:multiLevelType w:val="hybridMultilevel"/>
    <w:tmpl w:val="F940C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zI2MbO0NDczMLNQ0lEKTi0uzszPAykwtKgFAGg26ZMtAAAA"/>
  </w:docVars>
  <w:rsids>
    <w:rsidRoot w:val="00E97A52"/>
    <w:rsid w:val="000002E7"/>
    <w:rsid w:val="0000132F"/>
    <w:rsid w:val="0000167F"/>
    <w:rsid w:val="00002206"/>
    <w:rsid w:val="00002261"/>
    <w:rsid w:val="00002645"/>
    <w:rsid w:val="00002739"/>
    <w:rsid w:val="0000283C"/>
    <w:rsid w:val="00002CB2"/>
    <w:rsid w:val="00003826"/>
    <w:rsid w:val="00003C69"/>
    <w:rsid w:val="00003FB1"/>
    <w:rsid w:val="00004970"/>
    <w:rsid w:val="00004C66"/>
    <w:rsid w:val="00005394"/>
    <w:rsid w:val="00005857"/>
    <w:rsid w:val="000058C8"/>
    <w:rsid w:val="00005F6D"/>
    <w:rsid w:val="00006408"/>
    <w:rsid w:val="00007216"/>
    <w:rsid w:val="0000768F"/>
    <w:rsid w:val="00007A69"/>
    <w:rsid w:val="00007AB5"/>
    <w:rsid w:val="00007EDD"/>
    <w:rsid w:val="00010870"/>
    <w:rsid w:val="00010A5F"/>
    <w:rsid w:val="00011108"/>
    <w:rsid w:val="000119C6"/>
    <w:rsid w:val="00011E17"/>
    <w:rsid w:val="00012716"/>
    <w:rsid w:val="00012CDB"/>
    <w:rsid w:val="00013072"/>
    <w:rsid w:val="00013D19"/>
    <w:rsid w:val="000142B6"/>
    <w:rsid w:val="000142D4"/>
    <w:rsid w:val="000143CD"/>
    <w:rsid w:val="000144EE"/>
    <w:rsid w:val="000147C6"/>
    <w:rsid w:val="00014ECE"/>
    <w:rsid w:val="000152B6"/>
    <w:rsid w:val="000153CD"/>
    <w:rsid w:val="000157BF"/>
    <w:rsid w:val="00015AC7"/>
    <w:rsid w:val="00015BDC"/>
    <w:rsid w:val="00015EAB"/>
    <w:rsid w:val="0001681A"/>
    <w:rsid w:val="00016EF2"/>
    <w:rsid w:val="00016F9E"/>
    <w:rsid w:val="00017C80"/>
    <w:rsid w:val="0002005F"/>
    <w:rsid w:val="0002008B"/>
    <w:rsid w:val="00020833"/>
    <w:rsid w:val="000208A2"/>
    <w:rsid w:val="000209F6"/>
    <w:rsid w:val="00021263"/>
    <w:rsid w:val="00021A53"/>
    <w:rsid w:val="0002311B"/>
    <w:rsid w:val="00024442"/>
    <w:rsid w:val="0002446B"/>
    <w:rsid w:val="00024507"/>
    <w:rsid w:val="000247F5"/>
    <w:rsid w:val="0002487E"/>
    <w:rsid w:val="000248BC"/>
    <w:rsid w:val="00024E3C"/>
    <w:rsid w:val="000256EE"/>
    <w:rsid w:val="00025722"/>
    <w:rsid w:val="00026B83"/>
    <w:rsid w:val="00026DF2"/>
    <w:rsid w:val="00026E27"/>
    <w:rsid w:val="00030585"/>
    <w:rsid w:val="00030DFE"/>
    <w:rsid w:val="00030E91"/>
    <w:rsid w:val="000314B7"/>
    <w:rsid w:val="000317AF"/>
    <w:rsid w:val="00031EF5"/>
    <w:rsid w:val="00031F91"/>
    <w:rsid w:val="00032B7B"/>
    <w:rsid w:val="00032BF9"/>
    <w:rsid w:val="0003308A"/>
    <w:rsid w:val="00033CC9"/>
    <w:rsid w:val="00033F3C"/>
    <w:rsid w:val="00033FBC"/>
    <w:rsid w:val="00034267"/>
    <w:rsid w:val="00034D0A"/>
    <w:rsid w:val="00034D5D"/>
    <w:rsid w:val="0003577A"/>
    <w:rsid w:val="00035B68"/>
    <w:rsid w:val="00035C75"/>
    <w:rsid w:val="00036C5A"/>
    <w:rsid w:val="00036D87"/>
    <w:rsid w:val="00036D95"/>
    <w:rsid w:val="00037400"/>
    <w:rsid w:val="00037489"/>
    <w:rsid w:val="000400E1"/>
    <w:rsid w:val="00040589"/>
    <w:rsid w:val="00041CCA"/>
    <w:rsid w:val="000421E7"/>
    <w:rsid w:val="000426B5"/>
    <w:rsid w:val="000432F2"/>
    <w:rsid w:val="00043652"/>
    <w:rsid w:val="000443D8"/>
    <w:rsid w:val="0004443F"/>
    <w:rsid w:val="0004454D"/>
    <w:rsid w:val="000451FC"/>
    <w:rsid w:val="00045572"/>
    <w:rsid w:val="00045ED0"/>
    <w:rsid w:val="00046439"/>
    <w:rsid w:val="00046F98"/>
    <w:rsid w:val="000470FA"/>
    <w:rsid w:val="00047A8A"/>
    <w:rsid w:val="00047B52"/>
    <w:rsid w:val="00050948"/>
    <w:rsid w:val="000513F0"/>
    <w:rsid w:val="00051672"/>
    <w:rsid w:val="000516FC"/>
    <w:rsid w:val="00051856"/>
    <w:rsid w:val="00051EBD"/>
    <w:rsid w:val="00052931"/>
    <w:rsid w:val="000529F1"/>
    <w:rsid w:val="00052E17"/>
    <w:rsid w:val="0005339D"/>
    <w:rsid w:val="00053454"/>
    <w:rsid w:val="000534F2"/>
    <w:rsid w:val="00053A7D"/>
    <w:rsid w:val="00053E69"/>
    <w:rsid w:val="00053F4D"/>
    <w:rsid w:val="00053F93"/>
    <w:rsid w:val="000546BE"/>
    <w:rsid w:val="000548B8"/>
    <w:rsid w:val="00054EC3"/>
    <w:rsid w:val="00055740"/>
    <w:rsid w:val="00055A1A"/>
    <w:rsid w:val="0005696F"/>
    <w:rsid w:val="000573F6"/>
    <w:rsid w:val="000577B1"/>
    <w:rsid w:val="00057F45"/>
    <w:rsid w:val="00060439"/>
    <w:rsid w:val="00060C58"/>
    <w:rsid w:val="000612C0"/>
    <w:rsid w:val="00061C05"/>
    <w:rsid w:val="00061DA3"/>
    <w:rsid w:val="000627C5"/>
    <w:rsid w:val="00062953"/>
    <w:rsid w:val="00063F7A"/>
    <w:rsid w:val="00064768"/>
    <w:rsid w:val="000647B0"/>
    <w:rsid w:val="000648C0"/>
    <w:rsid w:val="00064DE5"/>
    <w:rsid w:val="00064FEB"/>
    <w:rsid w:val="0006526D"/>
    <w:rsid w:val="000653B8"/>
    <w:rsid w:val="00065B91"/>
    <w:rsid w:val="00065F70"/>
    <w:rsid w:val="000660CD"/>
    <w:rsid w:val="000663E3"/>
    <w:rsid w:val="000671A2"/>
    <w:rsid w:val="00067680"/>
    <w:rsid w:val="00067929"/>
    <w:rsid w:val="00067D54"/>
    <w:rsid w:val="00070471"/>
    <w:rsid w:val="0007091B"/>
    <w:rsid w:val="00070B62"/>
    <w:rsid w:val="0007135C"/>
    <w:rsid w:val="0007138C"/>
    <w:rsid w:val="0007144D"/>
    <w:rsid w:val="000718AA"/>
    <w:rsid w:val="00071A86"/>
    <w:rsid w:val="00072A4A"/>
    <w:rsid w:val="00072E17"/>
    <w:rsid w:val="00072E47"/>
    <w:rsid w:val="00073438"/>
    <w:rsid w:val="00073AED"/>
    <w:rsid w:val="00073CE0"/>
    <w:rsid w:val="00073EBB"/>
    <w:rsid w:val="0007494F"/>
    <w:rsid w:val="000759AF"/>
    <w:rsid w:val="00075F77"/>
    <w:rsid w:val="0007611C"/>
    <w:rsid w:val="0007642E"/>
    <w:rsid w:val="00076A81"/>
    <w:rsid w:val="00077693"/>
    <w:rsid w:val="000803C9"/>
    <w:rsid w:val="00080426"/>
    <w:rsid w:val="000809B5"/>
    <w:rsid w:val="00080AA0"/>
    <w:rsid w:val="00080D90"/>
    <w:rsid w:val="00080DBF"/>
    <w:rsid w:val="00080DED"/>
    <w:rsid w:val="000815EE"/>
    <w:rsid w:val="00081EE6"/>
    <w:rsid w:val="000822FD"/>
    <w:rsid w:val="000827E1"/>
    <w:rsid w:val="00082C50"/>
    <w:rsid w:val="000831A8"/>
    <w:rsid w:val="000839D6"/>
    <w:rsid w:val="000839DB"/>
    <w:rsid w:val="00083FD5"/>
    <w:rsid w:val="00084A22"/>
    <w:rsid w:val="00084A23"/>
    <w:rsid w:val="00084F22"/>
    <w:rsid w:val="0008580F"/>
    <w:rsid w:val="00085946"/>
    <w:rsid w:val="00086539"/>
    <w:rsid w:val="00087127"/>
    <w:rsid w:val="000879D7"/>
    <w:rsid w:val="00090C8E"/>
    <w:rsid w:val="000910DC"/>
    <w:rsid w:val="0009182C"/>
    <w:rsid w:val="00091CBB"/>
    <w:rsid w:val="000922DC"/>
    <w:rsid w:val="00092A4D"/>
    <w:rsid w:val="00092C76"/>
    <w:rsid w:val="000933EE"/>
    <w:rsid w:val="00093A94"/>
    <w:rsid w:val="00093AA7"/>
    <w:rsid w:val="00093BE6"/>
    <w:rsid w:val="00094521"/>
    <w:rsid w:val="00094A71"/>
    <w:rsid w:val="00094C35"/>
    <w:rsid w:val="000954C0"/>
    <w:rsid w:val="000962B6"/>
    <w:rsid w:val="00096700"/>
    <w:rsid w:val="0009695B"/>
    <w:rsid w:val="00096A2A"/>
    <w:rsid w:val="00096B2F"/>
    <w:rsid w:val="00096C0D"/>
    <w:rsid w:val="000971A3"/>
    <w:rsid w:val="000977C6"/>
    <w:rsid w:val="00097B51"/>
    <w:rsid w:val="000A05C9"/>
    <w:rsid w:val="000A0D39"/>
    <w:rsid w:val="000A1367"/>
    <w:rsid w:val="000A14CD"/>
    <w:rsid w:val="000A2043"/>
    <w:rsid w:val="000A23C4"/>
    <w:rsid w:val="000A2743"/>
    <w:rsid w:val="000A2908"/>
    <w:rsid w:val="000A2E47"/>
    <w:rsid w:val="000A2FBD"/>
    <w:rsid w:val="000A336E"/>
    <w:rsid w:val="000A3DB7"/>
    <w:rsid w:val="000A4509"/>
    <w:rsid w:val="000A464E"/>
    <w:rsid w:val="000A4839"/>
    <w:rsid w:val="000A4A08"/>
    <w:rsid w:val="000A4A2B"/>
    <w:rsid w:val="000A4DE3"/>
    <w:rsid w:val="000A50FC"/>
    <w:rsid w:val="000A5F1C"/>
    <w:rsid w:val="000A6E0D"/>
    <w:rsid w:val="000B0338"/>
    <w:rsid w:val="000B0747"/>
    <w:rsid w:val="000B0830"/>
    <w:rsid w:val="000B0C4F"/>
    <w:rsid w:val="000B1AE7"/>
    <w:rsid w:val="000B1B97"/>
    <w:rsid w:val="000B1C84"/>
    <w:rsid w:val="000B1DC4"/>
    <w:rsid w:val="000B3315"/>
    <w:rsid w:val="000B37E9"/>
    <w:rsid w:val="000B4EF4"/>
    <w:rsid w:val="000B4F1F"/>
    <w:rsid w:val="000B5886"/>
    <w:rsid w:val="000B5B5A"/>
    <w:rsid w:val="000B631E"/>
    <w:rsid w:val="000B63DF"/>
    <w:rsid w:val="000B6515"/>
    <w:rsid w:val="000B6BCA"/>
    <w:rsid w:val="000B6E6D"/>
    <w:rsid w:val="000B7672"/>
    <w:rsid w:val="000B7967"/>
    <w:rsid w:val="000C00EB"/>
    <w:rsid w:val="000C038C"/>
    <w:rsid w:val="000C08B1"/>
    <w:rsid w:val="000C1238"/>
    <w:rsid w:val="000C21EE"/>
    <w:rsid w:val="000C2250"/>
    <w:rsid w:val="000C2A9D"/>
    <w:rsid w:val="000C2BF6"/>
    <w:rsid w:val="000C2DE6"/>
    <w:rsid w:val="000C2F4B"/>
    <w:rsid w:val="000C383E"/>
    <w:rsid w:val="000C3BFF"/>
    <w:rsid w:val="000C401F"/>
    <w:rsid w:val="000C461E"/>
    <w:rsid w:val="000C5D9E"/>
    <w:rsid w:val="000C72BA"/>
    <w:rsid w:val="000C75C1"/>
    <w:rsid w:val="000C7D48"/>
    <w:rsid w:val="000D0583"/>
    <w:rsid w:val="000D07C7"/>
    <w:rsid w:val="000D176B"/>
    <w:rsid w:val="000D20C5"/>
    <w:rsid w:val="000D214D"/>
    <w:rsid w:val="000D23E2"/>
    <w:rsid w:val="000D2C11"/>
    <w:rsid w:val="000D309C"/>
    <w:rsid w:val="000D3B69"/>
    <w:rsid w:val="000D3C3B"/>
    <w:rsid w:val="000D45D9"/>
    <w:rsid w:val="000D4803"/>
    <w:rsid w:val="000D4931"/>
    <w:rsid w:val="000D4EE0"/>
    <w:rsid w:val="000D5051"/>
    <w:rsid w:val="000D5316"/>
    <w:rsid w:val="000D56A6"/>
    <w:rsid w:val="000D5901"/>
    <w:rsid w:val="000D6EFB"/>
    <w:rsid w:val="000D7665"/>
    <w:rsid w:val="000D76AC"/>
    <w:rsid w:val="000D7F07"/>
    <w:rsid w:val="000E033E"/>
    <w:rsid w:val="000E09E7"/>
    <w:rsid w:val="000E111B"/>
    <w:rsid w:val="000E1E35"/>
    <w:rsid w:val="000E1F56"/>
    <w:rsid w:val="000E218C"/>
    <w:rsid w:val="000E226F"/>
    <w:rsid w:val="000E24AC"/>
    <w:rsid w:val="000E2E3A"/>
    <w:rsid w:val="000E33CF"/>
    <w:rsid w:val="000E376E"/>
    <w:rsid w:val="000E3F25"/>
    <w:rsid w:val="000E429A"/>
    <w:rsid w:val="000E4B18"/>
    <w:rsid w:val="000E4F33"/>
    <w:rsid w:val="000E5A22"/>
    <w:rsid w:val="000E5EEF"/>
    <w:rsid w:val="000E60DD"/>
    <w:rsid w:val="000E6F00"/>
    <w:rsid w:val="000E71AD"/>
    <w:rsid w:val="000E767B"/>
    <w:rsid w:val="000E775A"/>
    <w:rsid w:val="000F0703"/>
    <w:rsid w:val="000F0E5D"/>
    <w:rsid w:val="000F0FD8"/>
    <w:rsid w:val="000F10F9"/>
    <w:rsid w:val="000F164F"/>
    <w:rsid w:val="000F1729"/>
    <w:rsid w:val="000F1858"/>
    <w:rsid w:val="000F1C24"/>
    <w:rsid w:val="000F1EB2"/>
    <w:rsid w:val="000F2B92"/>
    <w:rsid w:val="000F3054"/>
    <w:rsid w:val="000F30CD"/>
    <w:rsid w:val="000F3253"/>
    <w:rsid w:val="000F390E"/>
    <w:rsid w:val="000F3A41"/>
    <w:rsid w:val="000F3E6D"/>
    <w:rsid w:val="000F3EDF"/>
    <w:rsid w:val="000F48CE"/>
    <w:rsid w:val="000F4A0B"/>
    <w:rsid w:val="000F4F45"/>
    <w:rsid w:val="000F5B2A"/>
    <w:rsid w:val="000F6963"/>
    <w:rsid w:val="000F6B0D"/>
    <w:rsid w:val="000F6F14"/>
    <w:rsid w:val="000F7488"/>
    <w:rsid w:val="000F78B1"/>
    <w:rsid w:val="000F78CF"/>
    <w:rsid w:val="000F7B33"/>
    <w:rsid w:val="000F7FCC"/>
    <w:rsid w:val="00100ACF"/>
    <w:rsid w:val="00100FEA"/>
    <w:rsid w:val="001017B4"/>
    <w:rsid w:val="0010231E"/>
    <w:rsid w:val="00102D3F"/>
    <w:rsid w:val="00103384"/>
    <w:rsid w:val="001033E6"/>
    <w:rsid w:val="00103621"/>
    <w:rsid w:val="00103FA9"/>
    <w:rsid w:val="001049A8"/>
    <w:rsid w:val="0010558C"/>
    <w:rsid w:val="00105B11"/>
    <w:rsid w:val="00106645"/>
    <w:rsid w:val="00106A56"/>
    <w:rsid w:val="0010705B"/>
    <w:rsid w:val="00107169"/>
    <w:rsid w:val="0010736D"/>
    <w:rsid w:val="001074AF"/>
    <w:rsid w:val="00107691"/>
    <w:rsid w:val="00110418"/>
    <w:rsid w:val="0011044F"/>
    <w:rsid w:val="0011047F"/>
    <w:rsid w:val="00110F77"/>
    <w:rsid w:val="0011106B"/>
    <w:rsid w:val="001113E6"/>
    <w:rsid w:val="00111CDF"/>
    <w:rsid w:val="00111DB5"/>
    <w:rsid w:val="00111E67"/>
    <w:rsid w:val="00112175"/>
    <w:rsid w:val="00112A43"/>
    <w:rsid w:val="0011342E"/>
    <w:rsid w:val="001137B8"/>
    <w:rsid w:val="001138FC"/>
    <w:rsid w:val="00113CB1"/>
    <w:rsid w:val="00113CEE"/>
    <w:rsid w:val="00114217"/>
    <w:rsid w:val="0011458E"/>
    <w:rsid w:val="00115042"/>
    <w:rsid w:val="001153FF"/>
    <w:rsid w:val="0011643A"/>
    <w:rsid w:val="00116604"/>
    <w:rsid w:val="00117A53"/>
    <w:rsid w:val="00117E1F"/>
    <w:rsid w:val="0012027A"/>
    <w:rsid w:val="00120B45"/>
    <w:rsid w:val="00121502"/>
    <w:rsid w:val="001215E3"/>
    <w:rsid w:val="001217BE"/>
    <w:rsid w:val="00121849"/>
    <w:rsid w:val="00121922"/>
    <w:rsid w:val="00121EA3"/>
    <w:rsid w:val="00121F13"/>
    <w:rsid w:val="0012231D"/>
    <w:rsid w:val="00123043"/>
    <w:rsid w:val="0012355E"/>
    <w:rsid w:val="0012372C"/>
    <w:rsid w:val="001237B7"/>
    <w:rsid w:val="001238E2"/>
    <w:rsid w:val="00123E09"/>
    <w:rsid w:val="001242C7"/>
    <w:rsid w:val="0012434F"/>
    <w:rsid w:val="00124693"/>
    <w:rsid w:val="0012495F"/>
    <w:rsid w:val="00124A0B"/>
    <w:rsid w:val="00125405"/>
    <w:rsid w:val="00125D9E"/>
    <w:rsid w:val="00125FD8"/>
    <w:rsid w:val="001261C2"/>
    <w:rsid w:val="0012624B"/>
    <w:rsid w:val="00126599"/>
    <w:rsid w:val="001269FE"/>
    <w:rsid w:val="00126E98"/>
    <w:rsid w:val="001273B5"/>
    <w:rsid w:val="00130825"/>
    <w:rsid w:val="001308CE"/>
    <w:rsid w:val="0013090B"/>
    <w:rsid w:val="00130DE1"/>
    <w:rsid w:val="001312C2"/>
    <w:rsid w:val="001319F1"/>
    <w:rsid w:val="0013239B"/>
    <w:rsid w:val="00132B18"/>
    <w:rsid w:val="00132D58"/>
    <w:rsid w:val="00132F75"/>
    <w:rsid w:val="00133957"/>
    <w:rsid w:val="00134926"/>
    <w:rsid w:val="00134E66"/>
    <w:rsid w:val="001352DC"/>
    <w:rsid w:val="00135439"/>
    <w:rsid w:val="0013570F"/>
    <w:rsid w:val="001362ED"/>
    <w:rsid w:val="001369D7"/>
    <w:rsid w:val="00136C15"/>
    <w:rsid w:val="00136C42"/>
    <w:rsid w:val="00136F4E"/>
    <w:rsid w:val="00136F78"/>
    <w:rsid w:val="00136FB0"/>
    <w:rsid w:val="00136FE5"/>
    <w:rsid w:val="001373E8"/>
    <w:rsid w:val="00137634"/>
    <w:rsid w:val="001376C2"/>
    <w:rsid w:val="0013789C"/>
    <w:rsid w:val="001379CB"/>
    <w:rsid w:val="00137DA5"/>
    <w:rsid w:val="00137FE2"/>
    <w:rsid w:val="001402AF"/>
    <w:rsid w:val="00140DAD"/>
    <w:rsid w:val="00141123"/>
    <w:rsid w:val="001411D9"/>
    <w:rsid w:val="00141569"/>
    <w:rsid w:val="001415FC"/>
    <w:rsid w:val="001419AE"/>
    <w:rsid w:val="001420B5"/>
    <w:rsid w:val="0014210B"/>
    <w:rsid w:val="00142B3E"/>
    <w:rsid w:val="00142BFC"/>
    <w:rsid w:val="00142E41"/>
    <w:rsid w:val="001433C8"/>
    <w:rsid w:val="00143882"/>
    <w:rsid w:val="00143DC9"/>
    <w:rsid w:val="00143FBE"/>
    <w:rsid w:val="001443F8"/>
    <w:rsid w:val="00144534"/>
    <w:rsid w:val="0014483D"/>
    <w:rsid w:val="00145212"/>
    <w:rsid w:val="0014546D"/>
    <w:rsid w:val="00145FD3"/>
    <w:rsid w:val="00146BEC"/>
    <w:rsid w:val="00146C3F"/>
    <w:rsid w:val="00146ECD"/>
    <w:rsid w:val="00146F56"/>
    <w:rsid w:val="00146FC7"/>
    <w:rsid w:val="001472B1"/>
    <w:rsid w:val="0014751D"/>
    <w:rsid w:val="001479C8"/>
    <w:rsid w:val="00147B0C"/>
    <w:rsid w:val="0015066B"/>
    <w:rsid w:val="00150C41"/>
    <w:rsid w:val="0015138D"/>
    <w:rsid w:val="00151450"/>
    <w:rsid w:val="00153016"/>
    <w:rsid w:val="001530CA"/>
    <w:rsid w:val="00154245"/>
    <w:rsid w:val="00154959"/>
    <w:rsid w:val="00154E02"/>
    <w:rsid w:val="0015564F"/>
    <w:rsid w:val="00156217"/>
    <w:rsid w:val="0015643F"/>
    <w:rsid w:val="001566DF"/>
    <w:rsid w:val="00157548"/>
    <w:rsid w:val="00157952"/>
    <w:rsid w:val="0015798E"/>
    <w:rsid w:val="00157D03"/>
    <w:rsid w:val="00160293"/>
    <w:rsid w:val="0016073C"/>
    <w:rsid w:val="00160926"/>
    <w:rsid w:val="00160F5F"/>
    <w:rsid w:val="00161077"/>
    <w:rsid w:val="001615FF"/>
    <w:rsid w:val="00161CE8"/>
    <w:rsid w:val="00161F6C"/>
    <w:rsid w:val="001629B9"/>
    <w:rsid w:val="00163272"/>
    <w:rsid w:val="00163DFB"/>
    <w:rsid w:val="001659B0"/>
    <w:rsid w:val="0016717A"/>
    <w:rsid w:val="001672CC"/>
    <w:rsid w:val="00170466"/>
    <w:rsid w:val="00170604"/>
    <w:rsid w:val="00170AD3"/>
    <w:rsid w:val="00170E1B"/>
    <w:rsid w:val="00171344"/>
    <w:rsid w:val="0017168D"/>
    <w:rsid w:val="00171A91"/>
    <w:rsid w:val="001726BC"/>
    <w:rsid w:val="00172E73"/>
    <w:rsid w:val="0017324F"/>
    <w:rsid w:val="0017326B"/>
    <w:rsid w:val="001736B1"/>
    <w:rsid w:val="00173ACB"/>
    <w:rsid w:val="00173E61"/>
    <w:rsid w:val="0017420F"/>
    <w:rsid w:val="001745A7"/>
    <w:rsid w:val="0017471F"/>
    <w:rsid w:val="0017473D"/>
    <w:rsid w:val="001748F0"/>
    <w:rsid w:val="00175125"/>
    <w:rsid w:val="00177F87"/>
    <w:rsid w:val="0018020E"/>
    <w:rsid w:val="00180314"/>
    <w:rsid w:val="001807B9"/>
    <w:rsid w:val="0018122E"/>
    <w:rsid w:val="001813F9"/>
    <w:rsid w:val="00181456"/>
    <w:rsid w:val="0018225E"/>
    <w:rsid w:val="001826AE"/>
    <w:rsid w:val="00182EC8"/>
    <w:rsid w:val="00182F64"/>
    <w:rsid w:val="00182FA7"/>
    <w:rsid w:val="001833FD"/>
    <w:rsid w:val="00183467"/>
    <w:rsid w:val="00183D11"/>
    <w:rsid w:val="001847A9"/>
    <w:rsid w:val="00184AE9"/>
    <w:rsid w:val="00185147"/>
    <w:rsid w:val="0018562F"/>
    <w:rsid w:val="00185EB6"/>
    <w:rsid w:val="001866E3"/>
    <w:rsid w:val="0018670D"/>
    <w:rsid w:val="0018673F"/>
    <w:rsid w:val="001868B7"/>
    <w:rsid w:val="001876CE"/>
    <w:rsid w:val="00187B1C"/>
    <w:rsid w:val="0019029F"/>
    <w:rsid w:val="001905F4"/>
    <w:rsid w:val="00190607"/>
    <w:rsid w:val="00190D19"/>
    <w:rsid w:val="00191A9B"/>
    <w:rsid w:val="00192654"/>
    <w:rsid w:val="00192C31"/>
    <w:rsid w:val="00192FA1"/>
    <w:rsid w:val="0019398F"/>
    <w:rsid w:val="00194289"/>
    <w:rsid w:val="0019447A"/>
    <w:rsid w:val="0019450A"/>
    <w:rsid w:val="00194E64"/>
    <w:rsid w:val="001950B6"/>
    <w:rsid w:val="001955DD"/>
    <w:rsid w:val="001957D9"/>
    <w:rsid w:val="00196083"/>
    <w:rsid w:val="001962AF"/>
    <w:rsid w:val="001965A3"/>
    <w:rsid w:val="001970C2"/>
    <w:rsid w:val="001975C5"/>
    <w:rsid w:val="00197CA5"/>
    <w:rsid w:val="001A0023"/>
    <w:rsid w:val="001A0250"/>
    <w:rsid w:val="001A0C8E"/>
    <w:rsid w:val="001A19F6"/>
    <w:rsid w:val="001A280B"/>
    <w:rsid w:val="001A2B6F"/>
    <w:rsid w:val="001A2C3D"/>
    <w:rsid w:val="001A476B"/>
    <w:rsid w:val="001A52DD"/>
    <w:rsid w:val="001A595D"/>
    <w:rsid w:val="001A65BC"/>
    <w:rsid w:val="001A71BD"/>
    <w:rsid w:val="001A7D1E"/>
    <w:rsid w:val="001A7DFB"/>
    <w:rsid w:val="001B08B3"/>
    <w:rsid w:val="001B09FD"/>
    <w:rsid w:val="001B0C5D"/>
    <w:rsid w:val="001B10C7"/>
    <w:rsid w:val="001B11DF"/>
    <w:rsid w:val="001B1CAD"/>
    <w:rsid w:val="001B1F18"/>
    <w:rsid w:val="001B3372"/>
    <w:rsid w:val="001B3764"/>
    <w:rsid w:val="001B3996"/>
    <w:rsid w:val="001B4579"/>
    <w:rsid w:val="001B4A0B"/>
    <w:rsid w:val="001B4C53"/>
    <w:rsid w:val="001B4C8C"/>
    <w:rsid w:val="001B4D43"/>
    <w:rsid w:val="001B58FF"/>
    <w:rsid w:val="001B59E3"/>
    <w:rsid w:val="001B5D2E"/>
    <w:rsid w:val="001B5E79"/>
    <w:rsid w:val="001B6057"/>
    <w:rsid w:val="001B63F1"/>
    <w:rsid w:val="001B66D7"/>
    <w:rsid w:val="001B7049"/>
    <w:rsid w:val="001B736B"/>
    <w:rsid w:val="001C07C4"/>
    <w:rsid w:val="001C0D10"/>
    <w:rsid w:val="001C0F40"/>
    <w:rsid w:val="001C0F5B"/>
    <w:rsid w:val="001C1040"/>
    <w:rsid w:val="001C10A5"/>
    <w:rsid w:val="001C1E15"/>
    <w:rsid w:val="001C2211"/>
    <w:rsid w:val="001C2282"/>
    <w:rsid w:val="001C23CB"/>
    <w:rsid w:val="001C2407"/>
    <w:rsid w:val="001C24E1"/>
    <w:rsid w:val="001C2F68"/>
    <w:rsid w:val="001C2F9B"/>
    <w:rsid w:val="001C3E94"/>
    <w:rsid w:val="001C4286"/>
    <w:rsid w:val="001C45B7"/>
    <w:rsid w:val="001C4603"/>
    <w:rsid w:val="001C4780"/>
    <w:rsid w:val="001C4AF5"/>
    <w:rsid w:val="001C5091"/>
    <w:rsid w:val="001C518D"/>
    <w:rsid w:val="001C546E"/>
    <w:rsid w:val="001C59D9"/>
    <w:rsid w:val="001C5CD4"/>
    <w:rsid w:val="001C5F79"/>
    <w:rsid w:val="001C6989"/>
    <w:rsid w:val="001C6E56"/>
    <w:rsid w:val="001C774A"/>
    <w:rsid w:val="001D03BF"/>
    <w:rsid w:val="001D05B1"/>
    <w:rsid w:val="001D07DA"/>
    <w:rsid w:val="001D088D"/>
    <w:rsid w:val="001D0BE6"/>
    <w:rsid w:val="001D1487"/>
    <w:rsid w:val="001D167B"/>
    <w:rsid w:val="001D1683"/>
    <w:rsid w:val="001D1838"/>
    <w:rsid w:val="001D1B6F"/>
    <w:rsid w:val="001D20AA"/>
    <w:rsid w:val="001D3833"/>
    <w:rsid w:val="001D3CDD"/>
    <w:rsid w:val="001D50D7"/>
    <w:rsid w:val="001D57F2"/>
    <w:rsid w:val="001D626C"/>
    <w:rsid w:val="001D62A8"/>
    <w:rsid w:val="001D62D9"/>
    <w:rsid w:val="001D6E6A"/>
    <w:rsid w:val="001D74EF"/>
    <w:rsid w:val="001D7810"/>
    <w:rsid w:val="001D7CEC"/>
    <w:rsid w:val="001D7E58"/>
    <w:rsid w:val="001E0B94"/>
    <w:rsid w:val="001E145D"/>
    <w:rsid w:val="001E3E9D"/>
    <w:rsid w:val="001E401E"/>
    <w:rsid w:val="001E4FCE"/>
    <w:rsid w:val="001E6075"/>
    <w:rsid w:val="001E647D"/>
    <w:rsid w:val="001E65F0"/>
    <w:rsid w:val="001E6BA5"/>
    <w:rsid w:val="001E72E9"/>
    <w:rsid w:val="001E790B"/>
    <w:rsid w:val="001F01F0"/>
    <w:rsid w:val="001F078C"/>
    <w:rsid w:val="001F0D9D"/>
    <w:rsid w:val="001F1A01"/>
    <w:rsid w:val="001F2227"/>
    <w:rsid w:val="001F2560"/>
    <w:rsid w:val="001F2FA0"/>
    <w:rsid w:val="001F319A"/>
    <w:rsid w:val="001F33B0"/>
    <w:rsid w:val="001F3444"/>
    <w:rsid w:val="001F6228"/>
    <w:rsid w:val="001F75BA"/>
    <w:rsid w:val="001F7785"/>
    <w:rsid w:val="001F7AB3"/>
    <w:rsid w:val="001F7FA0"/>
    <w:rsid w:val="002009B4"/>
    <w:rsid w:val="00200A6C"/>
    <w:rsid w:val="00200EC6"/>
    <w:rsid w:val="00200FBD"/>
    <w:rsid w:val="002028DC"/>
    <w:rsid w:val="0020388A"/>
    <w:rsid w:val="00203E00"/>
    <w:rsid w:val="00204692"/>
    <w:rsid w:val="0020506C"/>
    <w:rsid w:val="00206008"/>
    <w:rsid w:val="00206D7D"/>
    <w:rsid w:val="00206F9A"/>
    <w:rsid w:val="002074B0"/>
    <w:rsid w:val="0020775B"/>
    <w:rsid w:val="002105B5"/>
    <w:rsid w:val="00210A63"/>
    <w:rsid w:val="00210BC0"/>
    <w:rsid w:val="00211A6E"/>
    <w:rsid w:val="00211B1D"/>
    <w:rsid w:val="00211EE4"/>
    <w:rsid w:val="002128EB"/>
    <w:rsid w:val="00212917"/>
    <w:rsid w:val="00212A8C"/>
    <w:rsid w:val="00213252"/>
    <w:rsid w:val="002133F9"/>
    <w:rsid w:val="002135EA"/>
    <w:rsid w:val="00213E30"/>
    <w:rsid w:val="00214C12"/>
    <w:rsid w:val="00214E20"/>
    <w:rsid w:val="00214FD4"/>
    <w:rsid w:val="002153A1"/>
    <w:rsid w:val="00215799"/>
    <w:rsid w:val="00216581"/>
    <w:rsid w:val="0021687D"/>
    <w:rsid w:val="00217150"/>
    <w:rsid w:val="00217231"/>
    <w:rsid w:val="002179FD"/>
    <w:rsid w:val="002202CA"/>
    <w:rsid w:val="00220609"/>
    <w:rsid w:val="00220690"/>
    <w:rsid w:val="002206B2"/>
    <w:rsid w:val="00220919"/>
    <w:rsid w:val="00220A36"/>
    <w:rsid w:val="00220D24"/>
    <w:rsid w:val="00220EB8"/>
    <w:rsid w:val="002216BF"/>
    <w:rsid w:val="0022197B"/>
    <w:rsid w:val="00221DB0"/>
    <w:rsid w:val="00221FEB"/>
    <w:rsid w:val="00222244"/>
    <w:rsid w:val="00222276"/>
    <w:rsid w:val="00222379"/>
    <w:rsid w:val="002229BD"/>
    <w:rsid w:val="00222CD8"/>
    <w:rsid w:val="00222E65"/>
    <w:rsid w:val="0022332F"/>
    <w:rsid w:val="00223704"/>
    <w:rsid w:val="00223E9E"/>
    <w:rsid w:val="002241FE"/>
    <w:rsid w:val="002242C5"/>
    <w:rsid w:val="0022527B"/>
    <w:rsid w:val="0022548D"/>
    <w:rsid w:val="00225761"/>
    <w:rsid w:val="00225AB3"/>
    <w:rsid w:val="00225BCE"/>
    <w:rsid w:val="00225C81"/>
    <w:rsid w:val="00226571"/>
    <w:rsid w:val="00226C1B"/>
    <w:rsid w:val="00226EA8"/>
    <w:rsid w:val="00227081"/>
    <w:rsid w:val="00227504"/>
    <w:rsid w:val="00227702"/>
    <w:rsid w:val="00227768"/>
    <w:rsid w:val="002302B9"/>
    <w:rsid w:val="00230F2A"/>
    <w:rsid w:val="002316FB"/>
    <w:rsid w:val="00231C08"/>
    <w:rsid w:val="00231E6C"/>
    <w:rsid w:val="00233703"/>
    <w:rsid w:val="0023373F"/>
    <w:rsid w:val="00233AF7"/>
    <w:rsid w:val="00233CD3"/>
    <w:rsid w:val="00234B7A"/>
    <w:rsid w:val="002350D7"/>
    <w:rsid w:val="002357D2"/>
    <w:rsid w:val="00235A1E"/>
    <w:rsid w:val="00235D9E"/>
    <w:rsid w:val="002371A6"/>
    <w:rsid w:val="00237586"/>
    <w:rsid w:val="0023784B"/>
    <w:rsid w:val="00237887"/>
    <w:rsid w:val="00237ADC"/>
    <w:rsid w:val="00237BF9"/>
    <w:rsid w:val="00237C07"/>
    <w:rsid w:val="002401CF"/>
    <w:rsid w:val="0024025B"/>
    <w:rsid w:val="002408CA"/>
    <w:rsid w:val="00240D85"/>
    <w:rsid w:val="002410A1"/>
    <w:rsid w:val="00241174"/>
    <w:rsid w:val="00241BEA"/>
    <w:rsid w:val="00241CA6"/>
    <w:rsid w:val="00242052"/>
    <w:rsid w:val="002423A9"/>
    <w:rsid w:val="00242B1E"/>
    <w:rsid w:val="00242CF7"/>
    <w:rsid w:val="00243738"/>
    <w:rsid w:val="002439DA"/>
    <w:rsid w:val="00244614"/>
    <w:rsid w:val="002447A7"/>
    <w:rsid w:val="00244B34"/>
    <w:rsid w:val="00244F14"/>
    <w:rsid w:val="00245C4E"/>
    <w:rsid w:val="0024614F"/>
    <w:rsid w:val="0024699F"/>
    <w:rsid w:val="00246E86"/>
    <w:rsid w:val="00247018"/>
    <w:rsid w:val="00247025"/>
    <w:rsid w:val="002472B4"/>
    <w:rsid w:val="002477C4"/>
    <w:rsid w:val="00247CF2"/>
    <w:rsid w:val="00247D03"/>
    <w:rsid w:val="002500D1"/>
    <w:rsid w:val="00251473"/>
    <w:rsid w:val="002515B2"/>
    <w:rsid w:val="0025273A"/>
    <w:rsid w:val="00252B6A"/>
    <w:rsid w:val="00252C93"/>
    <w:rsid w:val="00252D26"/>
    <w:rsid w:val="00252F0C"/>
    <w:rsid w:val="00253478"/>
    <w:rsid w:val="00253C5E"/>
    <w:rsid w:val="00253CEB"/>
    <w:rsid w:val="00253D62"/>
    <w:rsid w:val="0025400A"/>
    <w:rsid w:val="0025454A"/>
    <w:rsid w:val="00254A58"/>
    <w:rsid w:val="00254BF6"/>
    <w:rsid w:val="0025556B"/>
    <w:rsid w:val="00255CA7"/>
    <w:rsid w:val="00261502"/>
    <w:rsid w:val="00261DEF"/>
    <w:rsid w:val="00261E6C"/>
    <w:rsid w:val="00262030"/>
    <w:rsid w:val="00262110"/>
    <w:rsid w:val="00262A4C"/>
    <w:rsid w:val="00262D8F"/>
    <w:rsid w:val="00262DBD"/>
    <w:rsid w:val="00263A75"/>
    <w:rsid w:val="00263ABF"/>
    <w:rsid w:val="00263D51"/>
    <w:rsid w:val="00263D89"/>
    <w:rsid w:val="002657A1"/>
    <w:rsid w:val="00266361"/>
    <w:rsid w:val="00266A6F"/>
    <w:rsid w:val="00266B01"/>
    <w:rsid w:val="00266B1E"/>
    <w:rsid w:val="00266DF7"/>
    <w:rsid w:val="00267E94"/>
    <w:rsid w:val="002704F1"/>
    <w:rsid w:val="00270AC0"/>
    <w:rsid w:val="00270BB9"/>
    <w:rsid w:val="00270D47"/>
    <w:rsid w:val="002712EF"/>
    <w:rsid w:val="00271401"/>
    <w:rsid w:val="00272268"/>
    <w:rsid w:val="002724C0"/>
    <w:rsid w:val="00272523"/>
    <w:rsid w:val="00272B34"/>
    <w:rsid w:val="00272DC1"/>
    <w:rsid w:val="00272FB8"/>
    <w:rsid w:val="0027326C"/>
    <w:rsid w:val="002732BC"/>
    <w:rsid w:val="00273D85"/>
    <w:rsid w:val="0027458B"/>
    <w:rsid w:val="00274E47"/>
    <w:rsid w:val="0027595C"/>
    <w:rsid w:val="00275C8A"/>
    <w:rsid w:val="002760CF"/>
    <w:rsid w:val="002762B8"/>
    <w:rsid w:val="002764C2"/>
    <w:rsid w:val="002766D1"/>
    <w:rsid w:val="00276D6B"/>
    <w:rsid w:val="00276F72"/>
    <w:rsid w:val="00276F88"/>
    <w:rsid w:val="00277331"/>
    <w:rsid w:val="002801F8"/>
    <w:rsid w:val="00280664"/>
    <w:rsid w:val="002815CF"/>
    <w:rsid w:val="002815D9"/>
    <w:rsid w:val="002839B2"/>
    <w:rsid w:val="00283AAB"/>
    <w:rsid w:val="00283D13"/>
    <w:rsid w:val="00283F02"/>
    <w:rsid w:val="002840FD"/>
    <w:rsid w:val="00284197"/>
    <w:rsid w:val="00284402"/>
    <w:rsid w:val="00284665"/>
    <w:rsid w:val="0028472E"/>
    <w:rsid w:val="00284834"/>
    <w:rsid w:val="00285699"/>
    <w:rsid w:val="00285B8D"/>
    <w:rsid w:val="002860AA"/>
    <w:rsid w:val="00286E36"/>
    <w:rsid w:val="002871FD"/>
    <w:rsid w:val="002878A8"/>
    <w:rsid w:val="00287CFD"/>
    <w:rsid w:val="002901DC"/>
    <w:rsid w:val="002905B1"/>
    <w:rsid w:val="00290C7D"/>
    <w:rsid w:val="00293419"/>
    <w:rsid w:val="002934CC"/>
    <w:rsid w:val="00293C8C"/>
    <w:rsid w:val="00293CF0"/>
    <w:rsid w:val="00293E63"/>
    <w:rsid w:val="00293F80"/>
    <w:rsid w:val="002945DE"/>
    <w:rsid w:val="00294B83"/>
    <w:rsid w:val="0029505E"/>
    <w:rsid w:val="002953CA"/>
    <w:rsid w:val="0029571A"/>
    <w:rsid w:val="00295946"/>
    <w:rsid w:val="00295CB1"/>
    <w:rsid w:val="00295DD7"/>
    <w:rsid w:val="002964FD"/>
    <w:rsid w:val="002970B2"/>
    <w:rsid w:val="002972C1"/>
    <w:rsid w:val="002976F7"/>
    <w:rsid w:val="0029784A"/>
    <w:rsid w:val="00297ED3"/>
    <w:rsid w:val="002A00B3"/>
    <w:rsid w:val="002A00C1"/>
    <w:rsid w:val="002A14F6"/>
    <w:rsid w:val="002A15DA"/>
    <w:rsid w:val="002A1E81"/>
    <w:rsid w:val="002A2254"/>
    <w:rsid w:val="002A25DD"/>
    <w:rsid w:val="002A3284"/>
    <w:rsid w:val="002A3613"/>
    <w:rsid w:val="002A3861"/>
    <w:rsid w:val="002A3AA0"/>
    <w:rsid w:val="002A4D60"/>
    <w:rsid w:val="002A5903"/>
    <w:rsid w:val="002A62E5"/>
    <w:rsid w:val="002A75AA"/>
    <w:rsid w:val="002A75D0"/>
    <w:rsid w:val="002A766C"/>
    <w:rsid w:val="002A77DE"/>
    <w:rsid w:val="002A7B66"/>
    <w:rsid w:val="002A7E5A"/>
    <w:rsid w:val="002A7F26"/>
    <w:rsid w:val="002B099B"/>
    <w:rsid w:val="002B0AA2"/>
    <w:rsid w:val="002B1628"/>
    <w:rsid w:val="002B199A"/>
    <w:rsid w:val="002B1A37"/>
    <w:rsid w:val="002B1C17"/>
    <w:rsid w:val="002B1F59"/>
    <w:rsid w:val="002B200E"/>
    <w:rsid w:val="002B210E"/>
    <w:rsid w:val="002B238A"/>
    <w:rsid w:val="002B2995"/>
    <w:rsid w:val="002B2A46"/>
    <w:rsid w:val="002B3215"/>
    <w:rsid w:val="002B34D9"/>
    <w:rsid w:val="002B3C78"/>
    <w:rsid w:val="002B41A7"/>
    <w:rsid w:val="002B4577"/>
    <w:rsid w:val="002B4602"/>
    <w:rsid w:val="002B524E"/>
    <w:rsid w:val="002B53E9"/>
    <w:rsid w:val="002B697B"/>
    <w:rsid w:val="002B69C7"/>
    <w:rsid w:val="002B6F0A"/>
    <w:rsid w:val="002B74E0"/>
    <w:rsid w:val="002B79D9"/>
    <w:rsid w:val="002C0EE7"/>
    <w:rsid w:val="002C0FDA"/>
    <w:rsid w:val="002C0FFA"/>
    <w:rsid w:val="002C27BE"/>
    <w:rsid w:val="002C2DDD"/>
    <w:rsid w:val="002C30F1"/>
    <w:rsid w:val="002C3A38"/>
    <w:rsid w:val="002C3FC7"/>
    <w:rsid w:val="002C422A"/>
    <w:rsid w:val="002C443D"/>
    <w:rsid w:val="002C477C"/>
    <w:rsid w:val="002C4B46"/>
    <w:rsid w:val="002C5573"/>
    <w:rsid w:val="002C610D"/>
    <w:rsid w:val="002C6790"/>
    <w:rsid w:val="002C6E7B"/>
    <w:rsid w:val="002C700D"/>
    <w:rsid w:val="002D003B"/>
    <w:rsid w:val="002D0202"/>
    <w:rsid w:val="002D0939"/>
    <w:rsid w:val="002D0C95"/>
    <w:rsid w:val="002D0F4B"/>
    <w:rsid w:val="002D15A1"/>
    <w:rsid w:val="002D1CC7"/>
    <w:rsid w:val="002D21D7"/>
    <w:rsid w:val="002D2562"/>
    <w:rsid w:val="002D257A"/>
    <w:rsid w:val="002D28EA"/>
    <w:rsid w:val="002D2B48"/>
    <w:rsid w:val="002D3638"/>
    <w:rsid w:val="002D39F0"/>
    <w:rsid w:val="002D3D7C"/>
    <w:rsid w:val="002D3ECA"/>
    <w:rsid w:val="002D3ECB"/>
    <w:rsid w:val="002D4149"/>
    <w:rsid w:val="002D5477"/>
    <w:rsid w:val="002D5AF4"/>
    <w:rsid w:val="002D5CDE"/>
    <w:rsid w:val="002D6BD0"/>
    <w:rsid w:val="002D6C72"/>
    <w:rsid w:val="002D6FBA"/>
    <w:rsid w:val="002D7C92"/>
    <w:rsid w:val="002D7CB2"/>
    <w:rsid w:val="002D7D5E"/>
    <w:rsid w:val="002E1160"/>
    <w:rsid w:val="002E12AA"/>
    <w:rsid w:val="002E12B4"/>
    <w:rsid w:val="002E1D25"/>
    <w:rsid w:val="002E1E16"/>
    <w:rsid w:val="002E202B"/>
    <w:rsid w:val="002E24AA"/>
    <w:rsid w:val="002E2FD1"/>
    <w:rsid w:val="002E30A2"/>
    <w:rsid w:val="002E3F7D"/>
    <w:rsid w:val="002E4587"/>
    <w:rsid w:val="002E476C"/>
    <w:rsid w:val="002E486A"/>
    <w:rsid w:val="002E4D81"/>
    <w:rsid w:val="002E51D1"/>
    <w:rsid w:val="002E5C4F"/>
    <w:rsid w:val="002E5F8D"/>
    <w:rsid w:val="002E6314"/>
    <w:rsid w:val="002E6E10"/>
    <w:rsid w:val="002E6F1E"/>
    <w:rsid w:val="002E742B"/>
    <w:rsid w:val="002E77C6"/>
    <w:rsid w:val="002E7D7B"/>
    <w:rsid w:val="002F027C"/>
    <w:rsid w:val="002F03DC"/>
    <w:rsid w:val="002F08BB"/>
    <w:rsid w:val="002F0BBB"/>
    <w:rsid w:val="002F0D72"/>
    <w:rsid w:val="002F1055"/>
    <w:rsid w:val="002F1943"/>
    <w:rsid w:val="002F2805"/>
    <w:rsid w:val="002F2A10"/>
    <w:rsid w:val="002F2AF7"/>
    <w:rsid w:val="002F2BB3"/>
    <w:rsid w:val="002F310B"/>
    <w:rsid w:val="002F32D9"/>
    <w:rsid w:val="002F4568"/>
    <w:rsid w:val="002F48D5"/>
    <w:rsid w:val="002F535B"/>
    <w:rsid w:val="002F5CDC"/>
    <w:rsid w:val="002F6CFA"/>
    <w:rsid w:val="002F70A0"/>
    <w:rsid w:val="003004B5"/>
    <w:rsid w:val="003005EF"/>
    <w:rsid w:val="0030144A"/>
    <w:rsid w:val="003021C9"/>
    <w:rsid w:val="00302DA6"/>
    <w:rsid w:val="00303064"/>
    <w:rsid w:val="00303330"/>
    <w:rsid w:val="00303402"/>
    <w:rsid w:val="00303C62"/>
    <w:rsid w:val="00303D1F"/>
    <w:rsid w:val="00304221"/>
    <w:rsid w:val="0030446A"/>
    <w:rsid w:val="00304528"/>
    <w:rsid w:val="003045EF"/>
    <w:rsid w:val="003047DC"/>
    <w:rsid w:val="00304888"/>
    <w:rsid w:val="00305008"/>
    <w:rsid w:val="003054EF"/>
    <w:rsid w:val="00305CDF"/>
    <w:rsid w:val="00305D00"/>
    <w:rsid w:val="0030661B"/>
    <w:rsid w:val="00306A8C"/>
    <w:rsid w:val="00307984"/>
    <w:rsid w:val="00307B5B"/>
    <w:rsid w:val="00307FA8"/>
    <w:rsid w:val="00310274"/>
    <w:rsid w:val="00311051"/>
    <w:rsid w:val="0031109A"/>
    <w:rsid w:val="00311667"/>
    <w:rsid w:val="00311B5D"/>
    <w:rsid w:val="00311BA1"/>
    <w:rsid w:val="00311F61"/>
    <w:rsid w:val="00312151"/>
    <w:rsid w:val="003124A4"/>
    <w:rsid w:val="003125F2"/>
    <w:rsid w:val="00313368"/>
    <w:rsid w:val="003144D8"/>
    <w:rsid w:val="00314D0B"/>
    <w:rsid w:val="00315905"/>
    <w:rsid w:val="00316503"/>
    <w:rsid w:val="00316715"/>
    <w:rsid w:val="00316950"/>
    <w:rsid w:val="00316C2D"/>
    <w:rsid w:val="00316E0B"/>
    <w:rsid w:val="0031766D"/>
    <w:rsid w:val="00317700"/>
    <w:rsid w:val="003177A7"/>
    <w:rsid w:val="00320149"/>
    <w:rsid w:val="003202CD"/>
    <w:rsid w:val="00320AD7"/>
    <w:rsid w:val="00320F8F"/>
    <w:rsid w:val="00320FD5"/>
    <w:rsid w:val="00322037"/>
    <w:rsid w:val="00322473"/>
    <w:rsid w:val="0032278D"/>
    <w:rsid w:val="00322F9E"/>
    <w:rsid w:val="003238A8"/>
    <w:rsid w:val="00323A91"/>
    <w:rsid w:val="00324671"/>
    <w:rsid w:val="003247D1"/>
    <w:rsid w:val="00324E40"/>
    <w:rsid w:val="00324FEF"/>
    <w:rsid w:val="00325218"/>
    <w:rsid w:val="00325ECB"/>
    <w:rsid w:val="00326353"/>
    <w:rsid w:val="00326694"/>
    <w:rsid w:val="00327985"/>
    <w:rsid w:val="00327E9D"/>
    <w:rsid w:val="00327EB2"/>
    <w:rsid w:val="003302EF"/>
    <w:rsid w:val="00330711"/>
    <w:rsid w:val="00330AAC"/>
    <w:rsid w:val="00330AFF"/>
    <w:rsid w:val="00330EA0"/>
    <w:rsid w:val="00331134"/>
    <w:rsid w:val="0033158D"/>
    <w:rsid w:val="00331BF7"/>
    <w:rsid w:val="00331E25"/>
    <w:rsid w:val="0033245F"/>
    <w:rsid w:val="003328E8"/>
    <w:rsid w:val="00332C76"/>
    <w:rsid w:val="003333EB"/>
    <w:rsid w:val="0033349C"/>
    <w:rsid w:val="003343D3"/>
    <w:rsid w:val="00334515"/>
    <w:rsid w:val="003345B1"/>
    <w:rsid w:val="00334E70"/>
    <w:rsid w:val="003351BD"/>
    <w:rsid w:val="00335A82"/>
    <w:rsid w:val="00336956"/>
    <w:rsid w:val="00337095"/>
    <w:rsid w:val="00337EC2"/>
    <w:rsid w:val="00340914"/>
    <w:rsid w:val="00340B75"/>
    <w:rsid w:val="00340E12"/>
    <w:rsid w:val="0034129F"/>
    <w:rsid w:val="003416A7"/>
    <w:rsid w:val="003421F8"/>
    <w:rsid w:val="00342BF6"/>
    <w:rsid w:val="00342BF7"/>
    <w:rsid w:val="0034314A"/>
    <w:rsid w:val="00343A43"/>
    <w:rsid w:val="00343A59"/>
    <w:rsid w:val="00343CE1"/>
    <w:rsid w:val="00344529"/>
    <w:rsid w:val="003451B6"/>
    <w:rsid w:val="003457A6"/>
    <w:rsid w:val="00345D84"/>
    <w:rsid w:val="00345DE1"/>
    <w:rsid w:val="00346587"/>
    <w:rsid w:val="003468D8"/>
    <w:rsid w:val="00346C7B"/>
    <w:rsid w:val="00346E06"/>
    <w:rsid w:val="00346FA9"/>
    <w:rsid w:val="00347060"/>
    <w:rsid w:val="0034727F"/>
    <w:rsid w:val="00347889"/>
    <w:rsid w:val="00347D67"/>
    <w:rsid w:val="00347DBE"/>
    <w:rsid w:val="00347EE7"/>
    <w:rsid w:val="00350090"/>
    <w:rsid w:val="003504C6"/>
    <w:rsid w:val="00350AC1"/>
    <w:rsid w:val="00350C62"/>
    <w:rsid w:val="003514B7"/>
    <w:rsid w:val="00351571"/>
    <w:rsid w:val="003516AB"/>
    <w:rsid w:val="003517A9"/>
    <w:rsid w:val="0035240E"/>
    <w:rsid w:val="00352A92"/>
    <w:rsid w:val="00352C1A"/>
    <w:rsid w:val="003543C2"/>
    <w:rsid w:val="00354792"/>
    <w:rsid w:val="00354925"/>
    <w:rsid w:val="00354A04"/>
    <w:rsid w:val="00354ECB"/>
    <w:rsid w:val="00354F22"/>
    <w:rsid w:val="0035599B"/>
    <w:rsid w:val="00356520"/>
    <w:rsid w:val="003571A6"/>
    <w:rsid w:val="003600C0"/>
    <w:rsid w:val="003607FE"/>
    <w:rsid w:val="00360B4B"/>
    <w:rsid w:val="00360CEA"/>
    <w:rsid w:val="00360F24"/>
    <w:rsid w:val="00361326"/>
    <w:rsid w:val="00361605"/>
    <w:rsid w:val="003618DC"/>
    <w:rsid w:val="00362615"/>
    <w:rsid w:val="003629AE"/>
    <w:rsid w:val="00363065"/>
    <w:rsid w:val="003639FE"/>
    <w:rsid w:val="003644AF"/>
    <w:rsid w:val="00365282"/>
    <w:rsid w:val="0036528A"/>
    <w:rsid w:val="00365527"/>
    <w:rsid w:val="003655F8"/>
    <w:rsid w:val="00365700"/>
    <w:rsid w:val="00365790"/>
    <w:rsid w:val="00365BF7"/>
    <w:rsid w:val="00366E86"/>
    <w:rsid w:val="0036723D"/>
    <w:rsid w:val="00367947"/>
    <w:rsid w:val="00367B2D"/>
    <w:rsid w:val="00367EF5"/>
    <w:rsid w:val="003707C6"/>
    <w:rsid w:val="00370D30"/>
    <w:rsid w:val="00371488"/>
    <w:rsid w:val="003716BE"/>
    <w:rsid w:val="00371717"/>
    <w:rsid w:val="00371718"/>
    <w:rsid w:val="003723AB"/>
    <w:rsid w:val="0037297C"/>
    <w:rsid w:val="00372A6F"/>
    <w:rsid w:val="003734A2"/>
    <w:rsid w:val="003734E5"/>
    <w:rsid w:val="00373631"/>
    <w:rsid w:val="00373A53"/>
    <w:rsid w:val="0037417F"/>
    <w:rsid w:val="0037568E"/>
    <w:rsid w:val="003756F2"/>
    <w:rsid w:val="003759BF"/>
    <w:rsid w:val="00375AB9"/>
    <w:rsid w:val="00376284"/>
    <w:rsid w:val="003765BE"/>
    <w:rsid w:val="00376B85"/>
    <w:rsid w:val="0037700D"/>
    <w:rsid w:val="003773E2"/>
    <w:rsid w:val="0037762D"/>
    <w:rsid w:val="00377684"/>
    <w:rsid w:val="003777BE"/>
    <w:rsid w:val="00377C1B"/>
    <w:rsid w:val="00377E3E"/>
    <w:rsid w:val="00380351"/>
    <w:rsid w:val="00380B67"/>
    <w:rsid w:val="00380EA4"/>
    <w:rsid w:val="00381147"/>
    <w:rsid w:val="003811B3"/>
    <w:rsid w:val="003812B3"/>
    <w:rsid w:val="003815AC"/>
    <w:rsid w:val="00381642"/>
    <w:rsid w:val="0038263E"/>
    <w:rsid w:val="003826EC"/>
    <w:rsid w:val="00382FA2"/>
    <w:rsid w:val="00383CCD"/>
    <w:rsid w:val="00384558"/>
    <w:rsid w:val="0038466C"/>
    <w:rsid w:val="00384991"/>
    <w:rsid w:val="00384AF8"/>
    <w:rsid w:val="00384D8D"/>
    <w:rsid w:val="0038590A"/>
    <w:rsid w:val="00385DF1"/>
    <w:rsid w:val="00387003"/>
    <w:rsid w:val="00387537"/>
    <w:rsid w:val="00387AEC"/>
    <w:rsid w:val="003903D1"/>
    <w:rsid w:val="00390467"/>
    <w:rsid w:val="00390C1E"/>
    <w:rsid w:val="00390E69"/>
    <w:rsid w:val="003911F4"/>
    <w:rsid w:val="003917AE"/>
    <w:rsid w:val="0039186E"/>
    <w:rsid w:val="00391926"/>
    <w:rsid w:val="00391AB9"/>
    <w:rsid w:val="00392288"/>
    <w:rsid w:val="003928AB"/>
    <w:rsid w:val="003938B2"/>
    <w:rsid w:val="00394036"/>
    <w:rsid w:val="00394230"/>
    <w:rsid w:val="003942D0"/>
    <w:rsid w:val="00394766"/>
    <w:rsid w:val="003947C0"/>
    <w:rsid w:val="003952A2"/>
    <w:rsid w:val="00396AC8"/>
    <w:rsid w:val="00397078"/>
    <w:rsid w:val="003977CE"/>
    <w:rsid w:val="003A01D0"/>
    <w:rsid w:val="003A0440"/>
    <w:rsid w:val="003A04DA"/>
    <w:rsid w:val="003A053C"/>
    <w:rsid w:val="003A085B"/>
    <w:rsid w:val="003A08F8"/>
    <w:rsid w:val="003A0ECE"/>
    <w:rsid w:val="003A155A"/>
    <w:rsid w:val="003A2276"/>
    <w:rsid w:val="003A2DE0"/>
    <w:rsid w:val="003A34BE"/>
    <w:rsid w:val="003A41E8"/>
    <w:rsid w:val="003A425A"/>
    <w:rsid w:val="003A46F0"/>
    <w:rsid w:val="003A5372"/>
    <w:rsid w:val="003A6547"/>
    <w:rsid w:val="003A685E"/>
    <w:rsid w:val="003A6F92"/>
    <w:rsid w:val="003A74C4"/>
    <w:rsid w:val="003A7DF7"/>
    <w:rsid w:val="003B09C4"/>
    <w:rsid w:val="003B0FD4"/>
    <w:rsid w:val="003B1D21"/>
    <w:rsid w:val="003B24FF"/>
    <w:rsid w:val="003B2D30"/>
    <w:rsid w:val="003B39D6"/>
    <w:rsid w:val="003B3B01"/>
    <w:rsid w:val="003B426F"/>
    <w:rsid w:val="003B5331"/>
    <w:rsid w:val="003B53E7"/>
    <w:rsid w:val="003B55CC"/>
    <w:rsid w:val="003B59FD"/>
    <w:rsid w:val="003B6097"/>
    <w:rsid w:val="003B62A5"/>
    <w:rsid w:val="003B65FC"/>
    <w:rsid w:val="003B6735"/>
    <w:rsid w:val="003B69C0"/>
    <w:rsid w:val="003B6C68"/>
    <w:rsid w:val="003B6C82"/>
    <w:rsid w:val="003B7AA2"/>
    <w:rsid w:val="003B7E21"/>
    <w:rsid w:val="003B7EF0"/>
    <w:rsid w:val="003C0111"/>
    <w:rsid w:val="003C0C03"/>
    <w:rsid w:val="003C0D96"/>
    <w:rsid w:val="003C0F33"/>
    <w:rsid w:val="003C12D7"/>
    <w:rsid w:val="003C18DB"/>
    <w:rsid w:val="003C1A66"/>
    <w:rsid w:val="003C2468"/>
    <w:rsid w:val="003C2721"/>
    <w:rsid w:val="003C29B5"/>
    <w:rsid w:val="003C2D50"/>
    <w:rsid w:val="003C2DD2"/>
    <w:rsid w:val="003C30A7"/>
    <w:rsid w:val="003C38C4"/>
    <w:rsid w:val="003C39C7"/>
    <w:rsid w:val="003C3EC1"/>
    <w:rsid w:val="003C42E0"/>
    <w:rsid w:val="003C439D"/>
    <w:rsid w:val="003C4858"/>
    <w:rsid w:val="003C49A3"/>
    <w:rsid w:val="003C5DB2"/>
    <w:rsid w:val="003C5ECE"/>
    <w:rsid w:val="003C6404"/>
    <w:rsid w:val="003C6677"/>
    <w:rsid w:val="003C7773"/>
    <w:rsid w:val="003D0048"/>
    <w:rsid w:val="003D1595"/>
    <w:rsid w:val="003D2CDD"/>
    <w:rsid w:val="003D3198"/>
    <w:rsid w:val="003D337D"/>
    <w:rsid w:val="003D42D9"/>
    <w:rsid w:val="003D4D94"/>
    <w:rsid w:val="003D5562"/>
    <w:rsid w:val="003D6305"/>
    <w:rsid w:val="003D64B2"/>
    <w:rsid w:val="003D72B2"/>
    <w:rsid w:val="003D78C0"/>
    <w:rsid w:val="003D7D6B"/>
    <w:rsid w:val="003E059F"/>
    <w:rsid w:val="003E07A3"/>
    <w:rsid w:val="003E0E6B"/>
    <w:rsid w:val="003E19EF"/>
    <w:rsid w:val="003E2026"/>
    <w:rsid w:val="003E270F"/>
    <w:rsid w:val="003E2E0E"/>
    <w:rsid w:val="003E3966"/>
    <w:rsid w:val="003E4244"/>
    <w:rsid w:val="003E428E"/>
    <w:rsid w:val="003E46F5"/>
    <w:rsid w:val="003E5325"/>
    <w:rsid w:val="003E541C"/>
    <w:rsid w:val="003E5BEA"/>
    <w:rsid w:val="003E62D6"/>
    <w:rsid w:val="003E63FF"/>
    <w:rsid w:val="003E6A8E"/>
    <w:rsid w:val="003E7009"/>
    <w:rsid w:val="003E71C1"/>
    <w:rsid w:val="003E742E"/>
    <w:rsid w:val="003E74C0"/>
    <w:rsid w:val="003E7B83"/>
    <w:rsid w:val="003F0405"/>
    <w:rsid w:val="003F09DE"/>
    <w:rsid w:val="003F0DE6"/>
    <w:rsid w:val="003F1429"/>
    <w:rsid w:val="003F1AAB"/>
    <w:rsid w:val="003F1AD4"/>
    <w:rsid w:val="003F237A"/>
    <w:rsid w:val="003F2488"/>
    <w:rsid w:val="003F29CD"/>
    <w:rsid w:val="003F2A08"/>
    <w:rsid w:val="003F30EC"/>
    <w:rsid w:val="003F3242"/>
    <w:rsid w:val="003F3424"/>
    <w:rsid w:val="003F3F6D"/>
    <w:rsid w:val="003F3FD7"/>
    <w:rsid w:val="003F4326"/>
    <w:rsid w:val="003F436A"/>
    <w:rsid w:val="003F4BA9"/>
    <w:rsid w:val="003F51C0"/>
    <w:rsid w:val="003F5760"/>
    <w:rsid w:val="003F58F8"/>
    <w:rsid w:val="003F60D5"/>
    <w:rsid w:val="003F67E2"/>
    <w:rsid w:val="003F7C2E"/>
    <w:rsid w:val="004005F9"/>
    <w:rsid w:val="0040080F"/>
    <w:rsid w:val="00400A59"/>
    <w:rsid w:val="004014DA"/>
    <w:rsid w:val="00401772"/>
    <w:rsid w:val="00401BF8"/>
    <w:rsid w:val="00403006"/>
    <w:rsid w:val="004030B6"/>
    <w:rsid w:val="004034D4"/>
    <w:rsid w:val="0040365B"/>
    <w:rsid w:val="0040386B"/>
    <w:rsid w:val="00403AEE"/>
    <w:rsid w:val="00404366"/>
    <w:rsid w:val="00404474"/>
    <w:rsid w:val="0040455B"/>
    <w:rsid w:val="0040638F"/>
    <w:rsid w:val="004068AF"/>
    <w:rsid w:val="00406C2B"/>
    <w:rsid w:val="004071D3"/>
    <w:rsid w:val="00407C34"/>
    <w:rsid w:val="00410717"/>
    <w:rsid w:val="0041149B"/>
    <w:rsid w:val="00411598"/>
    <w:rsid w:val="004127A3"/>
    <w:rsid w:val="0041334E"/>
    <w:rsid w:val="004134C5"/>
    <w:rsid w:val="00413B73"/>
    <w:rsid w:val="004142EB"/>
    <w:rsid w:val="0041495D"/>
    <w:rsid w:val="00414A84"/>
    <w:rsid w:val="00414FE5"/>
    <w:rsid w:val="004151A6"/>
    <w:rsid w:val="0041524F"/>
    <w:rsid w:val="004153C8"/>
    <w:rsid w:val="00415681"/>
    <w:rsid w:val="00415B15"/>
    <w:rsid w:val="004163FA"/>
    <w:rsid w:val="00416716"/>
    <w:rsid w:val="004175C4"/>
    <w:rsid w:val="00417EB7"/>
    <w:rsid w:val="00420688"/>
    <w:rsid w:val="00420CF8"/>
    <w:rsid w:val="00420F64"/>
    <w:rsid w:val="004216F3"/>
    <w:rsid w:val="004218A1"/>
    <w:rsid w:val="00421B08"/>
    <w:rsid w:val="00422572"/>
    <w:rsid w:val="004229E5"/>
    <w:rsid w:val="004229F5"/>
    <w:rsid w:val="00422DA7"/>
    <w:rsid w:val="00422EE2"/>
    <w:rsid w:val="00423108"/>
    <w:rsid w:val="00423415"/>
    <w:rsid w:val="004237B2"/>
    <w:rsid w:val="0042402E"/>
    <w:rsid w:val="00424578"/>
    <w:rsid w:val="004248E5"/>
    <w:rsid w:val="004248E7"/>
    <w:rsid w:val="00424BC0"/>
    <w:rsid w:val="00424E06"/>
    <w:rsid w:val="004258CA"/>
    <w:rsid w:val="004263AB"/>
    <w:rsid w:val="0042651B"/>
    <w:rsid w:val="00426E29"/>
    <w:rsid w:val="00426E8A"/>
    <w:rsid w:val="00426E8F"/>
    <w:rsid w:val="00426EA9"/>
    <w:rsid w:val="004274A6"/>
    <w:rsid w:val="00427CBF"/>
    <w:rsid w:val="00427F09"/>
    <w:rsid w:val="00430C93"/>
    <w:rsid w:val="00430E60"/>
    <w:rsid w:val="00432D9A"/>
    <w:rsid w:val="00433640"/>
    <w:rsid w:val="00433FCB"/>
    <w:rsid w:val="004342C9"/>
    <w:rsid w:val="004343AB"/>
    <w:rsid w:val="00434C86"/>
    <w:rsid w:val="00434FFF"/>
    <w:rsid w:val="00435459"/>
    <w:rsid w:val="00435A49"/>
    <w:rsid w:val="00435BB9"/>
    <w:rsid w:val="004363F2"/>
    <w:rsid w:val="0043674A"/>
    <w:rsid w:val="00436C15"/>
    <w:rsid w:val="0043704F"/>
    <w:rsid w:val="004375B3"/>
    <w:rsid w:val="0043781F"/>
    <w:rsid w:val="004378F6"/>
    <w:rsid w:val="00437F47"/>
    <w:rsid w:val="004403BE"/>
    <w:rsid w:val="00440946"/>
    <w:rsid w:val="00440BB9"/>
    <w:rsid w:val="00440E3F"/>
    <w:rsid w:val="0044178C"/>
    <w:rsid w:val="0044187B"/>
    <w:rsid w:val="00441936"/>
    <w:rsid w:val="00442243"/>
    <w:rsid w:val="004423E4"/>
    <w:rsid w:val="00442DF6"/>
    <w:rsid w:val="00442F6D"/>
    <w:rsid w:val="0044360C"/>
    <w:rsid w:val="00443979"/>
    <w:rsid w:val="00443B95"/>
    <w:rsid w:val="00443BD2"/>
    <w:rsid w:val="00444357"/>
    <w:rsid w:val="00445907"/>
    <w:rsid w:val="00445CC4"/>
    <w:rsid w:val="00445F27"/>
    <w:rsid w:val="00446166"/>
    <w:rsid w:val="0044638D"/>
    <w:rsid w:val="004468B3"/>
    <w:rsid w:val="00446AAB"/>
    <w:rsid w:val="00450752"/>
    <w:rsid w:val="00451525"/>
    <w:rsid w:val="00451637"/>
    <w:rsid w:val="0045167A"/>
    <w:rsid w:val="004522CA"/>
    <w:rsid w:val="00452602"/>
    <w:rsid w:val="004526FE"/>
    <w:rsid w:val="00454258"/>
    <w:rsid w:val="004546FD"/>
    <w:rsid w:val="00454BB5"/>
    <w:rsid w:val="0045515A"/>
    <w:rsid w:val="00455895"/>
    <w:rsid w:val="00455A8B"/>
    <w:rsid w:val="0045617F"/>
    <w:rsid w:val="00456430"/>
    <w:rsid w:val="00456A93"/>
    <w:rsid w:val="00456AD4"/>
    <w:rsid w:val="00457105"/>
    <w:rsid w:val="004572CA"/>
    <w:rsid w:val="004573A9"/>
    <w:rsid w:val="00457FEF"/>
    <w:rsid w:val="0046034D"/>
    <w:rsid w:val="004608E4"/>
    <w:rsid w:val="00460C92"/>
    <w:rsid w:val="00460CFB"/>
    <w:rsid w:val="00460D6A"/>
    <w:rsid w:val="0046111D"/>
    <w:rsid w:val="00461B26"/>
    <w:rsid w:val="00461D9A"/>
    <w:rsid w:val="00462285"/>
    <w:rsid w:val="0046258E"/>
    <w:rsid w:val="004625CD"/>
    <w:rsid w:val="00463176"/>
    <w:rsid w:val="0046354C"/>
    <w:rsid w:val="00463B2C"/>
    <w:rsid w:val="00463CC9"/>
    <w:rsid w:val="00464026"/>
    <w:rsid w:val="0046434F"/>
    <w:rsid w:val="0046447D"/>
    <w:rsid w:val="0046448B"/>
    <w:rsid w:val="0046523B"/>
    <w:rsid w:val="0046533D"/>
    <w:rsid w:val="00465E05"/>
    <w:rsid w:val="004663FF"/>
    <w:rsid w:val="004700C4"/>
    <w:rsid w:val="00470298"/>
    <w:rsid w:val="004706E0"/>
    <w:rsid w:val="0047184B"/>
    <w:rsid w:val="00472CFC"/>
    <w:rsid w:val="004738D2"/>
    <w:rsid w:val="004747EA"/>
    <w:rsid w:val="00475085"/>
    <w:rsid w:val="00475320"/>
    <w:rsid w:val="0047553C"/>
    <w:rsid w:val="00475563"/>
    <w:rsid w:val="00475AAB"/>
    <w:rsid w:val="004760DD"/>
    <w:rsid w:val="004765F8"/>
    <w:rsid w:val="00476C94"/>
    <w:rsid w:val="00476E0B"/>
    <w:rsid w:val="00476E73"/>
    <w:rsid w:val="00477031"/>
    <w:rsid w:val="004772A0"/>
    <w:rsid w:val="004773FA"/>
    <w:rsid w:val="00477D7D"/>
    <w:rsid w:val="004800FA"/>
    <w:rsid w:val="004802FA"/>
    <w:rsid w:val="004805F7"/>
    <w:rsid w:val="00480C33"/>
    <w:rsid w:val="00480DC8"/>
    <w:rsid w:val="00480FBD"/>
    <w:rsid w:val="004812C2"/>
    <w:rsid w:val="00481361"/>
    <w:rsid w:val="004815A4"/>
    <w:rsid w:val="004815F1"/>
    <w:rsid w:val="00481699"/>
    <w:rsid w:val="004823C4"/>
    <w:rsid w:val="00482676"/>
    <w:rsid w:val="00482728"/>
    <w:rsid w:val="00482EB4"/>
    <w:rsid w:val="00482ED3"/>
    <w:rsid w:val="00483845"/>
    <w:rsid w:val="00483881"/>
    <w:rsid w:val="00483D74"/>
    <w:rsid w:val="00484606"/>
    <w:rsid w:val="0048473D"/>
    <w:rsid w:val="00484BB6"/>
    <w:rsid w:val="00484D0C"/>
    <w:rsid w:val="0048517A"/>
    <w:rsid w:val="00485966"/>
    <w:rsid w:val="00486060"/>
    <w:rsid w:val="00486150"/>
    <w:rsid w:val="0048646D"/>
    <w:rsid w:val="0048678D"/>
    <w:rsid w:val="004904E1"/>
    <w:rsid w:val="00490576"/>
    <w:rsid w:val="0049061D"/>
    <w:rsid w:val="0049064B"/>
    <w:rsid w:val="0049109C"/>
    <w:rsid w:val="00491E17"/>
    <w:rsid w:val="0049227F"/>
    <w:rsid w:val="0049241D"/>
    <w:rsid w:val="00492AD1"/>
    <w:rsid w:val="00492C06"/>
    <w:rsid w:val="00493433"/>
    <w:rsid w:val="00494844"/>
    <w:rsid w:val="00494C4F"/>
    <w:rsid w:val="004950D7"/>
    <w:rsid w:val="0049517A"/>
    <w:rsid w:val="00495454"/>
    <w:rsid w:val="00495737"/>
    <w:rsid w:val="0049643C"/>
    <w:rsid w:val="00496C19"/>
    <w:rsid w:val="0049734E"/>
    <w:rsid w:val="00497514"/>
    <w:rsid w:val="00497773"/>
    <w:rsid w:val="00497B51"/>
    <w:rsid w:val="00497E2D"/>
    <w:rsid w:val="00497F2D"/>
    <w:rsid w:val="004A008D"/>
    <w:rsid w:val="004A09F6"/>
    <w:rsid w:val="004A0C86"/>
    <w:rsid w:val="004A1334"/>
    <w:rsid w:val="004A177B"/>
    <w:rsid w:val="004A1A51"/>
    <w:rsid w:val="004A227E"/>
    <w:rsid w:val="004A261C"/>
    <w:rsid w:val="004A2DBC"/>
    <w:rsid w:val="004A2E36"/>
    <w:rsid w:val="004A3181"/>
    <w:rsid w:val="004A332C"/>
    <w:rsid w:val="004A3A26"/>
    <w:rsid w:val="004A4405"/>
    <w:rsid w:val="004A45C4"/>
    <w:rsid w:val="004A473C"/>
    <w:rsid w:val="004A5133"/>
    <w:rsid w:val="004A5521"/>
    <w:rsid w:val="004A5839"/>
    <w:rsid w:val="004A6AAE"/>
    <w:rsid w:val="004A6C83"/>
    <w:rsid w:val="004A7108"/>
    <w:rsid w:val="004A7545"/>
    <w:rsid w:val="004A7D5C"/>
    <w:rsid w:val="004B0915"/>
    <w:rsid w:val="004B0BF9"/>
    <w:rsid w:val="004B17F5"/>
    <w:rsid w:val="004B1F62"/>
    <w:rsid w:val="004B25E4"/>
    <w:rsid w:val="004B2AD9"/>
    <w:rsid w:val="004B307D"/>
    <w:rsid w:val="004B6293"/>
    <w:rsid w:val="004B6E76"/>
    <w:rsid w:val="004B6FF8"/>
    <w:rsid w:val="004B72F8"/>
    <w:rsid w:val="004B77D7"/>
    <w:rsid w:val="004B7A96"/>
    <w:rsid w:val="004B7C6E"/>
    <w:rsid w:val="004C001C"/>
    <w:rsid w:val="004C0481"/>
    <w:rsid w:val="004C14D5"/>
    <w:rsid w:val="004C1A93"/>
    <w:rsid w:val="004C2440"/>
    <w:rsid w:val="004C2911"/>
    <w:rsid w:val="004C2A4E"/>
    <w:rsid w:val="004C2D2A"/>
    <w:rsid w:val="004C33FB"/>
    <w:rsid w:val="004C3853"/>
    <w:rsid w:val="004C38BB"/>
    <w:rsid w:val="004C3E5E"/>
    <w:rsid w:val="004C41A3"/>
    <w:rsid w:val="004C4E27"/>
    <w:rsid w:val="004C4F10"/>
    <w:rsid w:val="004C4F50"/>
    <w:rsid w:val="004C5143"/>
    <w:rsid w:val="004C6286"/>
    <w:rsid w:val="004C67CB"/>
    <w:rsid w:val="004C6AD5"/>
    <w:rsid w:val="004C6E12"/>
    <w:rsid w:val="004C789B"/>
    <w:rsid w:val="004C7FB4"/>
    <w:rsid w:val="004D01E7"/>
    <w:rsid w:val="004D0286"/>
    <w:rsid w:val="004D0664"/>
    <w:rsid w:val="004D0B84"/>
    <w:rsid w:val="004D0E5C"/>
    <w:rsid w:val="004D1061"/>
    <w:rsid w:val="004D117E"/>
    <w:rsid w:val="004D1644"/>
    <w:rsid w:val="004D1A5A"/>
    <w:rsid w:val="004D2511"/>
    <w:rsid w:val="004D26E0"/>
    <w:rsid w:val="004D350B"/>
    <w:rsid w:val="004D353E"/>
    <w:rsid w:val="004D37A2"/>
    <w:rsid w:val="004D3CBE"/>
    <w:rsid w:val="004D3CF2"/>
    <w:rsid w:val="004D4771"/>
    <w:rsid w:val="004D4DDF"/>
    <w:rsid w:val="004D58BE"/>
    <w:rsid w:val="004D64A1"/>
    <w:rsid w:val="004D68CA"/>
    <w:rsid w:val="004D6A12"/>
    <w:rsid w:val="004D710F"/>
    <w:rsid w:val="004D7899"/>
    <w:rsid w:val="004E024B"/>
    <w:rsid w:val="004E078B"/>
    <w:rsid w:val="004E07F2"/>
    <w:rsid w:val="004E0EAE"/>
    <w:rsid w:val="004E1782"/>
    <w:rsid w:val="004E18DF"/>
    <w:rsid w:val="004E295B"/>
    <w:rsid w:val="004E2CBD"/>
    <w:rsid w:val="004E4797"/>
    <w:rsid w:val="004E4A9F"/>
    <w:rsid w:val="004E4C2F"/>
    <w:rsid w:val="004E4CDC"/>
    <w:rsid w:val="004E58A3"/>
    <w:rsid w:val="004E5A63"/>
    <w:rsid w:val="004E6768"/>
    <w:rsid w:val="004E6A60"/>
    <w:rsid w:val="004E742C"/>
    <w:rsid w:val="004E7AA3"/>
    <w:rsid w:val="004E7C17"/>
    <w:rsid w:val="004F0330"/>
    <w:rsid w:val="004F036A"/>
    <w:rsid w:val="004F0375"/>
    <w:rsid w:val="004F0F1F"/>
    <w:rsid w:val="004F13B8"/>
    <w:rsid w:val="004F160F"/>
    <w:rsid w:val="004F191F"/>
    <w:rsid w:val="004F1C0B"/>
    <w:rsid w:val="004F2FBF"/>
    <w:rsid w:val="004F39DC"/>
    <w:rsid w:val="004F4027"/>
    <w:rsid w:val="004F48FF"/>
    <w:rsid w:val="004F59BA"/>
    <w:rsid w:val="004F5EAF"/>
    <w:rsid w:val="004F60F7"/>
    <w:rsid w:val="004F6185"/>
    <w:rsid w:val="004F66A7"/>
    <w:rsid w:val="004F6BE1"/>
    <w:rsid w:val="004F6DA2"/>
    <w:rsid w:val="004F70C6"/>
    <w:rsid w:val="004F755A"/>
    <w:rsid w:val="004F7F92"/>
    <w:rsid w:val="005005E6"/>
    <w:rsid w:val="00500B6D"/>
    <w:rsid w:val="00502443"/>
    <w:rsid w:val="005029F5"/>
    <w:rsid w:val="00503205"/>
    <w:rsid w:val="0050361D"/>
    <w:rsid w:val="00503BE0"/>
    <w:rsid w:val="00503CF2"/>
    <w:rsid w:val="00503ED9"/>
    <w:rsid w:val="0050498B"/>
    <w:rsid w:val="00504BC1"/>
    <w:rsid w:val="00504E61"/>
    <w:rsid w:val="00505DA4"/>
    <w:rsid w:val="00506215"/>
    <w:rsid w:val="00506504"/>
    <w:rsid w:val="00506C78"/>
    <w:rsid w:val="00506FB8"/>
    <w:rsid w:val="005070EC"/>
    <w:rsid w:val="00507236"/>
    <w:rsid w:val="005076EE"/>
    <w:rsid w:val="00507F03"/>
    <w:rsid w:val="0051139F"/>
    <w:rsid w:val="00511658"/>
    <w:rsid w:val="005117F4"/>
    <w:rsid w:val="005119C4"/>
    <w:rsid w:val="00511CA3"/>
    <w:rsid w:val="005120AA"/>
    <w:rsid w:val="005126C9"/>
    <w:rsid w:val="00512AF9"/>
    <w:rsid w:val="005132E6"/>
    <w:rsid w:val="005135B2"/>
    <w:rsid w:val="005147C9"/>
    <w:rsid w:val="00516747"/>
    <w:rsid w:val="005167BB"/>
    <w:rsid w:val="00516B27"/>
    <w:rsid w:val="005171D0"/>
    <w:rsid w:val="0051756D"/>
    <w:rsid w:val="005176D7"/>
    <w:rsid w:val="005178A4"/>
    <w:rsid w:val="005178F4"/>
    <w:rsid w:val="005207CE"/>
    <w:rsid w:val="00520D85"/>
    <w:rsid w:val="00520DED"/>
    <w:rsid w:val="005212EF"/>
    <w:rsid w:val="0052131C"/>
    <w:rsid w:val="00521700"/>
    <w:rsid w:val="005227B9"/>
    <w:rsid w:val="00522DC6"/>
    <w:rsid w:val="00523189"/>
    <w:rsid w:val="0052358B"/>
    <w:rsid w:val="0052369C"/>
    <w:rsid w:val="00523B5A"/>
    <w:rsid w:val="00524FAD"/>
    <w:rsid w:val="00525028"/>
    <w:rsid w:val="0052542D"/>
    <w:rsid w:val="00525633"/>
    <w:rsid w:val="0052618C"/>
    <w:rsid w:val="00526263"/>
    <w:rsid w:val="0052674A"/>
    <w:rsid w:val="00526AD0"/>
    <w:rsid w:val="005277B5"/>
    <w:rsid w:val="005300C5"/>
    <w:rsid w:val="005306E2"/>
    <w:rsid w:val="005309BD"/>
    <w:rsid w:val="00530C05"/>
    <w:rsid w:val="005315E7"/>
    <w:rsid w:val="00531E25"/>
    <w:rsid w:val="005321C8"/>
    <w:rsid w:val="00532423"/>
    <w:rsid w:val="00532AA1"/>
    <w:rsid w:val="00532B20"/>
    <w:rsid w:val="00532BDE"/>
    <w:rsid w:val="00532D1B"/>
    <w:rsid w:val="0053358D"/>
    <w:rsid w:val="005348FE"/>
    <w:rsid w:val="00534BC9"/>
    <w:rsid w:val="005354D3"/>
    <w:rsid w:val="00535574"/>
    <w:rsid w:val="005355A2"/>
    <w:rsid w:val="005358F8"/>
    <w:rsid w:val="005368E4"/>
    <w:rsid w:val="00537983"/>
    <w:rsid w:val="00537D4F"/>
    <w:rsid w:val="00537F2C"/>
    <w:rsid w:val="00540329"/>
    <w:rsid w:val="0054049C"/>
    <w:rsid w:val="0054052C"/>
    <w:rsid w:val="0054092A"/>
    <w:rsid w:val="00540B56"/>
    <w:rsid w:val="00540F74"/>
    <w:rsid w:val="0054174E"/>
    <w:rsid w:val="00543B97"/>
    <w:rsid w:val="005442AF"/>
    <w:rsid w:val="005444CD"/>
    <w:rsid w:val="005445AF"/>
    <w:rsid w:val="005449BA"/>
    <w:rsid w:val="00544A37"/>
    <w:rsid w:val="00544B26"/>
    <w:rsid w:val="00544D88"/>
    <w:rsid w:val="005457BF"/>
    <w:rsid w:val="0054599D"/>
    <w:rsid w:val="00545A93"/>
    <w:rsid w:val="005460D8"/>
    <w:rsid w:val="0054650E"/>
    <w:rsid w:val="005466A2"/>
    <w:rsid w:val="00546DDA"/>
    <w:rsid w:val="00546F16"/>
    <w:rsid w:val="00547573"/>
    <w:rsid w:val="005479E3"/>
    <w:rsid w:val="00550133"/>
    <w:rsid w:val="00550B38"/>
    <w:rsid w:val="00550B94"/>
    <w:rsid w:val="00550F7F"/>
    <w:rsid w:val="00551042"/>
    <w:rsid w:val="0055173F"/>
    <w:rsid w:val="005517CE"/>
    <w:rsid w:val="00552370"/>
    <w:rsid w:val="005527E5"/>
    <w:rsid w:val="00552EC2"/>
    <w:rsid w:val="00553173"/>
    <w:rsid w:val="0055350C"/>
    <w:rsid w:val="0055356C"/>
    <w:rsid w:val="00553D72"/>
    <w:rsid w:val="00553F78"/>
    <w:rsid w:val="005544DB"/>
    <w:rsid w:val="005548DD"/>
    <w:rsid w:val="00554FA4"/>
    <w:rsid w:val="00554FC3"/>
    <w:rsid w:val="00555F81"/>
    <w:rsid w:val="005567AE"/>
    <w:rsid w:val="005571A3"/>
    <w:rsid w:val="00557579"/>
    <w:rsid w:val="00557819"/>
    <w:rsid w:val="005601BF"/>
    <w:rsid w:val="00560452"/>
    <w:rsid w:val="005605E4"/>
    <w:rsid w:val="0056073D"/>
    <w:rsid w:val="00560CAE"/>
    <w:rsid w:val="005611D3"/>
    <w:rsid w:val="00561251"/>
    <w:rsid w:val="005616A9"/>
    <w:rsid w:val="00561989"/>
    <w:rsid w:val="00561A14"/>
    <w:rsid w:val="00561C31"/>
    <w:rsid w:val="00561F5F"/>
    <w:rsid w:val="005633A7"/>
    <w:rsid w:val="00563EA8"/>
    <w:rsid w:val="00564673"/>
    <w:rsid w:val="00564E5E"/>
    <w:rsid w:val="00565C1F"/>
    <w:rsid w:val="00565F13"/>
    <w:rsid w:val="00566095"/>
    <w:rsid w:val="00566851"/>
    <w:rsid w:val="00566B23"/>
    <w:rsid w:val="005673BC"/>
    <w:rsid w:val="00570D30"/>
    <w:rsid w:val="00570D36"/>
    <w:rsid w:val="005713A8"/>
    <w:rsid w:val="00571827"/>
    <w:rsid w:val="0057196E"/>
    <w:rsid w:val="00571A3D"/>
    <w:rsid w:val="00571D85"/>
    <w:rsid w:val="0057234B"/>
    <w:rsid w:val="00572A96"/>
    <w:rsid w:val="00572BEE"/>
    <w:rsid w:val="00572DB1"/>
    <w:rsid w:val="00573A62"/>
    <w:rsid w:val="00573BD0"/>
    <w:rsid w:val="005742B9"/>
    <w:rsid w:val="0057430C"/>
    <w:rsid w:val="00574C92"/>
    <w:rsid w:val="00574D84"/>
    <w:rsid w:val="005752FF"/>
    <w:rsid w:val="005758DC"/>
    <w:rsid w:val="00575A77"/>
    <w:rsid w:val="00575B4E"/>
    <w:rsid w:val="00575D8E"/>
    <w:rsid w:val="00575F80"/>
    <w:rsid w:val="00576385"/>
    <w:rsid w:val="00576579"/>
    <w:rsid w:val="00576EE7"/>
    <w:rsid w:val="005770D1"/>
    <w:rsid w:val="0057735F"/>
    <w:rsid w:val="00577B69"/>
    <w:rsid w:val="005813C1"/>
    <w:rsid w:val="005827EB"/>
    <w:rsid w:val="00582B0E"/>
    <w:rsid w:val="00582EF3"/>
    <w:rsid w:val="00583588"/>
    <w:rsid w:val="00583650"/>
    <w:rsid w:val="00583C2F"/>
    <w:rsid w:val="00583C89"/>
    <w:rsid w:val="005846C7"/>
    <w:rsid w:val="00584739"/>
    <w:rsid w:val="00584B18"/>
    <w:rsid w:val="00584D41"/>
    <w:rsid w:val="00584EAA"/>
    <w:rsid w:val="005864CA"/>
    <w:rsid w:val="00586F90"/>
    <w:rsid w:val="005870CA"/>
    <w:rsid w:val="00587229"/>
    <w:rsid w:val="00587521"/>
    <w:rsid w:val="005876AD"/>
    <w:rsid w:val="00587C72"/>
    <w:rsid w:val="0059009A"/>
    <w:rsid w:val="00590A6B"/>
    <w:rsid w:val="00591213"/>
    <w:rsid w:val="005919A9"/>
    <w:rsid w:val="0059276A"/>
    <w:rsid w:val="00592968"/>
    <w:rsid w:val="00592AD3"/>
    <w:rsid w:val="00592F46"/>
    <w:rsid w:val="0059389C"/>
    <w:rsid w:val="00593C13"/>
    <w:rsid w:val="00593CCA"/>
    <w:rsid w:val="0059440E"/>
    <w:rsid w:val="00594B07"/>
    <w:rsid w:val="00594C03"/>
    <w:rsid w:val="00594E6A"/>
    <w:rsid w:val="0059537D"/>
    <w:rsid w:val="00595A05"/>
    <w:rsid w:val="00595DFD"/>
    <w:rsid w:val="0059647D"/>
    <w:rsid w:val="005964EF"/>
    <w:rsid w:val="005976F4"/>
    <w:rsid w:val="005979BF"/>
    <w:rsid w:val="005A0100"/>
    <w:rsid w:val="005A04A9"/>
    <w:rsid w:val="005A06C5"/>
    <w:rsid w:val="005A09B2"/>
    <w:rsid w:val="005A10AC"/>
    <w:rsid w:val="005A10D4"/>
    <w:rsid w:val="005A1598"/>
    <w:rsid w:val="005A22DB"/>
    <w:rsid w:val="005A2C8F"/>
    <w:rsid w:val="005A3416"/>
    <w:rsid w:val="005A3AA8"/>
    <w:rsid w:val="005A3CB6"/>
    <w:rsid w:val="005A461B"/>
    <w:rsid w:val="005A4C38"/>
    <w:rsid w:val="005A5037"/>
    <w:rsid w:val="005A5A10"/>
    <w:rsid w:val="005A5A85"/>
    <w:rsid w:val="005A6048"/>
    <w:rsid w:val="005A6619"/>
    <w:rsid w:val="005A6717"/>
    <w:rsid w:val="005A68FB"/>
    <w:rsid w:val="005B0156"/>
    <w:rsid w:val="005B02CD"/>
    <w:rsid w:val="005B03C9"/>
    <w:rsid w:val="005B0CBD"/>
    <w:rsid w:val="005B13D0"/>
    <w:rsid w:val="005B1DFC"/>
    <w:rsid w:val="005B1EF9"/>
    <w:rsid w:val="005B2030"/>
    <w:rsid w:val="005B229C"/>
    <w:rsid w:val="005B2E41"/>
    <w:rsid w:val="005B307B"/>
    <w:rsid w:val="005B3477"/>
    <w:rsid w:val="005B3AE3"/>
    <w:rsid w:val="005B3C23"/>
    <w:rsid w:val="005B4163"/>
    <w:rsid w:val="005B4A23"/>
    <w:rsid w:val="005B4C08"/>
    <w:rsid w:val="005B524D"/>
    <w:rsid w:val="005B53F1"/>
    <w:rsid w:val="005B5734"/>
    <w:rsid w:val="005B6316"/>
    <w:rsid w:val="005B6465"/>
    <w:rsid w:val="005B75F8"/>
    <w:rsid w:val="005B7C61"/>
    <w:rsid w:val="005C02E5"/>
    <w:rsid w:val="005C2650"/>
    <w:rsid w:val="005C2691"/>
    <w:rsid w:val="005C274F"/>
    <w:rsid w:val="005C34FE"/>
    <w:rsid w:val="005C417B"/>
    <w:rsid w:val="005C4186"/>
    <w:rsid w:val="005C4B67"/>
    <w:rsid w:val="005C4CCE"/>
    <w:rsid w:val="005C5A7D"/>
    <w:rsid w:val="005C5BA3"/>
    <w:rsid w:val="005C6937"/>
    <w:rsid w:val="005C6B76"/>
    <w:rsid w:val="005C6CF9"/>
    <w:rsid w:val="005C7173"/>
    <w:rsid w:val="005D00DB"/>
    <w:rsid w:val="005D0224"/>
    <w:rsid w:val="005D0378"/>
    <w:rsid w:val="005D0B7D"/>
    <w:rsid w:val="005D101F"/>
    <w:rsid w:val="005D1626"/>
    <w:rsid w:val="005D1FB4"/>
    <w:rsid w:val="005D2339"/>
    <w:rsid w:val="005D24E8"/>
    <w:rsid w:val="005D2E3F"/>
    <w:rsid w:val="005D4361"/>
    <w:rsid w:val="005D4A96"/>
    <w:rsid w:val="005D523B"/>
    <w:rsid w:val="005D538A"/>
    <w:rsid w:val="005D5402"/>
    <w:rsid w:val="005D5D65"/>
    <w:rsid w:val="005D6931"/>
    <w:rsid w:val="005D6D86"/>
    <w:rsid w:val="005D7073"/>
    <w:rsid w:val="005D72D9"/>
    <w:rsid w:val="005D7635"/>
    <w:rsid w:val="005E05A2"/>
    <w:rsid w:val="005E10B7"/>
    <w:rsid w:val="005E1473"/>
    <w:rsid w:val="005E1D7E"/>
    <w:rsid w:val="005E21A2"/>
    <w:rsid w:val="005E2CF3"/>
    <w:rsid w:val="005E4033"/>
    <w:rsid w:val="005E42E2"/>
    <w:rsid w:val="005E4D37"/>
    <w:rsid w:val="005E514C"/>
    <w:rsid w:val="005E5633"/>
    <w:rsid w:val="005E5702"/>
    <w:rsid w:val="005E5AE1"/>
    <w:rsid w:val="005E660A"/>
    <w:rsid w:val="005E6E1D"/>
    <w:rsid w:val="005E73B4"/>
    <w:rsid w:val="005E7517"/>
    <w:rsid w:val="005F05B9"/>
    <w:rsid w:val="005F07F3"/>
    <w:rsid w:val="005F0972"/>
    <w:rsid w:val="005F0BF5"/>
    <w:rsid w:val="005F16D4"/>
    <w:rsid w:val="005F1AE2"/>
    <w:rsid w:val="005F1BB7"/>
    <w:rsid w:val="005F2441"/>
    <w:rsid w:val="005F2575"/>
    <w:rsid w:val="005F381D"/>
    <w:rsid w:val="005F3A0F"/>
    <w:rsid w:val="005F44A5"/>
    <w:rsid w:val="005F5827"/>
    <w:rsid w:val="005F5988"/>
    <w:rsid w:val="005F59EA"/>
    <w:rsid w:val="005F61FC"/>
    <w:rsid w:val="005F66F0"/>
    <w:rsid w:val="005F6C68"/>
    <w:rsid w:val="005F6FE1"/>
    <w:rsid w:val="005F7D84"/>
    <w:rsid w:val="005F7E91"/>
    <w:rsid w:val="00600373"/>
    <w:rsid w:val="006008E1"/>
    <w:rsid w:val="00600DF0"/>
    <w:rsid w:val="00601437"/>
    <w:rsid w:val="00601677"/>
    <w:rsid w:val="006016C7"/>
    <w:rsid w:val="00602BEE"/>
    <w:rsid w:val="00603AE9"/>
    <w:rsid w:val="00604BF6"/>
    <w:rsid w:val="00604E46"/>
    <w:rsid w:val="006058B0"/>
    <w:rsid w:val="00605EE7"/>
    <w:rsid w:val="00605F9F"/>
    <w:rsid w:val="00606A77"/>
    <w:rsid w:val="006074B1"/>
    <w:rsid w:val="006074F7"/>
    <w:rsid w:val="00607D32"/>
    <w:rsid w:val="00607D43"/>
    <w:rsid w:val="00607E1F"/>
    <w:rsid w:val="006104F7"/>
    <w:rsid w:val="00610C98"/>
    <w:rsid w:val="00610CBD"/>
    <w:rsid w:val="00611EAA"/>
    <w:rsid w:val="00611FAD"/>
    <w:rsid w:val="00612937"/>
    <w:rsid w:val="00612B76"/>
    <w:rsid w:val="00613E91"/>
    <w:rsid w:val="006141EB"/>
    <w:rsid w:val="00614D0D"/>
    <w:rsid w:val="0061560E"/>
    <w:rsid w:val="00615900"/>
    <w:rsid w:val="00615CDE"/>
    <w:rsid w:val="00616047"/>
    <w:rsid w:val="00616661"/>
    <w:rsid w:val="00616D86"/>
    <w:rsid w:val="00616F87"/>
    <w:rsid w:val="0061705B"/>
    <w:rsid w:val="00617286"/>
    <w:rsid w:val="006173E0"/>
    <w:rsid w:val="00620123"/>
    <w:rsid w:val="00620876"/>
    <w:rsid w:val="006210EA"/>
    <w:rsid w:val="00623345"/>
    <w:rsid w:val="00623820"/>
    <w:rsid w:val="00623D64"/>
    <w:rsid w:val="00623E50"/>
    <w:rsid w:val="00623EA6"/>
    <w:rsid w:val="00624186"/>
    <w:rsid w:val="00624571"/>
    <w:rsid w:val="0062478C"/>
    <w:rsid w:val="00624EAF"/>
    <w:rsid w:val="00624F83"/>
    <w:rsid w:val="00625511"/>
    <w:rsid w:val="0062628C"/>
    <w:rsid w:val="0062679A"/>
    <w:rsid w:val="00626A4E"/>
    <w:rsid w:val="00626B3F"/>
    <w:rsid w:val="0062710A"/>
    <w:rsid w:val="006277ED"/>
    <w:rsid w:val="006278DB"/>
    <w:rsid w:val="00630188"/>
    <w:rsid w:val="006306AC"/>
    <w:rsid w:val="006309FA"/>
    <w:rsid w:val="00630B62"/>
    <w:rsid w:val="00632360"/>
    <w:rsid w:val="00632571"/>
    <w:rsid w:val="00632B7C"/>
    <w:rsid w:val="00632D23"/>
    <w:rsid w:val="0063324F"/>
    <w:rsid w:val="00633E3A"/>
    <w:rsid w:val="00634907"/>
    <w:rsid w:val="00634B3F"/>
    <w:rsid w:val="00634DB2"/>
    <w:rsid w:val="006353A6"/>
    <w:rsid w:val="0063549E"/>
    <w:rsid w:val="00635EEE"/>
    <w:rsid w:val="0063603E"/>
    <w:rsid w:val="00636040"/>
    <w:rsid w:val="0063620B"/>
    <w:rsid w:val="006365C2"/>
    <w:rsid w:val="0063676C"/>
    <w:rsid w:val="00636A2B"/>
    <w:rsid w:val="00636C5F"/>
    <w:rsid w:val="006370D2"/>
    <w:rsid w:val="0063712E"/>
    <w:rsid w:val="00637F89"/>
    <w:rsid w:val="006401ED"/>
    <w:rsid w:val="006406FB"/>
    <w:rsid w:val="00641055"/>
    <w:rsid w:val="006422B1"/>
    <w:rsid w:val="006422FF"/>
    <w:rsid w:val="00642858"/>
    <w:rsid w:val="006429F9"/>
    <w:rsid w:val="00643707"/>
    <w:rsid w:val="00643D74"/>
    <w:rsid w:val="00643ED2"/>
    <w:rsid w:val="00644162"/>
    <w:rsid w:val="006465D9"/>
    <w:rsid w:val="00646683"/>
    <w:rsid w:val="00647716"/>
    <w:rsid w:val="00647995"/>
    <w:rsid w:val="00647EEA"/>
    <w:rsid w:val="006506A2"/>
    <w:rsid w:val="00650F56"/>
    <w:rsid w:val="00651A85"/>
    <w:rsid w:val="00651EEE"/>
    <w:rsid w:val="006520B6"/>
    <w:rsid w:val="006521B2"/>
    <w:rsid w:val="0065281B"/>
    <w:rsid w:val="00652DBB"/>
    <w:rsid w:val="00653CB5"/>
    <w:rsid w:val="00653D5E"/>
    <w:rsid w:val="006543A3"/>
    <w:rsid w:val="00654675"/>
    <w:rsid w:val="006549C2"/>
    <w:rsid w:val="00654C3E"/>
    <w:rsid w:val="006553F3"/>
    <w:rsid w:val="00655905"/>
    <w:rsid w:val="006569D1"/>
    <w:rsid w:val="00657717"/>
    <w:rsid w:val="00657F38"/>
    <w:rsid w:val="0066002D"/>
    <w:rsid w:val="0066111C"/>
    <w:rsid w:val="006612DB"/>
    <w:rsid w:val="006614C9"/>
    <w:rsid w:val="006619B2"/>
    <w:rsid w:val="00661BA9"/>
    <w:rsid w:val="0066204F"/>
    <w:rsid w:val="00662674"/>
    <w:rsid w:val="00662A96"/>
    <w:rsid w:val="00662FB5"/>
    <w:rsid w:val="0066392B"/>
    <w:rsid w:val="006643A4"/>
    <w:rsid w:val="00665078"/>
    <w:rsid w:val="0066532D"/>
    <w:rsid w:val="00665E11"/>
    <w:rsid w:val="006664B0"/>
    <w:rsid w:val="00666845"/>
    <w:rsid w:val="00666CB6"/>
    <w:rsid w:val="0066766C"/>
    <w:rsid w:val="00667BC1"/>
    <w:rsid w:val="006705A8"/>
    <w:rsid w:val="00670987"/>
    <w:rsid w:val="0067182A"/>
    <w:rsid w:val="00672044"/>
    <w:rsid w:val="00672BF8"/>
    <w:rsid w:val="006734AE"/>
    <w:rsid w:val="00673696"/>
    <w:rsid w:val="0067376F"/>
    <w:rsid w:val="00673EA9"/>
    <w:rsid w:val="00674019"/>
    <w:rsid w:val="006742E0"/>
    <w:rsid w:val="006745B4"/>
    <w:rsid w:val="00674707"/>
    <w:rsid w:val="00674DFA"/>
    <w:rsid w:val="006751F1"/>
    <w:rsid w:val="00675267"/>
    <w:rsid w:val="006754AB"/>
    <w:rsid w:val="00676028"/>
    <w:rsid w:val="00676915"/>
    <w:rsid w:val="006779E4"/>
    <w:rsid w:val="00677D63"/>
    <w:rsid w:val="006800C4"/>
    <w:rsid w:val="00681C29"/>
    <w:rsid w:val="00681D37"/>
    <w:rsid w:val="00682230"/>
    <w:rsid w:val="00682361"/>
    <w:rsid w:val="00682540"/>
    <w:rsid w:val="00682785"/>
    <w:rsid w:val="00682A4C"/>
    <w:rsid w:val="00682E40"/>
    <w:rsid w:val="0068322A"/>
    <w:rsid w:val="006839D2"/>
    <w:rsid w:val="00683BBC"/>
    <w:rsid w:val="00683D50"/>
    <w:rsid w:val="00684367"/>
    <w:rsid w:val="00684B9A"/>
    <w:rsid w:val="00685312"/>
    <w:rsid w:val="006855A0"/>
    <w:rsid w:val="0068573A"/>
    <w:rsid w:val="00685D5D"/>
    <w:rsid w:val="00685FB3"/>
    <w:rsid w:val="00686021"/>
    <w:rsid w:val="00686F30"/>
    <w:rsid w:val="00687296"/>
    <w:rsid w:val="00687938"/>
    <w:rsid w:val="00690634"/>
    <w:rsid w:val="00690832"/>
    <w:rsid w:val="00690D30"/>
    <w:rsid w:val="0069120E"/>
    <w:rsid w:val="006913C4"/>
    <w:rsid w:val="006917E8"/>
    <w:rsid w:val="00691CD2"/>
    <w:rsid w:val="00691F59"/>
    <w:rsid w:val="00691F5A"/>
    <w:rsid w:val="00692946"/>
    <w:rsid w:val="00692AD6"/>
    <w:rsid w:val="00692D49"/>
    <w:rsid w:val="00692F0A"/>
    <w:rsid w:val="00693270"/>
    <w:rsid w:val="00693521"/>
    <w:rsid w:val="00693AA4"/>
    <w:rsid w:val="00694B6B"/>
    <w:rsid w:val="006953F1"/>
    <w:rsid w:val="0069542E"/>
    <w:rsid w:val="00696074"/>
    <w:rsid w:val="00696171"/>
    <w:rsid w:val="0069648D"/>
    <w:rsid w:val="006970A8"/>
    <w:rsid w:val="00697C16"/>
    <w:rsid w:val="00697CC4"/>
    <w:rsid w:val="00697D43"/>
    <w:rsid w:val="006A07E8"/>
    <w:rsid w:val="006A09C1"/>
    <w:rsid w:val="006A0ACC"/>
    <w:rsid w:val="006A0CE7"/>
    <w:rsid w:val="006A0EDE"/>
    <w:rsid w:val="006A1337"/>
    <w:rsid w:val="006A1685"/>
    <w:rsid w:val="006A1722"/>
    <w:rsid w:val="006A1D4A"/>
    <w:rsid w:val="006A205E"/>
    <w:rsid w:val="006A26C9"/>
    <w:rsid w:val="006A28DD"/>
    <w:rsid w:val="006A2EE5"/>
    <w:rsid w:val="006A33D1"/>
    <w:rsid w:val="006A34E6"/>
    <w:rsid w:val="006A364C"/>
    <w:rsid w:val="006A4D8D"/>
    <w:rsid w:val="006A4E59"/>
    <w:rsid w:val="006A506C"/>
    <w:rsid w:val="006A5155"/>
    <w:rsid w:val="006A5196"/>
    <w:rsid w:val="006A54FA"/>
    <w:rsid w:val="006A5836"/>
    <w:rsid w:val="006A5CAE"/>
    <w:rsid w:val="006A61B1"/>
    <w:rsid w:val="006A6A12"/>
    <w:rsid w:val="006A72C5"/>
    <w:rsid w:val="006A75C0"/>
    <w:rsid w:val="006A7627"/>
    <w:rsid w:val="006A76A0"/>
    <w:rsid w:val="006B01D7"/>
    <w:rsid w:val="006B04E6"/>
    <w:rsid w:val="006B08D9"/>
    <w:rsid w:val="006B091A"/>
    <w:rsid w:val="006B0FF6"/>
    <w:rsid w:val="006B184F"/>
    <w:rsid w:val="006B2011"/>
    <w:rsid w:val="006B248E"/>
    <w:rsid w:val="006B3F69"/>
    <w:rsid w:val="006B4983"/>
    <w:rsid w:val="006B4A4B"/>
    <w:rsid w:val="006B4BCB"/>
    <w:rsid w:val="006B79BB"/>
    <w:rsid w:val="006B7D13"/>
    <w:rsid w:val="006B7F07"/>
    <w:rsid w:val="006B7FC5"/>
    <w:rsid w:val="006C06D9"/>
    <w:rsid w:val="006C21E6"/>
    <w:rsid w:val="006C2233"/>
    <w:rsid w:val="006C2C43"/>
    <w:rsid w:val="006C3228"/>
    <w:rsid w:val="006C334B"/>
    <w:rsid w:val="006C33ED"/>
    <w:rsid w:val="006C3B30"/>
    <w:rsid w:val="006C4041"/>
    <w:rsid w:val="006C4121"/>
    <w:rsid w:val="006C4751"/>
    <w:rsid w:val="006C4903"/>
    <w:rsid w:val="006C4DCA"/>
    <w:rsid w:val="006C5253"/>
    <w:rsid w:val="006C5D4D"/>
    <w:rsid w:val="006C652B"/>
    <w:rsid w:val="006C672E"/>
    <w:rsid w:val="006C6EE3"/>
    <w:rsid w:val="006C7143"/>
    <w:rsid w:val="006C7199"/>
    <w:rsid w:val="006C7FB5"/>
    <w:rsid w:val="006D064E"/>
    <w:rsid w:val="006D0A20"/>
    <w:rsid w:val="006D0C94"/>
    <w:rsid w:val="006D0E5B"/>
    <w:rsid w:val="006D1CC8"/>
    <w:rsid w:val="006D1ECF"/>
    <w:rsid w:val="006D1F5D"/>
    <w:rsid w:val="006D2195"/>
    <w:rsid w:val="006D236E"/>
    <w:rsid w:val="006D2AD3"/>
    <w:rsid w:val="006D2DA1"/>
    <w:rsid w:val="006D3490"/>
    <w:rsid w:val="006D3A2F"/>
    <w:rsid w:val="006D44EB"/>
    <w:rsid w:val="006D46F5"/>
    <w:rsid w:val="006D5351"/>
    <w:rsid w:val="006D53AC"/>
    <w:rsid w:val="006D5454"/>
    <w:rsid w:val="006D55BD"/>
    <w:rsid w:val="006D56C1"/>
    <w:rsid w:val="006D5AC3"/>
    <w:rsid w:val="006D5FCD"/>
    <w:rsid w:val="006D6042"/>
    <w:rsid w:val="006D615E"/>
    <w:rsid w:val="006D66C2"/>
    <w:rsid w:val="006D6961"/>
    <w:rsid w:val="006D6A22"/>
    <w:rsid w:val="006D6F84"/>
    <w:rsid w:val="006D734A"/>
    <w:rsid w:val="006D7FFA"/>
    <w:rsid w:val="006E05CA"/>
    <w:rsid w:val="006E2261"/>
    <w:rsid w:val="006E22DB"/>
    <w:rsid w:val="006E23A5"/>
    <w:rsid w:val="006E28D9"/>
    <w:rsid w:val="006E293E"/>
    <w:rsid w:val="006E2F1A"/>
    <w:rsid w:val="006E3007"/>
    <w:rsid w:val="006E30E4"/>
    <w:rsid w:val="006E35E3"/>
    <w:rsid w:val="006E366F"/>
    <w:rsid w:val="006E3CA6"/>
    <w:rsid w:val="006E3F36"/>
    <w:rsid w:val="006E46C6"/>
    <w:rsid w:val="006E54A5"/>
    <w:rsid w:val="006E6228"/>
    <w:rsid w:val="006E6940"/>
    <w:rsid w:val="006E69D0"/>
    <w:rsid w:val="006E6D99"/>
    <w:rsid w:val="006E6ED2"/>
    <w:rsid w:val="006E735D"/>
    <w:rsid w:val="006E7BFE"/>
    <w:rsid w:val="006F0F81"/>
    <w:rsid w:val="006F1A50"/>
    <w:rsid w:val="006F1D61"/>
    <w:rsid w:val="006F2108"/>
    <w:rsid w:val="006F23C5"/>
    <w:rsid w:val="006F26AC"/>
    <w:rsid w:val="006F28A8"/>
    <w:rsid w:val="006F2E77"/>
    <w:rsid w:val="006F3528"/>
    <w:rsid w:val="006F3652"/>
    <w:rsid w:val="006F36C8"/>
    <w:rsid w:val="006F389B"/>
    <w:rsid w:val="006F4B23"/>
    <w:rsid w:val="006F4C1B"/>
    <w:rsid w:val="006F4E1D"/>
    <w:rsid w:val="006F52E5"/>
    <w:rsid w:val="006F5395"/>
    <w:rsid w:val="006F6373"/>
    <w:rsid w:val="006F6AA6"/>
    <w:rsid w:val="006F6F77"/>
    <w:rsid w:val="006F7FFB"/>
    <w:rsid w:val="0070022D"/>
    <w:rsid w:val="00700AB5"/>
    <w:rsid w:val="007010F7"/>
    <w:rsid w:val="00701620"/>
    <w:rsid w:val="00702008"/>
    <w:rsid w:val="00702144"/>
    <w:rsid w:val="00702275"/>
    <w:rsid w:val="007026E0"/>
    <w:rsid w:val="00703418"/>
    <w:rsid w:val="007040FA"/>
    <w:rsid w:val="00705569"/>
    <w:rsid w:val="00705AC3"/>
    <w:rsid w:val="00706684"/>
    <w:rsid w:val="007069E9"/>
    <w:rsid w:val="00706A4B"/>
    <w:rsid w:val="00707553"/>
    <w:rsid w:val="00707A39"/>
    <w:rsid w:val="007103C2"/>
    <w:rsid w:val="00710492"/>
    <w:rsid w:val="00710AB3"/>
    <w:rsid w:val="00710C54"/>
    <w:rsid w:val="00710DD5"/>
    <w:rsid w:val="0071103A"/>
    <w:rsid w:val="007124E2"/>
    <w:rsid w:val="00712EE2"/>
    <w:rsid w:val="00713A1D"/>
    <w:rsid w:val="0071450B"/>
    <w:rsid w:val="00714838"/>
    <w:rsid w:val="00715992"/>
    <w:rsid w:val="00715A57"/>
    <w:rsid w:val="00715B70"/>
    <w:rsid w:val="00715B98"/>
    <w:rsid w:val="00715CAE"/>
    <w:rsid w:val="00715D01"/>
    <w:rsid w:val="00716271"/>
    <w:rsid w:val="00716435"/>
    <w:rsid w:val="00716FB7"/>
    <w:rsid w:val="0071757B"/>
    <w:rsid w:val="0071789B"/>
    <w:rsid w:val="00717C9B"/>
    <w:rsid w:val="007202F2"/>
    <w:rsid w:val="00720512"/>
    <w:rsid w:val="00720A2F"/>
    <w:rsid w:val="00720FD4"/>
    <w:rsid w:val="00721027"/>
    <w:rsid w:val="00721778"/>
    <w:rsid w:val="0072185B"/>
    <w:rsid w:val="00721AA7"/>
    <w:rsid w:val="00722272"/>
    <w:rsid w:val="00722296"/>
    <w:rsid w:val="00722673"/>
    <w:rsid w:val="007228AC"/>
    <w:rsid w:val="007228C6"/>
    <w:rsid w:val="0072295B"/>
    <w:rsid w:val="00722C19"/>
    <w:rsid w:val="00723B37"/>
    <w:rsid w:val="00723EB0"/>
    <w:rsid w:val="00724234"/>
    <w:rsid w:val="007245AD"/>
    <w:rsid w:val="0072479E"/>
    <w:rsid w:val="0072480A"/>
    <w:rsid w:val="00724816"/>
    <w:rsid w:val="007248CC"/>
    <w:rsid w:val="00724AAA"/>
    <w:rsid w:val="00724DF2"/>
    <w:rsid w:val="00724E9F"/>
    <w:rsid w:val="00724ECE"/>
    <w:rsid w:val="007250A4"/>
    <w:rsid w:val="00725423"/>
    <w:rsid w:val="00725CD8"/>
    <w:rsid w:val="0072651E"/>
    <w:rsid w:val="00726551"/>
    <w:rsid w:val="007268FA"/>
    <w:rsid w:val="00726C58"/>
    <w:rsid w:val="00726C8C"/>
    <w:rsid w:val="00726DB6"/>
    <w:rsid w:val="00727155"/>
    <w:rsid w:val="007271B1"/>
    <w:rsid w:val="007278FC"/>
    <w:rsid w:val="00730822"/>
    <w:rsid w:val="007309FC"/>
    <w:rsid w:val="00730AEC"/>
    <w:rsid w:val="0073198C"/>
    <w:rsid w:val="00731F1C"/>
    <w:rsid w:val="00731FCD"/>
    <w:rsid w:val="00732C32"/>
    <w:rsid w:val="007335C9"/>
    <w:rsid w:val="007336C5"/>
    <w:rsid w:val="00733F97"/>
    <w:rsid w:val="0073418F"/>
    <w:rsid w:val="007345BB"/>
    <w:rsid w:val="0073468B"/>
    <w:rsid w:val="00734B79"/>
    <w:rsid w:val="007352EA"/>
    <w:rsid w:val="00735C82"/>
    <w:rsid w:val="00736BFD"/>
    <w:rsid w:val="00737A14"/>
    <w:rsid w:val="00737C65"/>
    <w:rsid w:val="007405AE"/>
    <w:rsid w:val="007408C7"/>
    <w:rsid w:val="00740BCB"/>
    <w:rsid w:val="00740EEA"/>
    <w:rsid w:val="00741167"/>
    <w:rsid w:val="00741708"/>
    <w:rsid w:val="00741843"/>
    <w:rsid w:val="00741AC1"/>
    <w:rsid w:val="00741BE9"/>
    <w:rsid w:val="00741D1C"/>
    <w:rsid w:val="007422FC"/>
    <w:rsid w:val="00742509"/>
    <w:rsid w:val="00742E24"/>
    <w:rsid w:val="007433B6"/>
    <w:rsid w:val="007437FA"/>
    <w:rsid w:val="00743B81"/>
    <w:rsid w:val="0074414E"/>
    <w:rsid w:val="00744215"/>
    <w:rsid w:val="007447B6"/>
    <w:rsid w:val="00744EFC"/>
    <w:rsid w:val="007452B0"/>
    <w:rsid w:val="007453BB"/>
    <w:rsid w:val="0074646E"/>
    <w:rsid w:val="007470A4"/>
    <w:rsid w:val="007471F5"/>
    <w:rsid w:val="00747E25"/>
    <w:rsid w:val="00747EB1"/>
    <w:rsid w:val="007511CA"/>
    <w:rsid w:val="00751488"/>
    <w:rsid w:val="00751688"/>
    <w:rsid w:val="00753398"/>
    <w:rsid w:val="00753769"/>
    <w:rsid w:val="00753D0D"/>
    <w:rsid w:val="00753DF1"/>
    <w:rsid w:val="00753DF5"/>
    <w:rsid w:val="00754475"/>
    <w:rsid w:val="00754745"/>
    <w:rsid w:val="00754E89"/>
    <w:rsid w:val="0075512E"/>
    <w:rsid w:val="00755669"/>
    <w:rsid w:val="007568ED"/>
    <w:rsid w:val="007569FC"/>
    <w:rsid w:val="00756D6C"/>
    <w:rsid w:val="00757197"/>
    <w:rsid w:val="00757578"/>
    <w:rsid w:val="00757E1F"/>
    <w:rsid w:val="00760242"/>
    <w:rsid w:val="00760993"/>
    <w:rsid w:val="00760B86"/>
    <w:rsid w:val="00760EC0"/>
    <w:rsid w:val="00760FDA"/>
    <w:rsid w:val="0076149B"/>
    <w:rsid w:val="00761850"/>
    <w:rsid w:val="007619B0"/>
    <w:rsid w:val="007619B8"/>
    <w:rsid w:val="00761CF2"/>
    <w:rsid w:val="00761DD5"/>
    <w:rsid w:val="00762E99"/>
    <w:rsid w:val="00763521"/>
    <w:rsid w:val="00763782"/>
    <w:rsid w:val="00763BC8"/>
    <w:rsid w:val="00763F32"/>
    <w:rsid w:val="007642DD"/>
    <w:rsid w:val="007643E2"/>
    <w:rsid w:val="0076451D"/>
    <w:rsid w:val="00765412"/>
    <w:rsid w:val="00765784"/>
    <w:rsid w:val="007663D3"/>
    <w:rsid w:val="00766A13"/>
    <w:rsid w:val="00767CF0"/>
    <w:rsid w:val="00770100"/>
    <w:rsid w:val="007701FF"/>
    <w:rsid w:val="00770B8C"/>
    <w:rsid w:val="00770EBB"/>
    <w:rsid w:val="00770EF8"/>
    <w:rsid w:val="00771208"/>
    <w:rsid w:val="0077153D"/>
    <w:rsid w:val="00771B45"/>
    <w:rsid w:val="0077231B"/>
    <w:rsid w:val="00772AD8"/>
    <w:rsid w:val="00772E75"/>
    <w:rsid w:val="00773257"/>
    <w:rsid w:val="00773D5D"/>
    <w:rsid w:val="00774045"/>
    <w:rsid w:val="00774AB2"/>
    <w:rsid w:val="0077518F"/>
    <w:rsid w:val="00775589"/>
    <w:rsid w:val="00775683"/>
    <w:rsid w:val="00776683"/>
    <w:rsid w:val="00776839"/>
    <w:rsid w:val="00776EFB"/>
    <w:rsid w:val="0077709B"/>
    <w:rsid w:val="00777B89"/>
    <w:rsid w:val="00777E3E"/>
    <w:rsid w:val="00777FA5"/>
    <w:rsid w:val="00780ACE"/>
    <w:rsid w:val="00781396"/>
    <w:rsid w:val="00781AC0"/>
    <w:rsid w:val="00782A09"/>
    <w:rsid w:val="00782F02"/>
    <w:rsid w:val="00782F5C"/>
    <w:rsid w:val="007837CD"/>
    <w:rsid w:val="00783CE0"/>
    <w:rsid w:val="00783DF1"/>
    <w:rsid w:val="00784403"/>
    <w:rsid w:val="007847B6"/>
    <w:rsid w:val="00784F6E"/>
    <w:rsid w:val="007851D6"/>
    <w:rsid w:val="0078534A"/>
    <w:rsid w:val="0078570E"/>
    <w:rsid w:val="007857A7"/>
    <w:rsid w:val="007858DE"/>
    <w:rsid w:val="00785F37"/>
    <w:rsid w:val="007860EC"/>
    <w:rsid w:val="007862CB"/>
    <w:rsid w:val="00786301"/>
    <w:rsid w:val="007875E5"/>
    <w:rsid w:val="00787879"/>
    <w:rsid w:val="00787CD1"/>
    <w:rsid w:val="00787ECD"/>
    <w:rsid w:val="0079097B"/>
    <w:rsid w:val="00790C76"/>
    <w:rsid w:val="0079189C"/>
    <w:rsid w:val="00792121"/>
    <w:rsid w:val="00792210"/>
    <w:rsid w:val="00792218"/>
    <w:rsid w:val="0079289A"/>
    <w:rsid w:val="00792F34"/>
    <w:rsid w:val="007931BE"/>
    <w:rsid w:val="007938CD"/>
    <w:rsid w:val="007942B6"/>
    <w:rsid w:val="00794538"/>
    <w:rsid w:val="00794A5E"/>
    <w:rsid w:val="0079550E"/>
    <w:rsid w:val="0079574C"/>
    <w:rsid w:val="007957A7"/>
    <w:rsid w:val="007957CF"/>
    <w:rsid w:val="00797A03"/>
    <w:rsid w:val="00797B16"/>
    <w:rsid w:val="00797B75"/>
    <w:rsid w:val="00797F2C"/>
    <w:rsid w:val="007A06DB"/>
    <w:rsid w:val="007A0E2A"/>
    <w:rsid w:val="007A142A"/>
    <w:rsid w:val="007A14CA"/>
    <w:rsid w:val="007A2033"/>
    <w:rsid w:val="007A2E93"/>
    <w:rsid w:val="007A3929"/>
    <w:rsid w:val="007A4075"/>
    <w:rsid w:val="007A4338"/>
    <w:rsid w:val="007A45D2"/>
    <w:rsid w:val="007A4869"/>
    <w:rsid w:val="007A6A03"/>
    <w:rsid w:val="007A7458"/>
    <w:rsid w:val="007A7846"/>
    <w:rsid w:val="007B0069"/>
    <w:rsid w:val="007B0093"/>
    <w:rsid w:val="007B09E5"/>
    <w:rsid w:val="007B1085"/>
    <w:rsid w:val="007B1AF9"/>
    <w:rsid w:val="007B1DF1"/>
    <w:rsid w:val="007B3074"/>
    <w:rsid w:val="007B34B7"/>
    <w:rsid w:val="007B355D"/>
    <w:rsid w:val="007B449B"/>
    <w:rsid w:val="007B46EB"/>
    <w:rsid w:val="007B4B30"/>
    <w:rsid w:val="007B5162"/>
    <w:rsid w:val="007B562A"/>
    <w:rsid w:val="007B5675"/>
    <w:rsid w:val="007B5A56"/>
    <w:rsid w:val="007B6898"/>
    <w:rsid w:val="007B73AA"/>
    <w:rsid w:val="007B7413"/>
    <w:rsid w:val="007B7B4E"/>
    <w:rsid w:val="007C012E"/>
    <w:rsid w:val="007C016E"/>
    <w:rsid w:val="007C0651"/>
    <w:rsid w:val="007C070C"/>
    <w:rsid w:val="007C17C0"/>
    <w:rsid w:val="007C1B1B"/>
    <w:rsid w:val="007C1C95"/>
    <w:rsid w:val="007C1E61"/>
    <w:rsid w:val="007C241A"/>
    <w:rsid w:val="007C2A46"/>
    <w:rsid w:val="007C2AC4"/>
    <w:rsid w:val="007C3A60"/>
    <w:rsid w:val="007C4099"/>
    <w:rsid w:val="007C427A"/>
    <w:rsid w:val="007C4F47"/>
    <w:rsid w:val="007C6119"/>
    <w:rsid w:val="007C64F2"/>
    <w:rsid w:val="007C6707"/>
    <w:rsid w:val="007C673A"/>
    <w:rsid w:val="007D0E1F"/>
    <w:rsid w:val="007D104F"/>
    <w:rsid w:val="007D1367"/>
    <w:rsid w:val="007D225D"/>
    <w:rsid w:val="007D2413"/>
    <w:rsid w:val="007D2799"/>
    <w:rsid w:val="007D2DE0"/>
    <w:rsid w:val="007D308A"/>
    <w:rsid w:val="007D34AE"/>
    <w:rsid w:val="007D3963"/>
    <w:rsid w:val="007D4C6B"/>
    <w:rsid w:val="007D542E"/>
    <w:rsid w:val="007D5572"/>
    <w:rsid w:val="007D630A"/>
    <w:rsid w:val="007D6838"/>
    <w:rsid w:val="007D6E56"/>
    <w:rsid w:val="007D7672"/>
    <w:rsid w:val="007D78EF"/>
    <w:rsid w:val="007D7DCA"/>
    <w:rsid w:val="007D7EE2"/>
    <w:rsid w:val="007E0896"/>
    <w:rsid w:val="007E0D91"/>
    <w:rsid w:val="007E0E55"/>
    <w:rsid w:val="007E0EEB"/>
    <w:rsid w:val="007E1011"/>
    <w:rsid w:val="007E112D"/>
    <w:rsid w:val="007E1279"/>
    <w:rsid w:val="007E14FB"/>
    <w:rsid w:val="007E1599"/>
    <w:rsid w:val="007E1A7E"/>
    <w:rsid w:val="007E283F"/>
    <w:rsid w:val="007E2FB5"/>
    <w:rsid w:val="007E3CD8"/>
    <w:rsid w:val="007E4525"/>
    <w:rsid w:val="007E46D5"/>
    <w:rsid w:val="007E4831"/>
    <w:rsid w:val="007E4AE0"/>
    <w:rsid w:val="007E4EF3"/>
    <w:rsid w:val="007E55D8"/>
    <w:rsid w:val="007E5A09"/>
    <w:rsid w:val="007E60AE"/>
    <w:rsid w:val="007E764C"/>
    <w:rsid w:val="007E788B"/>
    <w:rsid w:val="007E7E9B"/>
    <w:rsid w:val="007F01BF"/>
    <w:rsid w:val="007F052E"/>
    <w:rsid w:val="007F0539"/>
    <w:rsid w:val="007F065C"/>
    <w:rsid w:val="007F08C1"/>
    <w:rsid w:val="007F0A10"/>
    <w:rsid w:val="007F179F"/>
    <w:rsid w:val="007F1F1D"/>
    <w:rsid w:val="007F2F01"/>
    <w:rsid w:val="007F3416"/>
    <w:rsid w:val="007F4376"/>
    <w:rsid w:val="007F43BA"/>
    <w:rsid w:val="007F50D0"/>
    <w:rsid w:val="007F64D6"/>
    <w:rsid w:val="007F7985"/>
    <w:rsid w:val="007F7B58"/>
    <w:rsid w:val="0080015F"/>
    <w:rsid w:val="008001C4"/>
    <w:rsid w:val="00800525"/>
    <w:rsid w:val="008006AD"/>
    <w:rsid w:val="0080089C"/>
    <w:rsid w:val="00800F06"/>
    <w:rsid w:val="00802188"/>
    <w:rsid w:val="008022D9"/>
    <w:rsid w:val="00802E27"/>
    <w:rsid w:val="00803696"/>
    <w:rsid w:val="00803B72"/>
    <w:rsid w:val="008048F0"/>
    <w:rsid w:val="00804B48"/>
    <w:rsid w:val="00804D32"/>
    <w:rsid w:val="00804E25"/>
    <w:rsid w:val="0080575F"/>
    <w:rsid w:val="00805EE3"/>
    <w:rsid w:val="008060A8"/>
    <w:rsid w:val="008061E3"/>
    <w:rsid w:val="008063A9"/>
    <w:rsid w:val="00806645"/>
    <w:rsid w:val="00806A85"/>
    <w:rsid w:val="008075B4"/>
    <w:rsid w:val="0080794D"/>
    <w:rsid w:val="00807B94"/>
    <w:rsid w:val="00810262"/>
    <w:rsid w:val="00810474"/>
    <w:rsid w:val="008106EB"/>
    <w:rsid w:val="0081178D"/>
    <w:rsid w:val="00811928"/>
    <w:rsid w:val="0081193F"/>
    <w:rsid w:val="00811A47"/>
    <w:rsid w:val="00812223"/>
    <w:rsid w:val="0081377C"/>
    <w:rsid w:val="00813B44"/>
    <w:rsid w:val="00813B68"/>
    <w:rsid w:val="0081428A"/>
    <w:rsid w:val="008149D6"/>
    <w:rsid w:val="00814BC0"/>
    <w:rsid w:val="00814C39"/>
    <w:rsid w:val="00816135"/>
    <w:rsid w:val="0081637A"/>
    <w:rsid w:val="00817AA3"/>
    <w:rsid w:val="00820296"/>
    <w:rsid w:val="0082036D"/>
    <w:rsid w:val="00821239"/>
    <w:rsid w:val="0082187E"/>
    <w:rsid w:val="008219E1"/>
    <w:rsid w:val="00822B4B"/>
    <w:rsid w:val="00822E47"/>
    <w:rsid w:val="00822F05"/>
    <w:rsid w:val="0082319A"/>
    <w:rsid w:val="0082438C"/>
    <w:rsid w:val="0082480E"/>
    <w:rsid w:val="008250D3"/>
    <w:rsid w:val="00825EE7"/>
    <w:rsid w:val="00826186"/>
    <w:rsid w:val="00826361"/>
    <w:rsid w:val="00826BEC"/>
    <w:rsid w:val="00827527"/>
    <w:rsid w:val="008277B6"/>
    <w:rsid w:val="00827DCB"/>
    <w:rsid w:val="00830A86"/>
    <w:rsid w:val="00830ECF"/>
    <w:rsid w:val="008311E5"/>
    <w:rsid w:val="008312BB"/>
    <w:rsid w:val="008313AD"/>
    <w:rsid w:val="00831425"/>
    <w:rsid w:val="00831F33"/>
    <w:rsid w:val="00832262"/>
    <w:rsid w:val="008325B7"/>
    <w:rsid w:val="00832C14"/>
    <w:rsid w:val="00832EF5"/>
    <w:rsid w:val="0083402A"/>
    <w:rsid w:val="00834F8C"/>
    <w:rsid w:val="0083638D"/>
    <w:rsid w:val="00837934"/>
    <w:rsid w:val="0083795B"/>
    <w:rsid w:val="00837E97"/>
    <w:rsid w:val="00840D4D"/>
    <w:rsid w:val="00840DC2"/>
    <w:rsid w:val="0084125C"/>
    <w:rsid w:val="00841454"/>
    <w:rsid w:val="00841B22"/>
    <w:rsid w:val="00841C39"/>
    <w:rsid w:val="00841F3B"/>
    <w:rsid w:val="0084211B"/>
    <w:rsid w:val="00844A48"/>
    <w:rsid w:val="00844CC8"/>
    <w:rsid w:val="008452D1"/>
    <w:rsid w:val="008458B2"/>
    <w:rsid w:val="008459DD"/>
    <w:rsid w:val="00845F6C"/>
    <w:rsid w:val="00846B49"/>
    <w:rsid w:val="00846B84"/>
    <w:rsid w:val="00846F46"/>
    <w:rsid w:val="0084743F"/>
    <w:rsid w:val="0084762F"/>
    <w:rsid w:val="008476FE"/>
    <w:rsid w:val="0084791F"/>
    <w:rsid w:val="0084798C"/>
    <w:rsid w:val="00847DCF"/>
    <w:rsid w:val="00847F94"/>
    <w:rsid w:val="008508D7"/>
    <w:rsid w:val="00850B16"/>
    <w:rsid w:val="00852284"/>
    <w:rsid w:val="008530BE"/>
    <w:rsid w:val="00853401"/>
    <w:rsid w:val="008539DC"/>
    <w:rsid w:val="00853FBD"/>
    <w:rsid w:val="0085467C"/>
    <w:rsid w:val="00854916"/>
    <w:rsid w:val="00854D7C"/>
    <w:rsid w:val="008554B1"/>
    <w:rsid w:val="00855C1D"/>
    <w:rsid w:val="00855F32"/>
    <w:rsid w:val="0085667C"/>
    <w:rsid w:val="008569BA"/>
    <w:rsid w:val="00856B56"/>
    <w:rsid w:val="008570F5"/>
    <w:rsid w:val="0085712F"/>
    <w:rsid w:val="00857325"/>
    <w:rsid w:val="0085741F"/>
    <w:rsid w:val="0085787D"/>
    <w:rsid w:val="00857B60"/>
    <w:rsid w:val="00857C68"/>
    <w:rsid w:val="00857CF7"/>
    <w:rsid w:val="00857D77"/>
    <w:rsid w:val="008608B0"/>
    <w:rsid w:val="00860986"/>
    <w:rsid w:val="00860F33"/>
    <w:rsid w:val="00861547"/>
    <w:rsid w:val="00861701"/>
    <w:rsid w:val="00861A61"/>
    <w:rsid w:val="00861EBE"/>
    <w:rsid w:val="00862055"/>
    <w:rsid w:val="00862503"/>
    <w:rsid w:val="00862867"/>
    <w:rsid w:val="008630B5"/>
    <w:rsid w:val="0086310A"/>
    <w:rsid w:val="008635E6"/>
    <w:rsid w:val="00863A2D"/>
    <w:rsid w:val="0086439F"/>
    <w:rsid w:val="00864996"/>
    <w:rsid w:val="00865511"/>
    <w:rsid w:val="008655D2"/>
    <w:rsid w:val="008655EB"/>
    <w:rsid w:val="00865838"/>
    <w:rsid w:val="0086720B"/>
    <w:rsid w:val="00867384"/>
    <w:rsid w:val="0086792D"/>
    <w:rsid w:val="0087008F"/>
    <w:rsid w:val="0087016A"/>
    <w:rsid w:val="008710F5"/>
    <w:rsid w:val="008716FE"/>
    <w:rsid w:val="0087256C"/>
    <w:rsid w:val="008728C8"/>
    <w:rsid w:val="00872AA7"/>
    <w:rsid w:val="00872E5B"/>
    <w:rsid w:val="00873215"/>
    <w:rsid w:val="0087357E"/>
    <w:rsid w:val="0087366D"/>
    <w:rsid w:val="00873D58"/>
    <w:rsid w:val="0087415B"/>
    <w:rsid w:val="00874C38"/>
    <w:rsid w:val="00874E1F"/>
    <w:rsid w:val="00874E78"/>
    <w:rsid w:val="008753DA"/>
    <w:rsid w:val="00875F03"/>
    <w:rsid w:val="00876CE0"/>
    <w:rsid w:val="00876FB5"/>
    <w:rsid w:val="008770D7"/>
    <w:rsid w:val="00877F84"/>
    <w:rsid w:val="008800DA"/>
    <w:rsid w:val="00880C66"/>
    <w:rsid w:val="00880DFE"/>
    <w:rsid w:val="00880FE6"/>
    <w:rsid w:val="008815C0"/>
    <w:rsid w:val="008817C7"/>
    <w:rsid w:val="00881954"/>
    <w:rsid w:val="00881B11"/>
    <w:rsid w:val="00881EA9"/>
    <w:rsid w:val="00882495"/>
    <w:rsid w:val="0088277F"/>
    <w:rsid w:val="008829F9"/>
    <w:rsid w:val="00882F05"/>
    <w:rsid w:val="0088316D"/>
    <w:rsid w:val="00883390"/>
    <w:rsid w:val="008833BD"/>
    <w:rsid w:val="008840D6"/>
    <w:rsid w:val="00885A96"/>
    <w:rsid w:val="00885C68"/>
    <w:rsid w:val="00885F9D"/>
    <w:rsid w:val="00886866"/>
    <w:rsid w:val="0088724A"/>
    <w:rsid w:val="00887804"/>
    <w:rsid w:val="00887AAA"/>
    <w:rsid w:val="00887DE1"/>
    <w:rsid w:val="00890ED8"/>
    <w:rsid w:val="00890F82"/>
    <w:rsid w:val="00891665"/>
    <w:rsid w:val="00891678"/>
    <w:rsid w:val="008917EF"/>
    <w:rsid w:val="0089236B"/>
    <w:rsid w:val="00892878"/>
    <w:rsid w:val="00892B1F"/>
    <w:rsid w:val="00892C18"/>
    <w:rsid w:val="00893850"/>
    <w:rsid w:val="00894541"/>
    <w:rsid w:val="00894765"/>
    <w:rsid w:val="00894D50"/>
    <w:rsid w:val="008954B4"/>
    <w:rsid w:val="008956F6"/>
    <w:rsid w:val="008958B8"/>
    <w:rsid w:val="00895A0A"/>
    <w:rsid w:val="00895DBC"/>
    <w:rsid w:val="00895F66"/>
    <w:rsid w:val="008961B5"/>
    <w:rsid w:val="00896287"/>
    <w:rsid w:val="008962A6"/>
    <w:rsid w:val="008974B9"/>
    <w:rsid w:val="008976E6"/>
    <w:rsid w:val="00897F1E"/>
    <w:rsid w:val="008A02CB"/>
    <w:rsid w:val="008A05D4"/>
    <w:rsid w:val="008A08C8"/>
    <w:rsid w:val="008A0DFD"/>
    <w:rsid w:val="008A0ED3"/>
    <w:rsid w:val="008A0F99"/>
    <w:rsid w:val="008A16D7"/>
    <w:rsid w:val="008A1FBA"/>
    <w:rsid w:val="008A2355"/>
    <w:rsid w:val="008A2EF8"/>
    <w:rsid w:val="008A322D"/>
    <w:rsid w:val="008A3A18"/>
    <w:rsid w:val="008A3A66"/>
    <w:rsid w:val="008A3C49"/>
    <w:rsid w:val="008A3E9D"/>
    <w:rsid w:val="008A497F"/>
    <w:rsid w:val="008A5095"/>
    <w:rsid w:val="008A5176"/>
    <w:rsid w:val="008A523B"/>
    <w:rsid w:val="008A52BE"/>
    <w:rsid w:val="008A5901"/>
    <w:rsid w:val="008A6005"/>
    <w:rsid w:val="008A70B3"/>
    <w:rsid w:val="008A7636"/>
    <w:rsid w:val="008A7740"/>
    <w:rsid w:val="008B0388"/>
    <w:rsid w:val="008B0933"/>
    <w:rsid w:val="008B0BD1"/>
    <w:rsid w:val="008B2553"/>
    <w:rsid w:val="008B29FB"/>
    <w:rsid w:val="008B3756"/>
    <w:rsid w:val="008B38D8"/>
    <w:rsid w:val="008B3C9C"/>
    <w:rsid w:val="008B3D26"/>
    <w:rsid w:val="008B4132"/>
    <w:rsid w:val="008B47B8"/>
    <w:rsid w:val="008B4BCD"/>
    <w:rsid w:val="008B56A6"/>
    <w:rsid w:val="008B6588"/>
    <w:rsid w:val="008B677B"/>
    <w:rsid w:val="008B6A89"/>
    <w:rsid w:val="008B6FD8"/>
    <w:rsid w:val="008B7120"/>
    <w:rsid w:val="008B74BF"/>
    <w:rsid w:val="008B7BED"/>
    <w:rsid w:val="008C03D3"/>
    <w:rsid w:val="008C0738"/>
    <w:rsid w:val="008C0C4E"/>
    <w:rsid w:val="008C0FF5"/>
    <w:rsid w:val="008C11C1"/>
    <w:rsid w:val="008C16FA"/>
    <w:rsid w:val="008C259E"/>
    <w:rsid w:val="008C289A"/>
    <w:rsid w:val="008C317E"/>
    <w:rsid w:val="008C32DE"/>
    <w:rsid w:val="008C3C45"/>
    <w:rsid w:val="008C4250"/>
    <w:rsid w:val="008C454A"/>
    <w:rsid w:val="008C487B"/>
    <w:rsid w:val="008C4ABA"/>
    <w:rsid w:val="008C579E"/>
    <w:rsid w:val="008C6D30"/>
    <w:rsid w:val="008D06E4"/>
    <w:rsid w:val="008D0726"/>
    <w:rsid w:val="008D083F"/>
    <w:rsid w:val="008D09FF"/>
    <w:rsid w:val="008D0A9A"/>
    <w:rsid w:val="008D0DC1"/>
    <w:rsid w:val="008D1D87"/>
    <w:rsid w:val="008D233C"/>
    <w:rsid w:val="008D28E0"/>
    <w:rsid w:val="008D2A9C"/>
    <w:rsid w:val="008D2B16"/>
    <w:rsid w:val="008D38E3"/>
    <w:rsid w:val="008D3980"/>
    <w:rsid w:val="008D3DB0"/>
    <w:rsid w:val="008D4104"/>
    <w:rsid w:val="008D5873"/>
    <w:rsid w:val="008D5E12"/>
    <w:rsid w:val="008D5ED4"/>
    <w:rsid w:val="008D66B0"/>
    <w:rsid w:val="008D6831"/>
    <w:rsid w:val="008D6A1E"/>
    <w:rsid w:val="008D6EB8"/>
    <w:rsid w:val="008D741C"/>
    <w:rsid w:val="008D7DA6"/>
    <w:rsid w:val="008D7EF2"/>
    <w:rsid w:val="008E05F1"/>
    <w:rsid w:val="008E087E"/>
    <w:rsid w:val="008E1015"/>
    <w:rsid w:val="008E10DB"/>
    <w:rsid w:val="008E16FF"/>
    <w:rsid w:val="008E20EA"/>
    <w:rsid w:val="008E22D0"/>
    <w:rsid w:val="008E3658"/>
    <w:rsid w:val="008E39B1"/>
    <w:rsid w:val="008E3F62"/>
    <w:rsid w:val="008E4661"/>
    <w:rsid w:val="008E47D1"/>
    <w:rsid w:val="008E48C7"/>
    <w:rsid w:val="008E5780"/>
    <w:rsid w:val="008E5A5E"/>
    <w:rsid w:val="008E658E"/>
    <w:rsid w:val="008E6967"/>
    <w:rsid w:val="008E70D1"/>
    <w:rsid w:val="008E7DE3"/>
    <w:rsid w:val="008F0149"/>
    <w:rsid w:val="008F041B"/>
    <w:rsid w:val="008F0784"/>
    <w:rsid w:val="008F08E6"/>
    <w:rsid w:val="008F0A58"/>
    <w:rsid w:val="008F1064"/>
    <w:rsid w:val="008F10A5"/>
    <w:rsid w:val="008F289D"/>
    <w:rsid w:val="008F2B8A"/>
    <w:rsid w:val="008F32BA"/>
    <w:rsid w:val="008F3316"/>
    <w:rsid w:val="008F3BC9"/>
    <w:rsid w:val="008F3C16"/>
    <w:rsid w:val="008F4735"/>
    <w:rsid w:val="008F5335"/>
    <w:rsid w:val="008F57AA"/>
    <w:rsid w:val="008F6205"/>
    <w:rsid w:val="008F637F"/>
    <w:rsid w:val="008F65F8"/>
    <w:rsid w:val="008F6697"/>
    <w:rsid w:val="008F6787"/>
    <w:rsid w:val="008F69C4"/>
    <w:rsid w:val="008F6D59"/>
    <w:rsid w:val="008F723E"/>
    <w:rsid w:val="008F7441"/>
    <w:rsid w:val="008F766E"/>
    <w:rsid w:val="008F7796"/>
    <w:rsid w:val="008F79B0"/>
    <w:rsid w:val="008F7F25"/>
    <w:rsid w:val="0090080F"/>
    <w:rsid w:val="009008A3"/>
    <w:rsid w:val="00900AB2"/>
    <w:rsid w:val="00901537"/>
    <w:rsid w:val="00901907"/>
    <w:rsid w:val="00901992"/>
    <w:rsid w:val="00901D63"/>
    <w:rsid w:val="00901E9E"/>
    <w:rsid w:val="00901FEE"/>
    <w:rsid w:val="00902599"/>
    <w:rsid w:val="009025EA"/>
    <w:rsid w:val="00902BD9"/>
    <w:rsid w:val="009032C9"/>
    <w:rsid w:val="0090373A"/>
    <w:rsid w:val="00903809"/>
    <w:rsid w:val="00904054"/>
    <w:rsid w:val="009040A5"/>
    <w:rsid w:val="00904529"/>
    <w:rsid w:val="00904824"/>
    <w:rsid w:val="00905248"/>
    <w:rsid w:val="00905BD8"/>
    <w:rsid w:val="009063B1"/>
    <w:rsid w:val="00906935"/>
    <w:rsid w:val="00906B4F"/>
    <w:rsid w:val="009104E6"/>
    <w:rsid w:val="0091050F"/>
    <w:rsid w:val="00910AA2"/>
    <w:rsid w:val="00910B17"/>
    <w:rsid w:val="00910C0C"/>
    <w:rsid w:val="00912210"/>
    <w:rsid w:val="009135F4"/>
    <w:rsid w:val="00913780"/>
    <w:rsid w:val="00913788"/>
    <w:rsid w:val="00913801"/>
    <w:rsid w:val="00913A2E"/>
    <w:rsid w:val="00913B3A"/>
    <w:rsid w:val="00913C7B"/>
    <w:rsid w:val="00914223"/>
    <w:rsid w:val="009142F4"/>
    <w:rsid w:val="00914523"/>
    <w:rsid w:val="00914648"/>
    <w:rsid w:val="0091502B"/>
    <w:rsid w:val="0091540C"/>
    <w:rsid w:val="0091660F"/>
    <w:rsid w:val="009169BC"/>
    <w:rsid w:val="0091718C"/>
    <w:rsid w:val="0091731F"/>
    <w:rsid w:val="00917A77"/>
    <w:rsid w:val="00917E39"/>
    <w:rsid w:val="009200A7"/>
    <w:rsid w:val="009205B4"/>
    <w:rsid w:val="009208F2"/>
    <w:rsid w:val="00920D1B"/>
    <w:rsid w:val="00920F1F"/>
    <w:rsid w:val="0092113F"/>
    <w:rsid w:val="00921840"/>
    <w:rsid w:val="0092193B"/>
    <w:rsid w:val="00922FDC"/>
    <w:rsid w:val="0092310B"/>
    <w:rsid w:val="0092352D"/>
    <w:rsid w:val="0092437F"/>
    <w:rsid w:val="0092556E"/>
    <w:rsid w:val="00925915"/>
    <w:rsid w:val="00925C08"/>
    <w:rsid w:val="00925D9B"/>
    <w:rsid w:val="00925E05"/>
    <w:rsid w:val="0092601C"/>
    <w:rsid w:val="0092629A"/>
    <w:rsid w:val="00926B77"/>
    <w:rsid w:val="00926FB2"/>
    <w:rsid w:val="0092771E"/>
    <w:rsid w:val="00927973"/>
    <w:rsid w:val="00927B80"/>
    <w:rsid w:val="00930D93"/>
    <w:rsid w:val="00931352"/>
    <w:rsid w:val="00931534"/>
    <w:rsid w:val="0093155A"/>
    <w:rsid w:val="0093231A"/>
    <w:rsid w:val="0093236A"/>
    <w:rsid w:val="00934045"/>
    <w:rsid w:val="009340E0"/>
    <w:rsid w:val="009344E8"/>
    <w:rsid w:val="00934D60"/>
    <w:rsid w:val="00935201"/>
    <w:rsid w:val="009356B2"/>
    <w:rsid w:val="009358F5"/>
    <w:rsid w:val="00935A19"/>
    <w:rsid w:val="00937848"/>
    <w:rsid w:val="009404F6"/>
    <w:rsid w:val="00940C77"/>
    <w:rsid w:val="00940C7E"/>
    <w:rsid w:val="0094111E"/>
    <w:rsid w:val="009416EA"/>
    <w:rsid w:val="009420B1"/>
    <w:rsid w:val="00942722"/>
    <w:rsid w:val="00942AA5"/>
    <w:rsid w:val="00942B88"/>
    <w:rsid w:val="0094305E"/>
    <w:rsid w:val="00943AC5"/>
    <w:rsid w:val="00943AFF"/>
    <w:rsid w:val="009441AD"/>
    <w:rsid w:val="009442C5"/>
    <w:rsid w:val="00945572"/>
    <w:rsid w:val="009457DA"/>
    <w:rsid w:val="00945A5C"/>
    <w:rsid w:val="00945B89"/>
    <w:rsid w:val="00945C3C"/>
    <w:rsid w:val="0094607B"/>
    <w:rsid w:val="009460D8"/>
    <w:rsid w:val="00946CD5"/>
    <w:rsid w:val="00946E74"/>
    <w:rsid w:val="00946EE9"/>
    <w:rsid w:val="009475E6"/>
    <w:rsid w:val="0094777A"/>
    <w:rsid w:val="00947A1F"/>
    <w:rsid w:val="009503BE"/>
    <w:rsid w:val="00950676"/>
    <w:rsid w:val="00950A6C"/>
    <w:rsid w:val="00951009"/>
    <w:rsid w:val="00951308"/>
    <w:rsid w:val="00952A93"/>
    <w:rsid w:val="00952A98"/>
    <w:rsid w:val="00952B65"/>
    <w:rsid w:val="009531B1"/>
    <w:rsid w:val="009535BA"/>
    <w:rsid w:val="0095534F"/>
    <w:rsid w:val="0095547A"/>
    <w:rsid w:val="00955739"/>
    <w:rsid w:val="00955D61"/>
    <w:rsid w:val="00956222"/>
    <w:rsid w:val="00956463"/>
    <w:rsid w:val="00956E7B"/>
    <w:rsid w:val="009574C4"/>
    <w:rsid w:val="0095796F"/>
    <w:rsid w:val="00960A6B"/>
    <w:rsid w:val="009615AB"/>
    <w:rsid w:val="009616E5"/>
    <w:rsid w:val="00961D9C"/>
    <w:rsid w:val="00962E35"/>
    <w:rsid w:val="00963B0B"/>
    <w:rsid w:val="009643EB"/>
    <w:rsid w:val="009660E3"/>
    <w:rsid w:val="0096645D"/>
    <w:rsid w:val="009668D6"/>
    <w:rsid w:val="009676A4"/>
    <w:rsid w:val="00967773"/>
    <w:rsid w:val="00967B80"/>
    <w:rsid w:val="0097074B"/>
    <w:rsid w:val="0097164D"/>
    <w:rsid w:val="00971688"/>
    <w:rsid w:val="00972082"/>
    <w:rsid w:val="00972AB7"/>
    <w:rsid w:val="00972F8D"/>
    <w:rsid w:val="009730B3"/>
    <w:rsid w:val="00973229"/>
    <w:rsid w:val="00973414"/>
    <w:rsid w:val="009738E5"/>
    <w:rsid w:val="00973E25"/>
    <w:rsid w:val="00973FE7"/>
    <w:rsid w:val="00974101"/>
    <w:rsid w:val="009741F1"/>
    <w:rsid w:val="00974723"/>
    <w:rsid w:val="009748F6"/>
    <w:rsid w:val="00974B4F"/>
    <w:rsid w:val="0097554D"/>
    <w:rsid w:val="00976011"/>
    <w:rsid w:val="00976432"/>
    <w:rsid w:val="00976E3B"/>
    <w:rsid w:val="009772DB"/>
    <w:rsid w:val="00977A29"/>
    <w:rsid w:val="00977C4E"/>
    <w:rsid w:val="00977CCF"/>
    <w:rsid w:val="009809E5"/>
    <w:rsid w:val="00980BD0"/>
    <w:rsid w:val="00981A96"/>
    <w:rsid w:val="00981EAA"/>
    <w:rsid w:val="00982055"/>
    <w:rsid w:val="009828B7"/>
    <w:rsid w:val="00982982"/>
    <w:rsid w:val="009837C7"/>
    <w:rsid w:val="0098387D"/>
    <w:rsid w:val="00984AEA"/>
    <w:rsid w:val="00985699"/>
    <w:rsid w:val="009868F3"/>
    <w:rsid w:val="00987B61"/>
    <w:rsid w:val="009900D3"/>
    <w:rsid w:val="00990DAA"/>
    <w:rsid w:val="00990F2F"/>
    <w:rsid w:val="00990FC7"/>
    <w:rsid w:val="0099119A"/>
    <w:rsid w:val="00991407"/>
    <w:rsid w:val="009914B5"/>
    <w:rsid w:val="00991616"/>
    <w:rsid w:val="00991D49"/>
    <w:rsid w:val="00992850"/>
    <w:rsid w:val="0099292E"/>
    <w:rsid w:val="00992AAA"/>
    <w:rsid w:val="00992FE8"/>
    <w:rsid w:val="009930F7"/>
    <w:rsid w:val="0099391F"/>
    <w:rsid w:val="00993CBB"/>
    <w:rsid w:val="00993F5D"/>
    <w:rsid w:val="00994114"/>
    <w:rsid w:val="00994193"/>
    <w:rsid w:val="0099424F"/>
    <w:rsid w:val="0099489C"/>
    <w:rsid w:val="0099497A"/>
    <w:rsid w:val="00994F84"/>
    <w:rsid w:val="009952C5"/>
    <w:rsid w:val="00995668"/>
    <w:rsid w:val="00995BD0"/>
    <w:rsid w:val="00995F46"/>
    <w:rsid w:val="009962AF"/>
    <w:rsid w:val="00996422"/>
    <w:rsid w:val="0099719D"/>
    <w:rsid w:val="00997327"/>
    <w:rsid w:val="00997454"/>
    <w:rsid w:val="009976A8"/>
    <w:rsid w:val="00997708"/>
    <w:rsid w:val="009A0BBD"/>
    <w:rsid w:val="009A101C"/>
    <w:rsid w:val="009A115B"/>
    <w:rsid w:val="009A1885"/>
    <w:rsid w:val="009A25A3"/>
    <w:rsid w:val="009A25C6"/>
    <w:rsid w:val="009A2C18"/>
    <w:rsid w:val="009A30D8"/>
    <w:rsid w:val="009A3535"/>
    <w:rsid w:val="009A3751"/>
    <w:rsid w:val="009A3BBD"/>
    <w:rsid w:val="009A400D"/>
    <w:rsid w:val="009A452C"/>
    <w:rsid w:val="009A4CAC"/>
    <w:rsid w:val="009A5325"/>
    <w:rsid w:val="009A557D"/>
    <w:rsid w:val="009A56F8"/>
    <w:rsid w:val="009A6A60"/>
    <w:rsid w:val="009A6E05"/>
    <w:rsid w:val="009A7A88"/>
    <w:rsid w:val="009A7BE6"/>
    <w:rsid w:val="009A7D51"/>
    <w:rsid w:val="009A7D7D"/>
    <w:rsid w:val="009A7DC5"/>
    <w:rsid w:val="009B0A78"/>
    <w:rsid w:val="009B0AA8"/>
    <w:rsid w:val="009B1120"/>
    <w:rsid w:val="009B2E72"/>
    <w:rsid w:val="009B2F04"/>
    <w:rsid w:val="009B2F50"/>
    <w:rsid w:val="009B3901"/>
    <w:rsid w:val="009B410F"/>
    <w:rsid w:val="009B422F"/>
    <w:rsid w:val="009B463E"/>
    <w:rsid w:val="009B4CB6"/>
    <w:rsid w:val="009B4D94"/>
    <w:rsid w:val="009B523A"/>
    <w:rsid w:val="009B5399"/>
    <w:rsid w:val="009B59A6"/>
    <w:rsid w:val="009B62A4"/>
    <w:rsid w:val="009B6C72"/>
    <w:rsid w:val="009B6EC2"/>
    <w:rsid w:val="009B70C9"/>
    <w:rsid w:val="009B7CA8"/>
    <w:rsid w:val="009C0073"/>
    <w:rsid w:val="009C0920"/>
    <w:rsid w:val="009C0947"/>
    <w:rsid w:val="009C0DD1"/>
    <w:rsid w:val="009C2347"/>
    <w:rsid w:val="009C25D9"/>
    <w:rsid w:val="009C2938"/>
    <w:rsid w:val="009C2B48"/>
    <w:rsid w:val="009C2B49"/>
    <w:rsid w:val="009C399D"/>
    <w:rsid w:val="009C4EFA"/>
    <w:rsid w:val="009C61DC"/>
    <w:rsid w:val="009C61F9"/>
    <w:rsid w:val="009C6769"/>
    <w:rsid w:val="009C6DA8"/>
    <w:rsid w:val="009C79C6"/>
    <w:rsid w:val="009C7CFF"/>
    <w:rsid w:val="009D0342"/>
    <w:rsid w:val="009D03A7"/>
    <w:rsid w:val="009D0682"/>
    <w:rsid w:val="009D0A73"/>
    <w:rsid w:val="009D0F55"/>
    <w:rsid w:val="009D1103"/>
    <w:rsid w:val="009D1AA5"/>
    <w:rsid w:val="009D1AD9"/>
    <w:rsid w:val="009D272D"/>
    <w:rsid w:val="009D2876"/>
    <w:rsid w:val="009D294C"/>
    <w:rsid w:val="009D2FF2"/>
    <w:rsid w:val="009D3C13"/>
    <w:rsid w:val="009D4124"/>
    <w:rsid w:val="009D444D"/>
    <w:rsid w:val="009D5262"/>
    <w:rsid w:val="009D55F3"/>
    <w:rsid w:val="009D56DB"/>
    <w:rsid w:val="009D690A"/>
    <w:rsid w:val="009D6A02"/>
    <w:rsid w:val="009D6D46"/>
    <w:rsid w:val="009D6E8E"/>
    <w:rsid w:val="009D7209"/>
    <w:rsid w:val="009D76AD"/>
    <w:rsid w:val="009D7A05"/>
    <w:rsid w:val="009E04A5"/>
    <w:rsid w:val="009E060A"/>
    <w:rsid w:val="009E0777"/>
    <w:rsid w:val="009E0EB4"/>
    <w:rsid w:val="009E100A"/>
    <w:rsid w:val="009E1B3F"/>
    <w:rsid w:val="009E1DF2"/>
    <w:rsid w:val="009E272F"/>
    <w:rsid w:val="009E30BA"/>
    <w:rsid w:val="009E3B1B"/>
    <w:rsid w:val="009E3E9D"/>
    <w:rsid w:val="009E4C64"/>
    <w:rsid w:val="009E5053"/>
    <w:rsid w:val="009E632B"/>
    <w:rsid w:val="009E6E60"/>
    <w:rsid w:val="009E6FA5"/>
    <w:rsid w:val="009E7D44"/>
    <w:rsid w:val="009F0438"/>
    <w:rsid w:val="009F112E"/>
    <w:rsid w:val="009F19BC"/>
    <w:rsid w:val="009F2771"/>
    <w:rsid w:val="009F2CE4"/>
    <w:rsid w:val="009F2F9C"/>
    <w:rsid w:val="009F30FD"/>
    <w:rsid w:val="009F35B4"/>
    <w:rsid w:val="009F4000"/>
    <w:rsid w:val="009F41C1"/>
    <w:rsid w:val="009F4919"/>
    <w:rsid w:val="009F4BD7"/>
    <w:rsid w:val="009F4C52"/>
    <w:rsid w:val="009F4C5A"/>
    <w:rsid w:val="009F52A7"/>
    <w:rsid w:val="009F52F5"/>
    <w:rsid w:val="009F59A6"/>
    <w:rsid w:val="009F5B0A"/>
    <w:rsid w:val="009F6458"/>
    <w:rsid w:val="009F6DD3"/>
    <w:rsid w:val="009F71E9"/>
    <w:rsid w:val="009F7633"/>
    <w:rsid w:val="009F7928"/>
    <w:rsid w:val="009F7F49"/>
    <w:rsid w:val="00A0067B"/>
    <w:rsid w:val="00A008CB"/>
    <w:rsid w:val="00A00ABC"/>
    <w:rsid w:val="00A00C49"/>
    <w:rsid w:val="00A011D1"/>
    <w:rsid w:val="00A016A0"/>
    <w:rsid w:val="00A01A2B"/>
    <w:rsid w:val="00A01E66"/>
    <w:rsid w:val="00A0212E"/>
    <w:rsid w:val="00A021D2"/>
    <w:rsid w:val="00A0280F"/>
    <w:rsid w:val="00A02DF3"/>
    <w:rsid w:val="00A03096"/>
    <w:rsid w:val="00A03B0E"/>
    <w:rsid w:val="00A03D15"/>
    <w:rsid w:val="00A03DA6"/>
    <w:rsid w:val="00A046D0"/>
    <w:rsid w:val="00A04F48"/>
    <w:rsid w:val="00A05512"/>
    <w:rsid w:val="00A05DD3"/>
    <w:rsid w:val="00A05FEE"/>
    <w:rsid w:val="00A06197"/>
    <w:rsid w:val="00A06285"/>
    <w:rsid w:val="00A06488"/>
    <w:rsid w:val="00A0687A"/>
    <w:rsid w:val="00A06BE3"/>
    <w:rsid w:val="00A07188"/>
    <w:rsid w:val="00A078C7"/>
    <w:rsid w:val="00A07DB4"/>
    <w:rsid w:val="00A07EB4"/>
    <w:rsid w:val="00A10685"/>
    <w:rsid w:val="00A10818"/>
    <w:rsid w:val="00A1085A"/>
    <w:rsid w:val="00A109E5"/>
    <w:rsid w:val="00A11126"/>
    <w:rsid w:val="00A11197"/>
    <w:rsid w:val="00A11326"/>
    <w:rsid w:val="00A1162E"/>
    <w:rsid w:val="00A11D90"/>
    <w:rsid w:val="00A11F6F"/>
    <w:rsid w:val="00A12A3E"/>
    <w:rsid w:val="00A12E79"/>
    <w:rsid w:val="00A12F6E"/>
    <w:rsid w:val="00A141EA"/>
    <w:rsid w:val="00A14532"/>
    <w:rsid w:val="00A14582"/>
    <w:rsid w:val="00A1469D"/>
    <w:rsid w:val="00A147E8"/>
    <w:rsid w:val="00A1516B"/>
    <w:rsid w:val="00A15536"/>
    <w:rsid w:val="00A15B53"/>
    <w:rsid w:val="00A15DA9"/>
    <w:rsid w:val="00A16043"/>
    <w:rsid w:val="00A17E8B"/>
    <w:rsid w:val="00A2004F"/>
    <w:rsid w:val="00A20080"/>
    <w:rsid w:val="00A204F3"/>
    <w:rsid w:val="00A20781"/>
    <w:rsid w:val="00A20879"/>
    <w:rsid w:val="00A210D8"/>
    <w:rsid w:val="00A2158E"/>
    <w:rsid w:val="00A21D92"/>
    <w:rsid w:val="00A21DF0"/>
    <w:rsid w:val="00A22425"/>
    <w:rsid w:val="00A22725"/>
    <w:rsid w:val="00A23080"/>
    <w:rsid w:val="00A231DD"/>
    <w:rsid w:val="00A23538"/>
    <w:rsid w:val="00A2360D"/>
    <w:rsid w:val="00A23820"/>
    <w:rsid w:val="00A23943"/>
    <w:rsid w:val="00A25157"/>
    <w:rsid w:val="00A26107"/>
    <w:rsid w:val="00A26A0E"/>
    <w:rsid w:val="00A26B79"/>
    <w:rsid w:val="00A27A92"/>
    <w:rsid w:val="00A27F41"/>
    <w:rsid w:val="00A3053B"/>
    <w:rsid w:val="00A31CB3"/>
    <w:rsid w:val="00A32078"/>
    <w:rsid w:val="00A321DA"/>
    <w:rsid w:val="00A32399"/>
    <w:rsid w:val="00A323C8"/>
    <w:rsid w:val="00A32991"/>
    <w:rsid w:val="00A32B90"/>
    <w:rsid w:val="00A32E1B"/>
    <w:rsid w:val="00A32EE9"/>
    <w:rsid w:val="00A33944"/>
    <w:rsid w:val="00A3429F"/>
    <w:rsid w:val="00A3494E"/>
    <w:rsid w:val="00A34A1A"/>
    <w:rsid w:val="00A361E6"/>
    <w:rsid w:val="00A369A8"/>
    <w:rsid w:val="00A369E2"/>
    <w:rsid w:val="00A36D15"/>
    <w:rsid w:val="00A36DAB"/>
    <w:rsid w:val="00A3725C"/>
    <w:rsid w:val="00A37284"/>
    <w:rsid w:val="00A37AF1"/>
    <w:rsid w:val="00A402B5"/>
    <w:rsid w:val="00A41009"/>
    <w:rsid w:val="00A41B6A"/>
    <w:rsid w:val="00A42397"/>
    <w:rsid w:val="00A426E4"/>
    <w:rsid w:val="00A429C3"/>
    <w:rsid w:val="00A42A43"/>
    <w:rsid w:val="00A436D2"/>
    <w:rsid w:val="00A43E47"/>
    <w:rsid w:val="00A44986"/>
    <w:rsid w:val="00A44DFA"/>
    <w:rsid w:val="00A44F97"/>
    <w:rsid w:val="00A450BF"/>
    <w:rsid w:val="00A451AE"/>
    <w:rsid w:val="00A4552A"/>
    <w:rsid w:val="00A45645"/>
    <w:rsid w:val="00A46A27"/>
    <w:rsid w:val="00A46F6D"/>
    <w:rsid w:val="00A473A0"/>
    <w:rsid w:val="00A5081B"/>
    <w:rsid w:val="00A508DA"/>
    <w:rsid w:val="00A50972"/>
    <w:rsid w:val="00A509F9"/>
    <w:rsid w:val="00A50F7D"/>
    <w:rsid w:val="00A50F9D"/>
    <w:rsid w:val="00A52344"/>
    <w:rsid w:val="00A536CB"/>
    <w:rsid w:val="00A53E50"/>
    <w:rsid w:val="00A53ED3"/>
    <w:rsid w:val="00A546CD"/>
    <w:rsid w:val="00A54C9A"/>
    <w:rsid w:val="00A553C0"/>
    <w:rsid w:val="00A55B4E"/>
    <w:rsid w:val="00A60743"/>
    <w:rsid w:val="00A60899"/>
    <w:rsid w:val="00A609C8"/>
    <w:rsid w:val="00A6166F"/>
    <w:rsid w:val="00A61B3A"/>
    <w:rsid w:val="00A61EEB"/>
    <w:rsid w:val="00A61F89"/>
    <w:rsid w:val="00A6204A"/>
    <w:rsid w:val="00A62BC3"/>
    <w:rsid w:val="00A633D3"/>
    <w:rsid w:val="00A64479"/>
    <w:rsid w:val="00A64888"/>
    <w:rsid w:val="00A64B06"/>
    <w:rsid w:val="00A654F3"/>
    <w:rsid w:val="00A65A8B"/>
    <w:rsid w:val="00A662C2"/>
    <w:rsid w:val="00A668BB"/>
    <w:rsid w:val="00A66C63"/>
    <w:rsid w:val="00A66C8A"/>
    <w:rsid w:val="00A66CF7"/>
    <w:rsid w:val="00A66D50"/>
    <w:rsid w:val="00A67673"/>
    <w:rsid w:val="00A67E23"/>
    <w:rsid w:val="00A70B6D"/>
    <w:rsid w:val="00A70C43"/>
    <w:rsid w:val="00A70FF3"/>
    <w:rsid w:val="00A71952"/>
    <w:rsid w:val="00A72378"/>
    <w:rsid w:val="00A72CC2"/>
    <w:rsid w:val="00A736B0"/>
    <w:rsid w:val="00A73D0F"/>
    <w:rsid w:val="00A73F96"/>
    <w:rsid w:val="00A74764"/>
    <w:rsid w:val="00A747FD"/>
    <w:rsid w:val="00A74868"/>
    <w:rsid w:val="00A7490C"/>
    <w:rsid w:val="00A75211"/>
    <w:rsid w:val="00A756DD"/>
    <w:rsid w:val="00A76049"/>
    <w:rsid w:val="00A76698"/>
    <w:rsid w:val="00A76A5D"/>
    <w:rsid w:val="00A76AD9"/>
    <w:rsid w:val="00A76C82"/>
    <w:rsid w:val="00A7718F"/>
    <w:rsid w:val="00A77504"/>
    <w:rsid w:val="00A77C89"/>
    <w:rsid w:val="00A8011F"/>
    <w:rsid w:val="00A80230"/>
    <w:rsid w:val="00A8057A"/>
    <w:rsid w:val="00A80705"/>
    <w:rsid w:val="00A811A2"/>
    <w:rsid w:val="00A81340"/>
    <w:rsid w:val="00A81414"/>
    <w:rsid w:val="00A82902"/>
    <w:rsid w:val="00A829C8"/>
    <w:rsid w:val="00A82DF7"/>
    <w:rsid w:val="00A82EA0"/>
    <w:rsid w:val="00A82FC3"/>
    <w:rsid w:val="00A8380C"/>
    <w:rsid w:val="00A83A2E"/>
    <w:rsid w:val="00A83AD3"/>
    <w:rsid w:val="00A83E2E"/>
    <w:rsid w:val="00A84D7A"/>
    <w:rsid w:val="00A850B9"/>
    <w:rsid w:val="00A858B2"/>
    <w:rsid w:val="00A85C67"/>
    <w:rsid w:val="00A8602B"/>
    <w:rsid w:val="00A864F1"/>
    <w:rsid w:val="00A8656C"/>
    <w:rsid w:val="00A86A2E"/>
    <w:rsid w:val="00A86BFD"/>
    <w:rsid w:val="00A87172"/>
    <w:rsid w:val="00A87FC3"/>
    <w:rsid w:val="00A90073"/>
    <w:rsid w:val="00A9012A"/>
    <w:rsid w:val="00A9035C"/>
    <w:rsid w:val="00A91058"/>
    <w:rsid w:val="00A9195C"/>
    <w:rsid w:val="00A91E8E"/>
    <w:rsid w:val="00A923FC"/>
    <w:rsid w:val="00A92CD0"/>
    <w:rsid w:val="00A941B0"/>
    <w:rsid w:val="00A94262"/>
    <w:rsid w:val="00A94662"/>
    <w:rsid w:val="00A9469F"/>
    <w:rsid w:val="00A94CB6"/>
    <w:rsid w:val="00A951B2"/>
    <w:rsid w:val="00A968DF"/>
    <w:rsid w:val="00A96C56"/>
    <w:rsid w:val="00A96D10"/>
    <w:rsid w:val="00A97F1C"/>
    <w:rsid w:val="00AA070C"/>
    <w:rsid w:val="00AA1DF7"/>
    <w:rsid w:val="00AA253B"/>
    <w:rsid w:val="00AA3207"/>
    <w:rsid w:val="00AA34BC"/>
    <w:rsid w:val="00AA3A15"/>
    <w:rsid w:val="00AA3B06"/>
    <w:rsid w:val="00AA3D20"/>
    <w:rsid w:val="00AA40D8"/>
    <w:rsid w:val="00AA4BDE"/>
    <w:rsid w:val="00AA52A1"/>
    <w:rsid w:val="00AA75B1"/>
    <w:rsid w:val="00AA7622"/>
    <w:rsid w:val="00AA7F7E"/>
    <w:rsid w:val="00AB0644"/>
    <w:rsid w:val="00AB072B"/>
    <w:rsid w:val="00AB0A01"/>
    <w:rsid w:val="00AB0A6B"/>
    <w:rsid w:val="00AB0BD5"/>
    <w:rsid w:val="00AB0E97"/>
    <w:rsid w:val="00AB173A"/>
    <w:rsid w:val="00AB176C"/>
    <w:rsid w:val="00AB195E"/>
    <w:rsid w:val="00AB2165"/>
    <w:rsid w:val="00AB26EB"/>
    <w:rsid w:val="00AB2850"/>
    <w:rsid w:val="00AB28F2"/>
    <w:rsid w:val="00AB2D19"/>
    <w:rsid w:val="00AB35D1"/>
    <w:rsid w:val="00AB3A92"/>
    <w:rsid w:val="00AB4006"/>
    <w:rsid w:val="00AB4078"/>
    <w:rsid w:val="00AB4090"/>
    <w:rsid w:val="00AB40F4"/>
    <w:rsid w:val="00AB4430"/>
    <w:rsid w:val="00AB44CD"/>
    <w:rsid w:val="00AB4553"/>
    <w:rsid w:val="00AB45AC"/>
    <w:rsid w:val="00AB4D48"/>
    <w:rsid w:val="00AB4D7C"/>
    <w:rsid w:val="00AB4FD5"/>
    <w:rsid w:val="00AB5445"/>
    <w:rsid w:val="00AB557E"/>
    <w:rsid w:val="00AB56D1"/>
    <w:rsid w:val="00AB5BB3"/>
    <w:rsid w:val="00AB64B1"/>
    <w:rsid w:val="00AB663A"/>
    <w:rsid w:val="00AB6D2F"/>
    <w:rsid w:val="00AB709D"/>
    <w:rsid w:val="00AB734D"/>
    <w:rsid w:val="00AB752D"/>
    <w:rsid w:val="00AB7885"/>
    <w:rsid w:val="00AB79A9"/>
    <w:rsid w:val="00AB79E3"/>
    <w:rsid w:val="00AB7D7A"/>
    <w:rsid w:val="00AC013B"/>
    <w:rsid w:val="00AC02D3"/>
    <w:rsid w:val="00AC1393"/>
    <w:rsid w:val="00AC23CA"/>
    <w:rsid w:val="00AC29C0"/>
    <w:rsid w:val="00AC41A5"/>
    <w:rsid w:val="00AC5487"/>
    <w:rsid w:val="00AC56D3"/>
    <w:rsid w:val="00AC5920"/>
    <w:rsid w:val="00AC5CE2"/>
    <w:rsid w:val="00AC6442"/>
    <w:rsid w:val="00AC71CE"/>
    <w:rsid w:val="00AC762F"/>
    <w:rsid w:val="00AC7F37"/>
    <w:rsid w:val="00AD01F3"/>
    <w:rsid w:val="00AD038F"/>
    <w:rsid w:val="00AD0394"/>
    <w:rsid w:val="00AD13AA"/>
    <w:rsid w:val="00AD152B"/>
    <w:rsid w:val="00AD19A3"/>
    <w:rsid w:val="00AD2EBF"/>
    <w:rsid w:val="00AD30B8"/>
    <w:rsid w:val="00AD3198"/>
    <w:rsid w:val="00AD4137"/>
    <w:rsid w:val="00AD45D4"/>
    <w:rsid w:val="00AD46B7"/>
    <w:rsid w:val="00AD55A9"/>
    <w:rsid w:val="00AD5DE6"/>
    <w:rsid w:val="00AD6487"/>
    <w:rsid w:val="00AD6591"/>
    <w:rsid w:val="00AD6A23"/>
    <w:rsid w:val="00AD6A78"/>
    <w:rsid w:val="00AD702F"/>
    <w:rsid w:val="00AD78A9"/>
    <w:rsid w:val="00AE008E"/>
    <w:rsid w:val="00AE0A0D"/>
    <w:rsid w:val="00AE0B77"/>
    <w:rsid w:val="00AE0F7D"/>
    <w:rsid w:val="00AE1D4E"/>
    <w:rsid w:val="00AE2192"/>
    <w:rsid w:val="00AE23FF"/>
    <w:rsid w:val="00AE2B1A"/>
    <w:rsid w:val="00AE2C09"/>
    <w:rsid w:val="00AE3498"/>
    <w:rsid w:val="00AE374C"/>
    <w:rsid w:val="00AE39FB"/>
    <w:rsid w:val="00AE3C21"/>
    <w:rsid w:val="00AE3DF3"/>
    <w:rsid w:val="00AE3FF9"/>
    <w:rsid w:val="00AE40B3"/>
    <w:rsid w:val="00AE5352"/>
    <w:rsid w:val="00AE6251"/>
    <w:rsid w:val="00AE63B8"/>
    <w:rsid w:val="00AE63D5"/>
    <w:rsid w:val="00AE650F"/>
    <w:rsid w:val="00AE6584"/>
    <w:rsid w:val="00AE687E"/>
    <w:rsid w:val="00AE6921"/>
    <w:rsid w:val="00AE7684"/>
    <w:rsid w:val="00AF0025"/>
    <w:rsid w:val="00AF05CC"/>
    <w:rsid w:val="00AF0616"/>
    <w:rsid w:val="00AF176D"/>
    <w:rsid w:val="00AF17AF"/>
    <w:rsid w:val="00AF2513"/>
    <w:rsid w:val="00AF29E4"/>
    <w:rsid w:val="00AF30A7"/>
    <w:rsid w:val="00AF350A"/>
    <w:rsid w:val="00AF4255"/>
    <w:rsid w:val="00AF47C2"/>
    <w:rsid w:val="00AF4F45"/>
    <w:rsid w:val="00AF5605"/>
    <w:rsid w:val="00AF6DF8"/>
    <w:rsid w:val="00AF6FEF"/>
    <w:rsid w:val="00AF7983"/>
    <w:rsid w:val="00AF7B86"/>
    <w:rsid w:val="00AF7FDF"/>
    <w:rsid w:val="00B0043F"/>
    <w:rsid w:val="00B018F4"/>
    <w:rsid w:val="00B02B78"/>
    <w:rsid w:val="00B02BBC"/>
    <w:rsid w:val="00B031E0"/>
    <w:rsid w:val="00B03372"/>
    <w:rsid w:val="00B04227"/>
    <w:rsid w:val="00B042B3"/>
    <w:rsid w:val="00B04E9A"/>
    <w:rsid w:val="00B0545B"/>
    <w:rsid w:val="00B05548"/>
    <w:rsid w:val="00B05DEE"/>
    <w:rsid w:val="00B060DF"/>
    <w:rsid w:val="00B062C8"/>
    <w:rsid w:val="00B0780C"/>
    <w:rsid w:val="00B07AA3"/>
    <w:rsid w:val="00B07D69"/>
    <w:rsid w:val="00B07EE6"/>
    <w:rsid w:val="00B10605"/>
    <w:rsid w:val="00B1067D"/>
    <w:rsid w:val="00B10970"/>
    <w:rsid w:val="00B10D73"/>
    <w:rsid w:val="00B10E60"/>
    <w:rsid w:val="00B10F9F"/>
    <w:rsid w:val="00B112B0"/>
    <w:rsid w:val="00B11EC0"/>
    <w:rsid w:val="00B12172"/>
    <w:rsid w:val="00B12C71"/>
    <w:rsid w:val="00B1305E"/>
    <w:rsid w:val="00B13244"/>
    <w:rsid w:val="00B1338B"/>
    <w:rsid w:val="00B13B9F"/>
    <w:rsid w:val="00B13EE2"/>
    <w:rsid w:val="00B14357"/>
    <w:rsid w:val="00B14639"/>
    <w:rsid w:val="00B14BE2"/>
    <w:rsid w:val="00B14E9C"/>
    <w:rsid w:val="00B1561E"/>
    <w:rsid w:val="00B1562D"/>
    <w:rsid w:val="00B15887"/>
    <w:rsid w:val="00B15A97"/>
    <w:rsid w:val="00B15FBB"/>
    <w:rsid w:val="00B1619A"/>
    <w:rsid w:val="00B1679C"/>
    <w:rsid w:val="00B16A10"/>
    <w:rsid w:val="00B16D25"/>
    <w:rsid w:val="00B16D4F"/>
    <w:rsid w:val="00B16E51"/>
    <w:rsid w:val="00B170CC"/>
    <w:rsid w:val="00B17825"/>
    <w:rsid w:val="00B178C5"/>
    <w:rsid w:val="00B1795E"/>
    <w:rsid w:val="00B17B63"/>
    <w:rsid w:val="00B17EF9"/>
    <w:rsid w:val="00B17F20"/>
    <w:rsid w:val="00B2002D"/>
    <w:rsid w:val="00B207B9"/>
    <w:rsid w:val="00B20A15"/>
    <w:rsid w:val="00B20E53"/>
    <w:rsid w:val="00B21047"/>
    <w:rsid w:val="00B21520"/>
    <w:rsid w:val="00B21A2F"/>
    <w:rsid w:val="00B21D0D"/>
    <w:rsid w:val="00B21EED"/>
    <w:rsid w:val="00B21F0A"/>
    <w:rsid w:val="00B22502"/>
    <w:rsid w:val="00B228B5"/>
    <w:rsid w:val="00B228EE"/>
    <w:rsid w:val="00B235E0"/>
    <w:rsid w:val="00B23660"/>
    <w:rsid w:val="00B2397C"/>
    <w:rsid w:val="00B23EA8"/>
    <w:rsid w:val="00B251F2"/>
    <w:rsid w:val="00B253F1"/>
    <w:rsid w:val="00B2546A"/>
    <w:rsid w:val="00B25486"/>
    <w:rsid w:val="00B25957"/>
    <w:rsid w:val="00B26204"/>
    <w:rsid w:val="00B26793"/>
    <w:rsid w:val="00B267A9"/>
    <w:rsid w:val="00B27152"/>
    <w:rsid w:val="00B27DAF"/>
    <w:rsid w:val="00B27E8C"/>
    <w:rsid w:val="00B3062A"/>
    <w:rsid w:val="00B3129C"/>
    <w:rsid w:val="00B313C2"/>
    <w:rsid w:val="00B31484"/>
    <w:rsid w:val="00B31865"/>
    <w:rsid w:val="00B31AE9"/>
    <w:rsid w:val="00B32830"/>
    <w:rsid w:val="00B33868"/>
    <w:rsid w:val="00B33B9B"/>
    <w:rsid w:val="00B33C96"/>
    <w:rsid w:val="00B34BF2"/>
    <w:rsid w:val="00B34ED7"/>
    <w:rsid w:val="00B353C4"/>
    <w:rsid w:val="00B368BC"/>
    <w:rsid w:val="00B36F80"/>
    <w:rsid w:val="00B37167"/>
    <w:rsid w:val="00B37962"/>
    <w:rsid w:val="00B379B3"/>
    <w:rsid w:val="00B40522"/>
    <w:rsid w:val="00B4150D"/>
    <w:rsid w:val="00B41701"/>
    <w:rsid w:val="00B41803"/>
    <w:rsid w:val="00B42135"/>
    <w:rsid w:val="00B42828"/>
    <w:rsid w:val="00B431ED"/>
    <w:rsid w:val="00B43909"/>
    <w:rsid w:val="00B43F27"/>
    <w:rsid w:val="00B44CA7"/>
    <w:rsid w:val="00B44E65"/>
    <w:rsid w:val="00B4556A"/>
    <w:rsid w:val="00B458AF"/>
    <w:rsid w:val="00B45EAA"/>
    <w:rsid w:val="00B463EF"/>
    <w:rsid w:val="00B4657D"/>
    <w:rsid w:val="00B46829"/>
    <w:rsid w:val="00B47657"/>
    <w:rsid w:val="00B477BB"/>
    <w:rsid w:val="00B47937"/>
    <w:rsid w:val="00B50537"/>
    <w:rsid w:val="00B517D7"/>
    <w:rsid w:val="00B51CB3"/>
    <w:rsid w:val="00B51D50"/>
    <w:rsid w:val="00B525D0"/>
    <w:rsid w:val="00B527D5"/>
    <w:rsid w:val="00B52CF0"/>
    <w:rsid w:val="00B54439"/>
    <w:rsid w:val="00B5445F"/>
    <w:rsid w:val="00B54790"/>
    <w:rsid w:val="00B54FD3"/>
    <w:rsid w:val="00B553B2"/>
    <w:rsid w:val="00B55462"/>
    <w:rsid w:val="00B5561A"/>
    <w:rsid w:val="00B55CB1"/>
    <w:rsid w:val="00B55FE6"/>
    <w:rsid w:val="00B5601A"/>
    <w:rsid w:val="00B5615E"/>
    <w:rsid w:val="00B561CB"/>
    <w:rsid w:val="00B562DC"/>
    <w:rsid w:val="00B56BC4"/>
    <w:rsid w:val="00B56F6A"/>
    <w:rsid w:val="00B57016"/>
    <w:rsid w:val="00B60176"/>
    <w:rsid w:val="00B60533"/>
    <w:rsid w:val="00B60AF8"/>
    <w:rsid w:val="00B6144F"/>
    <w:rsid w:val="00B617B2"/>
    <w:rsid w:val="00B620CB"/>
    <w:rsid w:val="00B6265C"/>
    <w:rsid w:val="00B628AC"/>
    <w:rsid w:val="00B63335"/>
    <w:rsid w:val="00B634D3"/>
    <w:rsid w:val="00B636C1"/>
    <w:rsid w:val="00B63DCC"/>
    <w:rsid w:val="00B641A2"/>
    <w:rsid w:val="00B64E05"/>
    <w:rsid w:val="00B657DF"/>
    <w:rsid w:val="00B658F8"/>
    <w:rsid w:val="00B65A3F"/>
    <w:rsid w:val="00B66069"/>
    <w:rsid w:val="00B669E7"/>
    <w:rsid w:val="00B66AD4"/>
    <w:rsid w:val="00B66B59"/>
    <w:rsid w:val="00B66E5B"/>
    <w:rsid w:val="00B672E0"/>
    <w:rsid w:val="00B67CAC"/>
    <w:rsid w:val="00B67E25"/>
    <w:rsid w:val="00B705C6"/>
    <w:rsid w:val="00B710E3"/>
    <w:rsid w:val="00B7155A"/>
    <w:rsid w:val="00B71CB9"/>
    <w:rsid w:val="00B71F14"/>
    <w:rsid w:val="00B722B9"/>
    <w:rsid w:val="00B7277A"/>
    <w:rsid w:val="00B73076"/>
    <w:rsid w:val="00B7324D"/>
    <w:rsid w:val="00B73951"/>
    <w:rsid w:val="00B74DCB"/>
    <w:rsid w:val="00B75677"/>
    <w:rsid w:val="00B76103"/>
    <w:rsid w:val="00B769D7"/>
    <w:rsid w:val="00B76D85"/>
    <w:rsid w:val="00B76E1C"/>
    <w:rsid w:val="00B76F78"/>
    <w:rsid w:val="00B773CA"/>
    <w:rsid w:val="00B77E31"/>
    <w:rsid w:val="00B80682"/>
    <w:rsid w:val="00B80B46"/>
    <w:rsid w:val="00B80C48"/>
    <w:rsid w:val="00B80EDF"/>
    <w:rsid w:val="00B810B5"/>
    <w:rsid w:val="00B81429"/>
    <w:rsid w:val="00B82617"/>
    <w:rsid w:val="00B826B5"/>
    <w:rsid w:val="00B82B19"/>
    <w:rsid w:val="00B832BA"/>
    <w:rsid w:val="00B8340F"/>
    <w:rsid w:val="00B83562"/>
    <w:rsid w:val="00B84A3F"/>
    <w:rsid w:val="00B84BE1"/>
    <w:rsid w:val="00B85383"/>
    <w:rsid w:val="00B85491"/>
    <w:rsid w:val="00B857A3"/>
    <w:rsid w:val="00B8628C"/>
    <w:rsid w:val="00B86661"/>
    <w:rsid w:val="00B86670"/>
    <w:rsid w:val="00B867CC"/>
    <w:rsid w:val="00B871D6"/>
    <w:rsid w:val="00B90217"/>
    <w:rsid w:val="00B90873"/>
    <w:rsid w:val="00B909CE"/>
    <w:rsid w:val="00B90B6B"/>
    <w:rsid w:val="00B92A8B"/>
    <w:rsid w:val="00B931D4"/>
    <w:rsid w:val="00B933AF"/>
    <w:rsid w:val="00B939A7"/>
    <w:rsid w:val="00B944BE"/>
    <w:rsid w:val="00B948E0"/>
    <w:rsid w:val="00B94DE1"/>
    <w:rsid w:val="00B95527"/>
    <w:rsid w:val="00B95EB1"/>
    <w:rsid w:val="00B96394"/>
    <w:rsid w:val="00B970B1"/>
    <w:rsid w:val="00B97161"/>
    <w:rsid w:val="00B97980"/>
    <w:rsid w:val="00BA02A3"/>
    <w:rsid w:val="00BA0660"/>
    <w:rsid w:val="00BA0EEE"/>
    <w:rsid w:val="00BA0FCF"/>
    <w:rsid w:val="00BA14A6"/>
    <w:rsid w:val="00BA1A09"/>
    <w:rsid w:val="00BA1E85"/>
    <w:rsid w:val="00BA1FB3"/>
    <w:rsid w:val="00BA2256"/>
    <w:rsid w:val="00BA2387"/>
    <w:rsid w:val="00BA27B4"/>
    <w:rsid w:val="00BA2A07"/>
    <w:rsid w:val="00BA2F3D"/>
    <w:rsid w:val="00BA360D"/>
    <w:rsid w:val="00BA3709"/>
    <w:rsid w:val="00BA396C"/>
    <w:rsid w:val="00BA3F36"/>
    <w:rsid w:val="00BA40DF"/>
    <w:rsid w:val="00BA59BA"/>
    <w:rsid w:val="00BA5A1C"/>
    <w:rsid w:val="00BA5D04"/>
    <w:rsid w:val="00BA5F9E"/>
    <w:rsid w:val="00BA6298"/>
    <w:rsid w:val="00BA6E5F"/>
    <w:rsid w:val="00BA7193"/>
    <w:rsid w:val="00BA7435"/>
    <w:rsid w:val="00BA7C7C"/>
    <w:rsid w:val="00BB016D"/>
    <w:rsid w:val="00BB0B58"/>
    <w:rsid w:val="00BB110A"/>
    <w:rsid w:val="00BB13DB"/>
    <w:rsid w:val="00BB17C7"/>
    <w:rsid w:val="00BB2758"/>
    <w:rsid w:val="00BB3ACF"/>
    <w:rsid w:val="00BB3AED"/>
    <w:rsid w:val="00BB3EE1"/>
    <w:rsid w:val="00BB44BF"/>
    <w:rsid w:val="00BB4601"/>
    <w:rsid w:val="00BB489C"/>
    <w:rsid w:val="00BB4F1C"/>
    <w:rsid w:val="00BB5DAD"/>
    <w:rsid w:val="00BB5DB2"/>
    <w:rsid w:val="00BB6571"/>
    <w:rsid w:val="00BB686F"/>
    <w:rsid w:val="00BB6875"/>
    <w:rsid w:val="00BB6E5B"/>
    <w:rsid w:val="00BB6E90"/>
    <w:rsid w:val="00BC02DC"/>
    <w:rsid w:val="00BC0A0D"/>
    <w:rsid w:val="00BC0AF9"/>
    <w:rsid w:val="00BC0D3F"/>
    <w:rsid w:val="00BC0ECA"/>
    <w:rsid w:val="00BC1454"/>
    <w:rsid w:val="00BC166D"/>
    <w:rsid w:val="00BC1677"/>
    <w:rsid w:val="00BC1B66"/>
    <w:rsid w:val="00BC2F48"/>
    <w:rsid w:val="00BC3084"/>
    <w:rsid w:val="00BC30E5"/>
    <w:rsid w:val="00BC369B"/>
    <w:rsid w:val="00BC4465"/>
    <w:rsid w:val="00BC4EDA"/>
    <w:rsid w:val="00BC5430"/>
    <w:rsid w:val="00BC5849"/>
    <w:rsid w:val="00BC59C1"/>
    <w:rsid w:val="00BC5AB9"/>
    <w:rsid w:val="00BC5BD1"/>
    <w:rsid w:val="00BC616A"/>
    <w:rsid w:val="00BC6A53"/>
    <w:rsid w:val="00BC7873"/>
    <w:rsid w:val="00BD144F"/>
    <w:rsid w:val="00BD154B"/>
    <w:rsid w:val="00BD15E2"/>
    <w:rsid w:val="00BD1727"/>
    <w:rsid w:val="00BD1D9E"/>
    <w:rsid w:val="00BD239F"/>
    <w:rsid w:val="00BD2F52"/>
    <w:rsid w:val="00BD3437"/>
    <w:rsid w:val="00BD359B"/>
    <w:rsid w:val="00BD35F0"/>
    <w:rsid w:val="00BD3F16"/>
    <w:rsid w:val="00BD40D9"/>
    <w:rsid w:val="00BD41C3"/>
    <w:rsid w:val="00BD41DE"/>
    <w:rsid w:val="00BD43E3"/>
    <w:rsid w:val="00BD45C3"/>
    <w:rsid w:val="00BD5190"/>
    <w:rsid w:val="00BD52D8"/>
    <w:rsid w:val="00BD551C"/>
    <w:rsid w:val="00BD5CE2"/>
    <w:rsid w:val="00BD5E48"/>
    <w:rsid w:val="00BD5E56"/>
    <w:rsid w:val="00BD6607"/>
    <w:rsid w:val="00BD6818"/>
    <w:rsid w:val="00BD6ABF"/>
    <w:rsid w:val="00BD7DDD"/>
    <w:rsid w:val="00BE0645"/>
    <w:rsid w:val="00BE0A74"/>
    <w:rsid w:val="00BE0EE5"/>
    <w:rsid w:val="00BE1876"/>
    <w:rsid w:val="00BE190D"/>
    <w:rsid w:val="00BE1C2A"/>
    <w:rsid w:val="00BE208F"/>
    <w:rsid w:val="00BE2300"/>
    <w:rsid w:val="00BE2944"/>
    <w:rsid w:val="00BE2CA6"/>
    <w:rsid w:val="00BE2D51"/>
    <w:rsid w:val="00BE32CB"/>
    <w:rsid w:val="00BE361B"/>
    <w:rsid w:val="00BE4047"/>
    <w:rsid w:val="00BE413D"/>
    <w:rsid w:val="00BE469F"/>
    <w:rsid w:val="00BE4A60"/>
    <w:rsid w:val="00BE4AC7"/>
    <w:rsid w:val="00BE4DF4"/>
    <w:rsid w:val="00BE5B0E"/>
    <w:rsid w:val="00BE63A9"/>
    <w:rsid w:val="00BE67D9"/>
    <w:rsid w:val="00BE6921"/>
    <w:rsid w:val="00BE6B98"/>
    <w:rsid w:val="00BE6E83"/>
    <w:rsid w:val="00BE773C"/>
    <w:rsid w:val="00BE7785"/>
    <w:rsid w:val="00BE7917"/>
    <w:rsid w:val="00BE7CFB"/>
    <w:rsid w:val="00BF00C4"/>
    <w:rsid w:val="00BF027D"/>
    <w:rsid w:val="00BF0380"/>
    <w:rsid w:val="00BF0C6F"/>
    <w:rsid w:val="00BF0F0E"/>
    <w:rsid w:val="00BF0FB6"/>
    <w:rsid w:val="00BF10CD"/>
    <w:rsid w:val="00BF1111"/>
    <w:rsid w:val="00BF1451"/>
    <w:rsid w:val="00BF14AE"/>
    <w:rsid w:val="00BF1AB7"/>
    <w:rsid w:val="00BF1F96"/>
    <w:rsid w:val="00BF2A4E"/>
    <w:rsid w:val="00BF2AB1"/>
    <w:rsid w:val="00BF3AF7"/>
    <w:rsid w:val="00BF4174"/>
    <w:rsid w:val="00BF42AB"/>
    <w:rsid w:val="00BF4382"/>
    <w:rsid w:val="00BF4416"/>
    <w:rsid w:val="00BF4541"/>
    <w:rsid w:val="00BF496D"/>
    <w:rsid w:val="00BF4D22"/>
    <w:rsid w:val="00BF5591"/>
    <w:rsid w:val="00BF5A45"/>
    <w:rsid w:val="00BF5FA5"/>
    <w:rsid w:val="00BF678A"/>
    <w:rsid w:val="00BF68A1"/>
    <w:rsid w:val="00BF7B51"/>
    <w:rsid w:val="00BF7C7A"/>
    <w:rsid w:val="00BF7F5C"/>
    <w:rsid w:val="00C004F5"/>
    <w:rsid w:val="00C011E4"/>
    <w:rsid w:val="00C01416"/>
    <w:rsid w:val="00C017B2"/>
    <w:rsid w:val="00C017DE"/>
    <w:rsid w:val="00C0293A"/>
    <w:rsid w:val="00C029B0"/>
    <w:rsid w:val="00C03307"/>
    <w:rsid w:val="00C043EE"/>
    <w:rsid w:val="00C04719"/>
    <w:rsid w:val="00C0489D"/>
    <w:rsid w:val="00C05241"/>
    <w:rsid w:val="00C054EB"/>
    <w:rsid w:val="00C055B1"/>
    <w:rsid w:val="00C05ABF"/>
    <w:rsid w:val="00C05BE6"/>
    <w:rsid w:val="00C05E97"/>
    <w:rsid w:val="00C068F6"/>
    <w:rsid w:val="00C07126"/>
    <w:rsid w:val="00C07301"/>
    <w:rsid w:val="00C109B5"/>
    <w:rsid w:val="00C109C1"/>
    <w:rsid w:val="00C11456"/>
    <w:rsid w:val="00C1169B"/>
    <w:rsid w:val="00C122F9"/>
    <w:rsid w:val="00C1246E"/>
    <w:rsid w:val="00C1269D"/>
    <w:rsid w:val="00C12900"/>
    <w:rsid w:val="00C130CE"/>
    <w:rsid w:val="00C130E1"/>
    <w:rsid w:val="00C13740"/>
    <w:rsid w:val="00C1387E"/>
    <w:rsid w:val="00C13E3B"/>
    <w:rsid w:val="00C13E92"/>
    <w:rsid w:val="00C14021"/>
    <w:rsid w:val="00C1456A"/>
    <w:rsid w:val="00C149A8"/>
    <w:rsid w:val="00C15126"/>
    <w:rsid w:val="00C158F9"/>
    <w:rsid w:val="00C1643D"/>
    <w:rsid w:val="00C16883"/>
    <w:rsid w:val="00C16931"/>
    <w:rsid w:val="00C169C1"/>
    <w:rsid w:val="00C170A3"/>
    <w:rsid w:val="00C206ED"/>
    <w:rsid w:val="00C20C03"/>
    <w:rsid w:val="00C20E6F"/>
    <w:rsid w:val="00C2139F"/>
    <w:rsid w:val="00C21D41"/>
    <w:rsid w:val="00C21FA4"/>
    <w:rsid w:val="00C22311"/>
    <w:rsid w:val="00C22399"/>
    <w:rsid w:val="00C227EE"/>
    <w:rsid w:val="00C23C54"/>
    <w:rsid w:val="00C2479C"/>
    <w:rsid w:val="00C248AC"/>
    <w:rsid w:val="00C24EBF"/>
    <w:rsid w:val="00C250C5"/>
    <w:rsid w:val="00C256B5"/>
    <w:rsid w:val="00C2581E"/>
    <w:rsid w:val="00C25D80"/>
    <w:rsid w:val="00C2606C"/>
    <w:rsid w:val="00C26456"/>
    <w:rsid w:val="00C26664"/>
    <w:rsid w:val="00C26AA8"/>
    <w:rsid w:val="00C30167"/>
    <w:rsid w:val="00C30444"/>
    <w:rsid w:val="00C3083E"/>
    <w:rsid w:val="00C30A4F"/>
    <w:rsid w:val="00C30C7D"/>
    <w:rsid w:val="00C31723"/>
    <w:rsid w:val="00C31F2B"/>
    <w:rsid w:val="00C32029"/>
    <w:rsid w:val="00C32317"/>
    <w:rsid w:val="00C32DBF"/>
    <w:rsid w:val="00C32E48"/>
    <w:rsid w:val="00C3336B"/>
    <w:rsid w:val="00C3394C"/>
    <w:rsid w:val="00C33981"/>
    <w:rsid w:val="00C34161"/>
    <w:rsid w:val="00C34981"/>
    <w:rsid w:val="00C3560B"/>
    <w:rsid w:val="00C35879"/>
    <w:rsid w:val="00C3588D"/>
    <w:rsid w:val="00C35F70"/>
    <w:rsid w:val="00C3777A"/>
    <w:rsid w:val="00C37A89"/>
    <w:rsid w:val="00C37E99"/>
    <w:rsid w:val="00C40AB4"/>
    <w:rsid w:val="00C40DBF"/>
    <w:rsid w:val="00C41019"/>
    <w:rsid w:val="00C412A7"/>
    <w:rsid w:val="00C41790"/>
    <w:rsid w:val="00C41C34"/>
    <w:rsid w:val="00C43671"/>
    <w:rsid w:val="00C44811"/>
    <w:rsid w:val="00C448F4"/>
    <w:rsid w:val="00C45435"/>
    <w:rsid w:val="00C46152"/>
    <w:rsid w:val="00C46F3D"/>
    <w:rsid w:val="00C47530"/>
    <w:rsid w:val="00C47758"/>
    <w:rsid w:val="00C4775D"/>
    <w:rsid w:val="00C479AB"/>
    <w:rsid w:val="00C47AF6"/>
    <w:rsid w:val="00C501F1"/>
    <w:rsid w:val="00C508B9"/>
    <w:rsid w:val="00C50BCD"/>
    <w:rsid w:val="00C50CA6"/>
    <w:rsid w:val="00C50D9F"/>
    <w:rsid w:val="00C510C8"/>
    <w:rsid w:val="00C5160E"/>
    <w:rsid w:val="00C52277"/>
    <w:rsid w:val="00C533F9"/>
    <w:rsid w:val="00C541FA"/>
    <w:rsid w:val="00C54303"/>
    <w:rsid w:val="00C5449A"/>
    <w:rsid w:val="00C5453A"/>
    <w:rsid w:val="00C54695"/>
    <w:rsid w:val="00C55674"/>
    <w:rsid w:val="00C556DE"/>
    <w:rsid w:val="00C55809"/>
    <w:rsid w:val="00C55EC6"/>
    <w:rsid w:val="00C56288"/>
    <w:rsid w:val="00C56313"/>
    <w:rsid w:val="00C5642D"/>
    <w:rsid w:val="00C56608"/>
    <w:rsid w:val="00C56716"/>
    <w:rsid w:val="00C5682C"/>
    <w:rsid w:val="00C56BCE"/>
    <w:rsid w:val="00C56BD9"/>
    <w:rsid w:val="00C56C78"/>
    <w:rsid w:val="00C578D0"/>
    <w:rsid w:val="00C60370"/>
    <w:rsid w:val="00C607B5"/>
    <w:rsid w:val="00C60DDA"/>
    <w:rsid w:val="00C61120"/>
    <w:rsid w:val="00C61EE8"/>
    <w:rsid w:val="00C6211F"/>
    <w:rsid w:val="00C622CA"/>
    <w:rsid w:val="00C62619"/>
    <w:rsid w:val="00C638E0"/>
    <w:rsid w:val="00C63BA8"/>
    <w:rsid w:val="00C63F38"/>
    <w:rsid w:val="00C63F5F"/>
    <w:rsid w:val="00C6407C"/>
    <w:rsid w:val="00C646F6"/>
    <w:rsid w:val="00C64EC7"/>
    <w:rsid w:val="00C65567"/>
    <w:rsid w:val="00C65A8F"/>
    <w:rsid w:val="00C6603B"/>
    <w:rsid w:val="00C66507"/>
    <w:rsid w:val="00C66BD7"/>
    <w:rsid w:val="00C6729E"/>
    <w:rsid w:val="00C6742D"/>
    <w:rsid w:val="00C67987"/>
    <w:rsid w:val="00C67AE0"/>
    <w:rsid w:val="00C67DC0"/>
    <w:rsid w:val="00C702D7"/>
    <w:rsid w:val="00C70ACA"/>
    <w:rsid w:val="00C71802"/>
    <w:rsid w:val="00C71F74"/>
    <w:rsid w:val="00C72687"/>
    <w:rsid w:val="00C7271E"/>
    <w:rsid w:val="00C73C35"/>
    <w:rsid w:val="00C740D2"/>
    <w:rsid w:val="00C741A4"/>
    <w:rsid w:val="00C74223"/>
    <w:rsid w:val="00C74491"/>
    <w:rsid w:val="00C754CF"/>
    <w:rsid w:val="00C7569C"/>
    <w:rsid w:val="00C75EED"/>
    <w:rsid w:val="00C76A8F"/>
    <w:rsid w:val="00C76F4B"/>
    <w:rsid w:val="00C775A2"/>
    <w:rsid w:val="00C77A16"/>
    <w:rsid w:val="00C77C4A"/>
    <w:rsid w:val="00C77D83"/>
    <w:rsid w:val="00C77E0F"/>
    <w:rsid w:val="00C805D8"/>
    <w:rsid w:val="00C80718"/>
    <w:rsid w:val="00C80DDF"/>
    <w:rsid w:val="00C812BA"/>
    <w:rsid w:val="00C81355"/>
    <w:rsid w:val="00C8136E"/>
    <w:rsid w:val="00C814A1"/>
    <w:rsid w:val="00C81828"/>
    <w:rsid w:val="00C81913"/>
    <w:rsid w:val="00C82535"/>
    <w:rsid w:val="00C82588"/>
    <w:rsid w:val="00C82DC2"/>
    <w:rsid w:val="00C83717"/>
    <w:rsid w:val="00C83DD4"/>
    <w:rsid w:val="00C83FEC"/>
    <w:rsid w:val="00C841EB"/>
    <w:rsid w:val="00C84718"/>
    <w:rsid w:val="00C84D4C"/>
    <w:rsid w:val="00C84FF2"/>
    <w:rsid w:val="00C8577E"/>
    <w:rsid w:val="00C86776"/>
    <w:rsid w:val="00C8687F"/>
    <w:rsid w:val="00C86D6B"/>
    <w:rsid w:val="00C90050"/>
    <w:rsid w:val="00C90210"/>
    <w:rsid w:val="00C90F1C"/>
    <w:rsid w:val="00C91B1C"/>
    <w:rsid w:val="00C924DE"/>
    <w:rsid w:val="00C937BB"/>
    <w:rsid w:val="00C94166"/>
    <w:rsid w:val="00C9455E"/>
    <w:rsid w:val="00C9488C"/>
    <w:rsid w:val="00C9534E"/>
    <w:rsid w:val="00C954D8"/>
    <w:rsid w:val="00C95559"/>
    <w:rsid w:val="00C95606"/>
    <w:rsid w:val="00C957FF"/>
    <w:rsid w:val="00C95A6C"/>
    <w:rsid w:val="00C95E4E"/>
    <w:rsid w:val="00C95FE0"/>
    <w:rsid w:val="00C964EF"/>
    <w:rsid w:val="00C96629"/>
    <w:rsid w:val="00C9687A"/>
    <w:rsid w:val="00C96FB9"/>
    <w:rsid w:val="00C970D3"/>
    <w:rsid w:val="00C9743A"/>
    <w:rsid w:val="00C979D1"/>
    <w:rsid w:val="00C97A79"/>
    <w:rsid w:val="00C97B41"/>
    <w:rsid w:val="00CA0821"/>
    <w:rsid w:val="00CA0AF5"/>
    <w:rsid w:val="00CA0E38"/>
    <w:rsid w:val="00CA16B3"/>
    <w:rsid w:val="00CA1938"/>
    <w:rsid w:val="00CA1E6E"/>
    <w:rsid w:val="00CA27C2"/>
    <w:rsid w:val="00CA29AA"/>
    <w:rsid w:val="00CA3691"/>
    <w:rsid w:val="00CA49BA"/>
    <w:rsid w:val="00CA5058"/>
    <w:rsid w:val="00CA54A3"/>
    <w:rsid w:val="00CA5CEE"/>
    <w:rsid w:val="00CA5E2A"/>
    <w:rsid w:val="00CA6C3D"/>
    <w:rsid w:val="00CA77F0"/>
    <w:rsid w:val="00CA7B67"/>
    <w:rsid w:val="00CA7CA8"/>
    <w:rsid w:val="00CA7CB9"/>
    <w:rsid w:val="00CA7F81"/>
    <w:rsid w:val="00CB014A"/>
    <w:rsid w:val="00CB142C"/>
    <w:rsid w:val="00CB164B"/>
    <w:rsid w:val="00CB1E90"/>
    <w:rsid w:val="00CB261C"/>
    <w:rsid w:val="00CB276D"/>
    <w:rsid w:val="00CB32B1"/>
    <w:rsid w:val="00CB3340"/>
    <w:rsid w:val="00CB3687"/>
    <w:rsid w:val="00CB4C6F"/>
    <w:rsid w:val="00CB522A"/>
    <w:rsid w:val="00CB52B7"/>
    <w:rsid w:val="00CB56A9"/>
    <w:rsid w:val="00CB5CB6"/>
    <w:rsid w:val="00CB6F94"/>
    <w:rsid w:val="00CB7372"/>
    <w:rsid w:val="00CB7A4F"/>
    <w:rsid w:val="00CB7B91"/>
    <w:rsid w:val="00CB7BE0"/>
    <w:rsid w:val="00CB7EB1"/>
    <w:rsid w:val="00CC0019"/>
    <w:rsid w:val="00CC02D8"/>
    <w:rsid w:val="00CC068F"/>
    <w:rsid w:val="00CC0710"/>
    <w:rsid w:val="00CC0E04"/>
    <w:rsid w:val="00CC0F82"/>
    <w:rsid w:val="00CC1027"/>
    <w:rsid w:val="00CC1535"/>
    <w:rsid w:val="00CC1754"/>
    <w:rsid w:val="00CC1F15"/>
    <w:rsid w:val="00CC216C"/>
    <w:rsid w:val="00CC29C3"/>
    <w:rsid w:val="00CC2AB3"/>
    <w:rsid w:val="00CC3927"/>
    <w:rsid w:val="00CC3DED"/>
    <w:rsid w:val="00CC3FEC"/>
    <w:rsid w:val="00CC4226"/>
    <w:rsid w:val="00CC477C"/>
    <w:rsid w:val="00CC4927"/>
    <w:rsid w:val="00CC4C83"/>
    <w:rsid w:val="00CC5443"/>
    <w:rsid w:val="00CC5984"/>
    <w:rsid w:val="00CC5987"/>
    <w:rsid w:val="00CC5C2D"/>
    <w:rsid w:val="00CC5FB4"/>
    <w:rsid w:val="00CC602B"/>
    <w:rsid w:val="00CC6C49"/>
    <w:rsid w:val="00CC777C"/>
    <w:rsid w:val="00CD1CBC"/>
    <w:rsid w:val="00CD1D5B"/>
    <w:rsid w:val="00CD235D"/>
    <w:rsid w:val="00CD24CA"/>
    <w:rsid w:val="00CD26D4"/>
    <w:rsid w:val="00CD326F"/>
    <w:rsid w:val="00CD3D38"/>
    <w:rsid w:val="00CD455F"/>
    <w:rsid w:val="00CD4680"/>
    <w:rsid w:val="00CD4D99"/>
    <w:rsid w:val="00CD4E43"/>
    <w:rsid w:val="00CD556B"/>
    <w:rsid w:val="00CD56EC"/>
    <w:rsid w:val="00CD5CF4"/>
    <w:rsid w:val="00CD5F67"/>
    <w:rsid w:val="00CD5FFA"/>
    <w:rsid w:val="00CD62E7"/>
    <w:rsid w:val="00CD6383"/>
    <w:rsid w:val="00CD645D"/>
    <w:rsid w:val="00CD6794"/>
    <w:rsid w:val="00CD6C08"/>
    <w:rsid w:val="00CD703B"/>
    <w:rsid w:val="00CD780A"/>
    <w:rsid w:val="00CD7A53"/>
    <w:rsid w:val="00CD7B4B"/>
    <w:rsid w:val="00CE0521"/>
    <w:rsid w:val="00CE0772"/>
    <w:rsid w:val="00CE07C5"/>
    <w:rsid w:val="00CE0FC8"/>
    <w:rsid w:val="00CE14A3"/>
    <w:rsid w:val="00CE1507"/>
    <w:rsid w:val="00CE2672"/>
    <w:rsid w:val="00CE3334"/>
    <w:rsid w:val="00CE36C5"/>
    <w:rsid w:val="00CE3BA4"/>
    <w:rsid w:val="00CE3FE3"/>
    <w:rsid w:val="00CE4BD6"/>
    <w:rsid w:val="00CE4F39"/>
    <w:rsid w:val="00CE58CE"/>
    <w:rsid w:val="00CE5DCA"/>
    <w:rsid w:val="00CE5EE6"/>
    <w:rsid w:val="00CE6408"/>
    <w:rsid w:val="00CE64FE"/>
    <w:rsid w:val="00CE78F6"/>
    <w:rsid w:val="00CE7C40"/>
    <w:rsid w:val="00CE7D02"/>
    <w:rsid w:val="00CE7E25"/>
    <w:rsid w:val="00CF005E"/>
    <w:rsid w:val="00CF0765"/>
    <w:rsid w:val="00CF123D"/>
    <w:rsid w:val="00CF13BC"/>
    <w:rsid w:val="00CF1829"/>
    <w:rsid w:val="00CF1E39"/>
    <w:rsid w:val="00CF20FB"/>
    <w:rsid w:val="00CF2F1A"/>
    <w:rsid w:val="00CF3480"/>
    <w:rsid w:val="00CF3E13"/>
    <w:rsid w:val="00CF3F71"/>
    <w:rsid w:val="00CF4FB0"/>
    <w:rsid w:val="00CF5D1C"/>
    <w:rsid w:val="00CF5D88"/>
    <w:rsid w:val="00CF60D2"/>
    <w:rsid w:val="00CF6422"/>
    <w:rsid w:val="00CF7CCE"/>
    <w:rsid w:val="00D002D3"/>
    <w:rsid w:val="00D00342"/>
    <w:rsid w:val="00D009A4"/>
    <w:rsid w:val="00D018AE"/>
    <w:rsid w:val="00D02083"/>
    <w:rsid w:val="00D02A39"/>
    <w:rsid w:val="00D02BDA"/>
    <w:rsid w:val="00D02C03"/>
    <w:rsid w:val="00D02EB7"/>
    <w:rsid w:val="00D0379B"/>
    <w:rsid w:val="00D03955"/>
    <w:rsid w:val="00D03F4C"/>
    <w:rsid w:val="00D04114"/>
    <w:rsid w:val="00D04817"/>
    <w:rsid w:val="00D04C04"/>
    <w:rsid w:val="00D05653"/>
    <w:rsid w:val="00D05A16"/>
    <w:rsid w:val="00D05FEB"/>
    <w:rsid w:val="00D063D5"/>
    <w:rsid w:val="00D0673B"/>
    <w:rsid w:val="00D06A7B"/>
    <w:rsid w:val="00D07135"/>
    <w:rsid w:val="00D079B7"/>
    <w:rsid w:val="00D07E0F"/>
    <w:rsid w:val="00D102B1"/>
    <w:rsid w:val="00D10B89"/>
    <w:rsid w:val="00D11C89"/>
    <w:rsid w:val="00D11E31"/>
    <w:rsid w:val="00D11E92"/>
    <w:rsid w:val="00D12CAB"/>
    <w:rsid w:val="00D12DF2"/>
    <w:rsid w:val="00D12EA6"/>
    <w:rsid w:val="00D12F0E"/>
    <w:rsid w:val="00D12F7E"/>
    <w:rsid w:val="00D13081"/>
    <w:rsid w:val="00D136B4"/>
    <w:rsid w:val="00D14602"/>
    <w:rsid w:val="00D148D7"/>
    <w:rsid w:val="00D14A00"/>
    <w:rsid w:val="00D1513F"/>
    <w:rsid w:val="00D15602"/>
    <w:rsid w:val="00D15687"/>
    <w:rsid w:val="00D157A3"/>
    <w:rsid w:val="00D15927"/>
    <w:rsid w:val="00D16464"/>
    <w:rsid w:val="00D16663"/>
    <w:rsid w:val="00D1773A"/>
    <w:rsid w:val="00D2007C"/>
    <w:rsid w:val="00D202F3"/>
    <w:rsid w:val="00D20833"/>
    <w:rsid w:val="00D2085E"/>
    <w:rsid w:val="00D21071"/>
    <w:rsid w:val="00D21AC0"/>
    <w:rsid w:val="00D2233E"/>
    <w:rsid w:val="00D224FC"/>
    <w:rsid w:val="00D23218"/>
    <w:rsid w:val="00D234DF"/>
    <w:rsid w:val="00D23CD4"/>
    <w:rsid w:val="00D240C6"/>
    <w:rsid w:val="00D2417C"/>
    <w:rsid w:val="00D24418"/>
    <w:rsid w:val="00D24865"/>
    <w:rsid w:val="00D24938"/>
    <w:rsid w:val="00D249D2"/>
    <w:rsid w:val="00D24B68"/>
    <w:rsid w:val="00D25831"/>
    <w:rsid w:val="00D264FA"/>
    <w:rsid w:val="00D26CFF"/>
    <w:rsid w:val="00D27568"/>
    <w:rsid w:val="00D2785F"/>
    <w:rsid w:val="00D279C4"/>
    <w:rsid w:val="00D27A97"/>
    <w:rsid w:val="00D27D22"/>
    <w:rsid w:val="00D27D48"/>
    <w:rsid w:val="00D308D9"/>
    <w:rsid w:val="00D30B04"/>
    <w:rsid w:val="00D30C32"/>
    <w:rsid w:val="00D30ED4"/>
    <w:rsid w:val="00D3186A"/>
    <w:rsid w:val="00D318B6"/>
    <w:rsid w:val="00D31A53"/>
    <w:rsid w:val="00D31C59"/>
    <w:rsid w:val="00D31D67"/>
    <w:rsid w:val="00D32149"/>
    <w:rsid w:val="00D32294"/>
    <w:rsid w:val="00D3279E"/>
    <w:rsid w:val="00D32D55"/>
    <w:rsid w:val="00D32ED3"/>
    <w:rsid w:val="00D33139"/>
    <w:rsid w:val="00D33383"/>
    <w:rsid w:val="00D333F1"/>
    <w:rsid w:val="00D3340B"/>
    <w:rsid w:val="00D33752"/>
    <w:rsid w:val="00D33E56"/>
    <w:rsid w:val="00D340AD"/>
    <w:rsid w:val="00D3417B"/>
    <w:rsid w:val="00D342A0"/>
    <w:rsid w:val="00D35039"/>
    <w:rsid w:val="00D3546E"/>
    <w:rsid w:val="00D356AD"/>
    <w:rsid w:val="00D35D1F"/>
    <w:rsid w:val="00D35D21"/>
    <w:rsid w:val="00D35D6E"/>
    <w:rsid w:val="00D35E4E"/>
    <w:rsid w:val="00D3705F"/>
    <w:rsid w:val="00D37269"/>
    <w:rsid w:val="00D37908"/>
    <w:rsid w:val="00D37F72"/>
    <w:rsid w:val="00D4031A"/>
    <w:rsid w:val="00D40555"/>
    <w:rsid w:val="00D40C0A"/>
    <w:rsid w:val="00D41072"/>
    <w:rsid w:val="00D41304"/>
    <w:rsid w:val="00D4142F"/>
    <w:rsid w:val="00D4148D"/>
    <w:rsid w:val="00D4154D"/>
    <w:rsid w:val="00D416CF"/>
    <w:rsid w:val="00D41822"/>
    <w:rsid w:val="00D41C01"/>
    <w:rsid w:val="00D41C44"/>
    <w:rsid w:val="00D4233C"/>
    <w:rsid w:val="00D42B1A"/>
    <w:rsid w:val="00D43879"/>
    <w:rsid w:val="00D438EB"/>
    <w:rsid w:val="00D43979"/>
    <w:rsid w:val="00D43E8D"/>
    <w:rsid w:val="00D44302"/>
    <w:rsid w:val="00D45045"/>
    <w:rsid w:val="00D452E6"/>
    <w:rsid w:val="00D45545"/>
    <w:rsid w:val="00D455EA"/>
    <w:rsid w:val="00D4654E"/>
    <w:rsid w:val="00D47DF6"/>
    <w:rsid w:val="00D50280"/>
    <w:rsid w:val="00D503C8"/>
    <w:rsid w:val="00D507DD"/>
    <w:rsid w:val="00D50A2E"/>
    <w:rsid w:val="00D50BE0"/>
    <w:rsid w:val="00D514F1"/>
    <w:rsid w:val="00D5182E"/>
    <w:rsid w:val="00D52868"/>
    <w:rsid w:val="00D528C9"/>
    <w:rsid w:val="00D5297C"/>
    <w:rsid w:val="00D52A49"/>
    <w:rsid w:val="00D52F71"/>
    <w:rsid w:val="00D54D3A"/>
    <w:rsid w:val="00D54E9F"/>
    <w:rsid w:val="00D54ECD"/>
    <w:rsid w:val="00D553BE"/>
    <w:rsid w:val="00D55420"/>
    <w:rsid w:val="00D5558A"/>
    <w:rsid w:val="00D556E3"/>
    <w:rsid w:val="00D5688F"/>
    <w:rsid w:val="00D569A4"/>
    <w:rsid w:val="00D56BD8"/>
    <w:rsid w:val="00D57044"/>
    <w:rsid w:val="00D57446"/>
    <w:rsid w:val="00D575F4"/>
    <w:rsid w:val="00D57E40"/>
    <w:rsid w:val="00D6027A"/>
    <w:rsid w:val="00D60B09"/>
    <w:rsid w:val="00D60CA3"/>
    <w:rsid w:val="00D617DB"/>
    <w:rsid w:val="00D621EE"/>
    <w:rsid w:val="00D62EEA"/>
    <w:rsid w:val="00D634FB"/>
    <w:rsid w:val="00D63974"/>
    <w:rsid w:val="00D645BE"/>
    <w:rsid w:val="00D64726"/>
    <w:rsid w:val="00D64D8E"/>
    <w:rsid w:val="00D64E99"/>
    <w:rsid w:val="00D64F58"/>
    <w:rsid w:val="00D65167"/>
    <w:rsid w:val="00D65922"/>
    <w:rsid w:val="00D65E8C"/>
    <w:rsid w:val="00D66BF7"/>
    <w:rsid w:val="00D66FD9"/>
    <w:rsid w:val="00D67887"/>
    <w:rsid w:val="00D678AE"/>
    <w:rsid w:val="00D7002D"/>
    <w:rsid w:val="00D70CCC"/>
    <w:rsid w:val="00D71332"/>
    <w:rsid w:val="00D71880"/>
    <w:rsid w:val="00D71AD9"/>
    <w:rsid w:val="00D71B3C"/>
    <w:rsid w:val="00D72181"/>
    <w:rsid w:val="00D7328A"/>
    <w:rsid w:val="00D73FF3"/>
    <w:rsid w:val="00D73FFC"/>
    <w:rsid w:val="00D7404C"/>
    <w:rsid w:val="00D7450F"/>
    <w:rsid w:val="00D745D8"/>
    <w:rsid w:val="00D7475E"/>
    <w:rsid w:val="00D74847"/>
    <w:rsid w:val="00D749B0"/>
    <w:rsid w:val="00D74F21"/>
    <w:rsid w:val="00D7524E"/>
    <w:rsid w:val="00D755E7"/>
    <w:rsid w:val="00D75656"/>
    <w:rsid w:val="00D75B48"/>
    <w:rsid w:val="00D75E0A"/>
    <w:rsid w:val="00D76A80"/>
    <w:rsid w:val="00D76B7C"/>
    <w:rsid w:val="00D772B2"/>
    <w:rsid w:val="00D776F6"/>
    <w:rsid w:val="00D77E81"/>
    <w:rsid w:val="00D8023C"/>
    <w:rsid w:val="00D80307"/>
    <w:rsid w:val="00D81173"/>
    <w:rsid w:val="00D83044"/>
    <w:rsid w:val="00D8356E"/>
    <w:rsid w:val="00D838EA"/>
    <w:rsid w:val="00D8390E"/>
    <w:rsid w:val="00D83CA3"/>
    <w:rsid w:val="00D84A36"/>
    <w:rsid w:val="00D85280"/>
    <w:rsid w:val="00D859A9"/>
    <w:rsid w:val="00D85EBB"/>
    <w:rsid w:val="00D8603F"/>
    <w:rsid w:val="00D862DE"/>
    <w:rsid w:val="00D862EB"/>
    <w:rsid w:val="00D86ABB"/>
    <w:rsid w:val="00D86EB9"/>
    <w:rsid w:val="00D8757E"/>
    <w:rsid w:val="00D87C6F"/>
    <w:rsid w:val="00D904B6"/>
    <w:rsid w:val="00D90521"/>
    <w:rsid w:val="00D912AD"/>
    <w:rsid w:val="00D91566"/>
    <w:rsid w:val="00D9169E"/>
    <w:rsid w:val="00D91A5B"/>
    <w:rsid w:val="00D91C69"/>
    <w:rsid w:val="00D920A7"/>
    <w:rsid w:val="00D92928"/>
    <w:rsid w:val="00D92DF9"/>
    <w:rsid w:val="00D93D6B"/>
    <w:rsid w:val="00D946F4"/>
    <w:rsid w:val="00D953CC"/>
    <w:rsid w:val="00D959AE"/>
    <w:rsid w:val="00D95DD3"/>
    <w:rsid w:val="00D95EF1"/>
    <w:rsid w:val="00D96032"/>
    <w:rsid w:val="00D964CF"/>
    <w:rsid w:val="00D964E1"/>
    <w:rsid w:val="00D964F0"/>
    <w:rsid w:val="00D96E4C"/>
    <w:rsid w:val="00D96EA9"/>
    <w:rsid w:val="00D97036"/>
    <w:rsid w:val="00D97C49"/>
    <w:rsid w:val="00DA06B4"/>
    <w:rsid w:val="00DA0D12"/>
    <w:rsid w:val="00DA1086"/>
    <w:rsid w:val="00DA1D4D"/>
    <w:rsid w:val="00DA216D"/>
    <w:rsid w:val="00DA2C20"/>
    <w:rsid w:val="00DA33FE"/>
    <w:rsid w:val="00DA3EB7"/>
    <w:rsid w:val="00DA439F"/>
    <w:rsid w:val="00DA466F"/>
    <w:rsid w:val="00DA4DF1"/>
    <w:rsid w:val="00DA50A4"/>
    <w:rsid w:val="00DA61FF"/>
    <w:rsid w:val="00DA67B6"/>
    <w:rsid w:val="00DA6C1E"/>
    <w:rsid w:val="00DA788F"/>
    <w:rsid w:val="00DB052E"/>
    <w:rsid w:val="00DB0540"/>
    <w:rsid w:val="00DB0B79"/>
    <w:rsid w:val="00DB132F"/>
    <w:rsid w:val="00DB1C17"/>
    <w:rsid w:val="00DB22D2"/>
    <w:rsid w:val="00DB23C8"/>
    <w:rsid w:val="00DB3E5D"/>
    <w:rsid w:val="00DB4692"/>
    <w:rsid w:val="00DB525C"/>
    <w:rsid w:val="00DB56E2"/>
    <w:rsid w:val="00DB640E"/>
    <w:rsid w:val="00DB646D"/>
    <w:rsid w:val="00DB682C"/>
    <w:rsid w:val="00DB6E8F"/>
    <w:rsid w:val="00DC0EF5"/>
    <w:rsid w:val="00DC0EF7"/>
    <w:rsid w:val="00DC142F"/>
    <w:rsid w:val="00DC177E"/>
    <w:rsid w:val="00DC1FE9"/>
    <w:rsid w:val="00DC2239"/>
    <w:rsid w:val="00DC304C"/>
    <w:rsid w:val="00DC3D75"/>
    <w:rsid w:val="00DC3EB2"/>
    <w:rsid w:val="00DC4FB9"/>
    <w:rsid w:val="00DC5303"/>
    <w:rsid w:val="00DC63DC"/>
    <w:rsid w:val="00DC748F"/>
    <w:rsid w:val="00DC7534"/>
    <w:rsid w:val="00DC796A"/>
    <w:rsid w:val="00DD1D39"/>
    <w:rsid w:val="00DD249C"/>
    <w:rsid w:val="00DD25AD"/>
    <w:rsid w:val="00DD26A7"/>
    <w:rsid w:val="00DD3689"/>
    <w:rsid w:val="00DD3D2B"/>
    <w:rsid w:val="00DD430F"/>
    <w:rsid w:val="00DD442B"/>
    <w:rsid w:val="00DD4CF2"/>
    <w:rsid w:val="00DD4E7F"/>
    <w:rsid w:val="00DD55CF"/>
    <w:rsid w:val="00DD5A59"/>
    <w:rsid w:val="00DD5BC1"/>
    <w:rsid w:val="00DD6F85"/>
    <w:rsid w:val="00DD7939"/>
    <w:rsid w:val="00DD7A5B"/>
    <w:rsid w:val="00DD7EFD"/>
    <w:rsid w:val="00DD7F71"/>
    <w:rsid w:val="00DE009E"/>
    <w:rsid w:val="00DE06B8"/>
    <w:rsid w:val="00DE06FC"/>
    <w:rsid w:val="00DE11C7"/>
    <w:rsid w:val="00DE178B"/>
    <w:rsid w:val="00DE2924"/>
    <w:rsid w:val="00DE29F0"/>
    <w:rsid w:val="00DE3510"/>
    <w:rsid w:val="00DE3816"/>
    <w:rsid w:val="00DE3908"/>
    <w:rsid w:val="00DE3A33"/>
    <w:rsid w:val="00DE491E"/>
    <w:rsid w:val="00DE5797"/>
    <w:rsid w:val="00DE5B00"/>
    <w:rsid w:val="00DE5BA4"/>
    <w:rsid w:val="00DE61F1"/>
    <w:rsid w:val="00DE7760"/>
    <w:rsid w:val="00DE781D"/>
    <w:rsid w:val="00DE7F6F"/>
    <w:rsid w:val="00DF083D"/>
    <w:rsid w:val="00DF0886"/>
    <w:rsid w:val="00DF0FD2"/>
    <w:rsid w:val="00DF178B"/>
    <w:rsid w:val="00DF1FD2"/>
    <w:rsid w:val="00DF2048"/>
    <w:rsid w:val="00DF3895"/>
    <w:rsid w:val="00DF3AF2"/>
    <w:rsid w:val="00DF3BE0"/>
    <w:rsid w:val="00DF3BF2"/>
    <w:rsid w:val="00DF3F0B"/>
    <w:rsid w:val="00DF455C"/>
    <w:rsid w:val="00DF4FAB"/>
    <w:rsid w:val="00DF5589"/>
    <w:rsid w:val="00DF58C2"/>
    <w:rsid w:val="00DF6903"/>
    <w:rsid w:val="00DF6E44"/>
    <w:rsid w:val="00DF70B9"/>
    <w:rsid w:val="00DF75D7"/>
    <w:rsid w:val="00DF7BC7"/>
    <w:rsid w:val="00E002A1"/>
    <w:rsid w:val="00E00435"/>
    <w:rsid w:val="00E0057A"/>
    <w:rsid w:val="00E01710"/>
    <w:rsid w:val="00E01E86"/>
    <w:rsid w:val="00E024FB"/>
    <w:rsid w:val="00E02E89"/>
    <w:rsid w:val="00E03B21"/>
    <w:rsid w:val="00E04340"/>
    <w:rsid w:val="00E04863"/>
    <w:rsid w:val="00E04DDB"/>
    <w:rsid w:val="00E05088"/>
    <w:rsid w:val="00E05311"/>
    <w:rsid w:val="00E05EDB"/>
    <w:rsid w:val="00E070FF"/>
    <w:rsid w:val="00E072C4"/>
    <w:rsid w:val="00E0776C"/>
    <w:rsid w:val="00E07EDF"/>
    <w:rsid w:val="00E1023F"/>
    <w:rsid w:val="00E104C5"/>
    <w:rsid w:val="00E1124B"/>
    <w:rsid w:val="00E115A3"/>
    <w:rsid w:val="00E11970"/>
    <w:rsid w:val="00E12BCA"/>
    <w:rsid w:val="00E12EDB"/>
    <w:rsid w:val="00E14499"/>
    <w:rsid w:val="00E144F2"/>
    <w:rsid w:val="00E14C4D"/>
    <w:rsid w:val="00E14D1F"/>
    <w:rsid w:val="00E1513E"/>
    <w:rsid w:val="00E15570"/>
    <w:rsid w:val="00E15B5F"/>
    <w:rsid w:val="00E161F2"/>
    <w:rsid w:val="00E16367"/>
    <w:rsid w:val="00E172F9"/>
    <w:rsid w:val="00E17B81"/>
    <w:rsid w:val="00E215CA"/>
    <w:rsid w:val="00E22009"/>
    <w:rsid w:val="00E2208E"/>
    <w:rsid w:val="00E228C6"/>
    <w:rsid w:val="00E22CF8"/>
    <w:rsid w:val="00E235B5"/>
    <w:rsid w:val="00E23776"/>
    <w:rsid w:val="00E24989"/>
    <w:rsid w:val="00E2555B"/>
    <w:rsid w:val="00E25A89"/>
    <w:rsid w:val="00E26991"/>
    <w:rsid w:val="00E26A04"/>
    <w:rsid w:val="00E270E7"/>
    <w:rsid w:val="00E300A1"/>
    <w:rsid w:val="00E30922"/>
    <w:rsid w:val="00E32C07"/>
    <w:rsid w:val="00E32CAD"/>
    <w:rsid w:val="00E334F1"/>
    <w:rsid w:val="00E33767"/>
    <w:rsid w:val="00E33B0C"/>
    <w:rsid w:val="00E3412B"/>
    <w:rsid w:val="00E34AD2"/>
    <w:rsid w:val="00E34EA7"/>
    <w:rsid w:val="00E3553A"/>
    <w:rsid w:val="00E356FB"/>
    <w:rsid w:val="00E3570D"/>
    <w:rsid w:val="00E35981"/>
    <w:rsid w:val="00E368BF"/>
    <w:rsid w:val="00E368E5"/>
    <w:rsid w:val="00E36D4E"/>
    <w:rsid w:val="00E37D86"/>
    <w:rsid w:val="00E37E97"/>
    <w:rsid w:val="00E37F66"/>
    <w:rsid w:val="00E40567"/>
    <w:rsid w:val="00E40DC3"/>
    <w:rsid w:val="00E40EEE"/>
    <w:rsid w:val="00E411E3"/>
    <w:rsid w:val="00E41A6B"/>
    <w:rsid w:val="00E41BA2"/>
    <w:rsid w:val="00E41BC0"/>
    <w:rsid w:val="00E41BFF"/>
    <w:rsid w:val="00E42128"/>
    <w:rsid w:val="00E43950"/>
    <w:rsid w:val="00E43D69"/>
    <w:rsid w:val="00E44045"/>
    <w:rsid w:val="00E44B6B"/>
    <w:rsid w:val="00E44FBA"/>
    <w:rsid w:val="00E450CA"/>
    <w:rsid w:val="00E45256"/>
    <w:rsid w:val="00E4548E"/>
    <w:rsid w:val="00E4615D"/>
    <w:rsid w:val="00E46689"/>
    <w:rsid w:val="00E46753"/>
    <w:rsid w:val="00E4694F"/>
    <w:rsid w:val="00E4729A"/>
    <w:rsid w:val="00E47898"/>
    <w:rsid w:val="00E47BF2"/>
    <w:rsid w:val="00E47EE4"/>
    <w:rsid w:val="00E50647"/>
    <w:rsid w:val="00E50747"/>
    <w:rsid w:val="00E507AA"/>
    <w:rsid w:val="00E50BE4"/>
    <w:rsid w:val="00E50D16"/>
    <w:rsid w:val="00E50EFD"/>
    <w:rsid w:val="00E51482"/>
    <w:rsid w:val="00E51973"/>
    <w:rsid w:val="00E51A5C"/>
    <w:rsid w:val="00E526A4"/>
    <w:rsid w:val="00E5271B"/>
    <w:rsid w:val="00E52C3F"/>
    <w:rsid w:val="00E52E40"/>
    <w:rsid w:val="00E5365A"/>
    <w:rsid w:val="00E53C05"/>
    <w:rsid w:val="00E5479F"/>
    <w:rsid w:val="00E5497C"/>
    <w:rsid w:val="00E54AD4"/>
    <w:rsid w:val="00E5560C"/>
    <w:rsid w:val="00E558A1"/>
    <w:rsid w:val="00E60CCB"/>
    <w:rsid w:val="00E61079"/>
    <w:rsid w:val="00E61370"/>
    <w:rsid w:val="00E6166F"/>
    <w:rsid w:val="00E61FA5"/>
    <w:rsid w:val="00E63194"/>
    <w:rsid w:val="00E63483"/>
    <w:rsid w:val="00E63A6A"/>
    <w:rsid w:val="00E63B70"/>
    <w:rsid w:val="00E640C5"/>
    <w:rsid w:val="00E6427E"/>
    <w:rsid w:val="00E6492E"/>
    <w:rsid w:val="00E653C3"/>
    <w:rsid w:val="00E655EA"/>
    <w:rsid w:val="00E659D6"/>
    <w:rsid w:val="00E6633E"/>
    <w:rsid w:val="00E66837"/>
    <w:rsid w:val="00E66A47"/>
    <w:rsid w:val="00E67504"/>
    <w:rsid w:val="00E67E84"/>
    <w:rsid w:val="00E70012"/>
    <w:rsid w:val="00E709D4"/>
    <w:rsid w:val="00E70B51"/>
    <w:rsid w:val="00E70EF5"/>
    <w:rsid w:val="00E7257D"/>
    <w:rsid w:val="00E728C9"/>
    <w:rsid w:val="00E72E3E"/>
    <w:rsid w:val="00E72FE2"/>
    <w:rsid w:val="00E7313F"/>
    <w:rsid w:val="00E7319D"/>
    <w:rsid w:val="00E7356E"/>
    <w:rsid w:val="00E7379F"/>
    <w:rsid w:val="00E738A0"/>
    <w:rsid w:val="00E7411E"/>
    <w:rsid w:val="00E74884"/>
    <w:rsid w:val="00E74DB1"/>
    <w:rsid w:val="00E74F99"/>
    <w:rsid w:val="00E755EB"/>
    <w:rsid w:val="00E7693B"/>
    <w:rsid w:val="00E76C38"/>
    <w:rsid w:val="00E76C98"/>
    <w:rsid w:val="00E805CA"/>
    <w:rsid w:val="00E80615"/>
    <w:rsid w:val="00E8104E"/>
    <w:rsid w:val="00E813F1"/>
    <w:rsid w:val="00E81469"/>
    <w:rsid w:val="00E81BE8"/>
    <w:rsid w:val="00E81FDD"/>
    <w:rsid w:val="00E82618"/>
    <w:rsid w:val="00E827B7"/>
    <w:rsid w:val="00E82C19"/>
    <w:rsid w:val="00E82E2D"/>
    <w:rsid w:val="00E83959"/>
    <w:rsid w:val="00E84790"/>
    <w:rsid w:val="00E847E4"/>
    <w:rsid w:val="00E848D1"/>
    <w:rsid w:val="00E850A6"/>
    <w:rsid w:val="00E853F5"/>
    <w:rsid w:val="00E863DA"/>
    <w:rsid w:val="00E86BBE"/>
    <w:rsid w:val="00E8748A"/>
    <w:rsid w:val="00E87570"/>
    <w:rsid w:val="00E87732"/>
    <w:rsid w:val="00E87887"/>
    <w:rsid w:val="00E87C12"/>
    <w:rsid w:val="00E903A0"/>
    <w:rsid w:val="00E908B9"/>
    <w:rsid w:val="00E90AA2"/>
    <w:rsid w:val="00E90C11"/>
    <w:rsid w:val="00E90C91"/>
    <w:rsid w:val="00E90F99"/>
    <w:rsid w:val="00E91480"/>
    <w:rsid w:val="00E91987"/>
    <w:rsid w:val="00E91BB9"/>
    <w:rsid w:val="00E91E59"/>
    <w:rsid w:val="00E92762"/>
    <w:rsid w:val="00E92CA5"/>
    <w:rsid w:val="00E9307A"/>
    <w:rsid w:val="00E930AA"/>
    <w:rsid w:val="00E933D8"/>
    <w:rsid w:val="00E93A40"/>
    <w:rsid w:val="00E943EA"/>
    <w:rsid w:val="00E948DF"/>
    <w:rsid w:val="00E94B61"/>
    <w:rsid w:val="00E94CDB"/>
    <w:rsid w:val="00E94FB6"/>
    <w:rsid w:val="00E958E5"/>
    <w:rsid w:val="00E95E88"/>
    <w:rsid w:val="00E96144"/>
    <w:rsid w:val="00E96213"/>
    <w:rsid w:val="00E96563"/>
    <w:rsid w:val="00E976BE"/>
    <w:rsid w:val="00E97844"/>
    <w:rsid w:val="00E97961"/>
    <w:rsid w:val="00E97A47"/>
    <w:rsid w:val="00E97A52"/>
    <w:rsid w:val="00E97B38"/>
    <w:rsid w:val="00E97E43"/>
    <w:rsid w:val="00EA0F50"/>
    <w:rsid w:val="00EA1CB6"/>
    <w:rsid w:val="00EA1E7C"/>
    <w:rsid w:val="00EA20B5"/>
    <w:rsid w:val="00EA3429"/>
    <w:rsid w:val="00EA377B"/>
    <w:rsid w:val="00EA3B8B"/>
    <w:rsid w:val="00EA3DE0"/>
    <w:rsid w:val="00EA4271"/>
    <w:rsid w:val="00EA466F"/>
    <w:rsid w:val="00EA51A7"/>
    <w:rsid w:val="00EA51BF"/>
    <w:rsid w:val="00EA558B"/>
    <w:rsid w:val="00EA5BEF"/>
    <w:rsid w:val="00EA5C91"/>
    <w:rsid w:val="00EA6093"/>
    <w:rsid w:val="00EA6901"/>
    <w:rsid w:val="00EA6B04"/>
    <w:rsid w:val="00EA703F"/>
    <w:rsid w:val="00EA7127"/>
    <w:rsid w:val="00EB05E5"/>
    <w:rsid w:val="00EB0DFB"/>
    <w:rsid w:val="00EB0F35"/>
    <w:rsid w:val="00EB175B"/>
    <w:rsid w:val="00EB1966"/>
    <w:rsid w:val="00EB1BB0"/>
    <w:rsid w:val="00EB1D44"/>
    <w:rsid w:val="00EB1F24"/>
    <w:rsid w:val="00EB270E"/>
    <w:rsid w:val="00EB2A7A"/>
    <w:rsid w:val="00EB2F64"/>
    <w:rsid w:val="00EB33B7"/>
    <w:rsid w:val="00EB342A"/>
    <w:rsid w:val="00EB34C1"/>
    <w:rsid w:val="00EB3EE1"/>
    <w:rsid w:val="00EB47AC"/>
    <w:rsid w:val="00EB522D"/>
    <w:rsid w:val="00EB5939"/>
    <w:rsid w:val="00EB7A22"/>
    <w:rsid w:val="00EC0ABC"/>
    <w:rsid w:val="00EC21DC"/>
    <w:rsid w:val="00EC2B43"/>
    <w:rsid w:val="00EC34F0"/>
    <w:rsid w:val="00EC3BB1"/>
    <w:rsid w:val="00EC3D21"/>
    <w:rsid w:val="00EC41AE"/>
    <w:rsid w:val="00EC41BB"/>
    <w:rsid w:val="00EC5213"/>
    <w:rsid w:val="00EC5B25"/>
    <w:rsid w:val="00EC5D11"/>
    <w:rsid w:val="00EC60B3"/>
    <w:rsid w:val="00EC6267"/>
    <w:rsid w:val="00EC64CA"/>
    <w:rsid w:val="00EC6EB5"/>
    <w:rsid w:val="00EC7046"/>
    <w:rsid w:val="00EC7434"/>
    <w:rsid w:val="00ED0285"/>
    <w:rsid w:val="00ED0666"/>
    <w:rsid w:val="00ED0883"/>
    <w:rsid w:val="00ED0C42"/>
    <w:rsid w:val="00ED17EB"/>
    <w:rsid w:val="00ED1829"/>
    <w:rsid w:val="00ED208F"/>
    <w:rsid w:val="00ED2527"/>
    <w:rsid w:val="00ED2A17"/>
    <w:rsid w:val="00ED2D6C"/>
    <w:rsid w:val="00ED2F55"/>
    <w:rsid w:val="00ED4038"/>
    <w:rsid w:val="00ED5A61"/>
    <w:rsid w:val="00ED5D8D"/>
    <w:rsid w:val="00ED689B"/>
    <w:rsid w:val="00ED6B6C"/>
    <w:rsid w:val="00ED6F2C"/>
    <w:rsid w:val="00ED72F2"/>
    <w:rsid w:val="00ED7918"/>
    <w:rsid w:val="00ED7A4B"/>
    <w:rsid w:val="00EE0D61"/>
    <w:rsid w:val="00EE16EA"/>
    <w:rsid w:val="00EE178E"/>
    <w:rsid w:val="00EE1897"/>
    <w:rsid w:val="00EE2819"/>
    <w:rsid w:val="00EE28F6"/>
    <w:rsid w:val="00EE2B5B"/>
    <w:rsid w:val="00EE2E29"/>
    <w:rsid w:val="00EE2F28"/>
    <w:rsid w:val="00EE338E"/>
    <w:rsid w:val="00EE3930"/>
    <w:rsid w:val="00EE41BD"/>
    <w:rsid w:val="00EE4410"/>
    <w:rsid w:val="00EE4AED"/>
    <w:rsid w:val="00EE4F30"/>
    <w:rsid w:val="00EE50B1"/>
    <w:rsid w:val="00EE66A2"/>
    <w:rsid w:val="00EE7B17"/>
    <w:rsid w:val="00EF04D3"/>
    <w:rsid w:val="00EF1550"/>
    <w:rsid w:val="00EF1F3B"/>
    <w:rsid w:val="00EF2213"/>
    <w:rsid w:val="00EF285D"/>
    <w:rsid w:val="00EF307E"/>
    <w:rsid w:val="00EF30AB"/>
    <w:rsid w:val="00EF3333"/>
    <w:rsid w:val="00EF35A6"/>
    <w:rsid w:val="00EF5315"/>
    <w:rsid w:val="00EF5B72"/>
    <w:rsid w:val="00EF6845"/>
    <w:rsid w:val="00EF68D2"/>
    <w:rsid w:val="00EF6BD5"/>
    <w:rsid w:val="00F00716"/>
    <w:rsid w:val="00F00DF7"/>
    <w:rsid w:val="00F01B79"/>
    <w:rsid w:val="00F01CC7"/>
    <w:rsid w:val="00F023B7"/>
    <w:rsid w:val="00F0241C"/>
    <w:rsid w:val="00F024DA"/>
    <w:rsid w:val="00F02745"/>
    <w:rsid w:val="00F02B3B"/>
    <w:rsid w:val="00F02C91"/>
    <w:rsid w:val="00F0301A"/>
    <w:rsid w:val="00F031E7"/>
    <w:rsid w:val="00F032CA"/>
    <w:rsid w:val="00F03EB5"/>
    <w:rsid w:val="00F041FC"/>
    <w:rsid w:val="00F04AB1"/>
    <w:rsid w:val="00F04D92"/>
    <w:rsid w:val="00F04DF5"/>
    <w:rsid w:val="00F05462"/>
    <w:rsid w:val="00F05869"/>
    <w:rsid w:val="00F0639D"/>
    <w:rsid w:val="00F064DB"/>
    <w:rsid w:val="00F06745"/>
    <w:rsid w:val="00F073A5"/>
    <w:rsid w:val="00F07808"/>
    <w:rsid w:val="00F0794C"/>
    <w:rsid w:val="00F10119"/>
    <w:rsid w:val="00F106B0"/>
    <w:rsid w:val="00F114B6"/>
    <w:rsid w:val="00F11720"/>
    <w:rsid w:val="00F117B6"/>
    <w:rsid w:val="00F11ABD"/>
    <w:rsid w:val="00F11AF6"/>
    <w:rsid w:val="00F12834"/>
    <w:rsid w:val="00F12D3E"/>
    <w:rsid w:val="00F130F4"/>
    <w:rsid w:val="00F13216"/>
    <w:rsid w:val="00F13BC0"/>
    <w:rsid w:val="00F14BA6"/>
    <w:rsid w:val="00F14ED1"/>
    <w:rsid w:val="00F157CE"/>
    <w:rsid w:val="00F15B49"/>
    <w:rsid w:val="00F15C30"/>
    <w:rsid w:val="00F162C7"/>
    <w:rsid w:val="00F1670B"/>
    <w:rsid w:val="00F16A71"/>
    <w:rsid w:val="00F16E1A"/>
    <w:rsid w:val="00F16E51"/>
    <w:rsid w:val="00F1723F"/>
    <w:rsid w:val="00F1743B"/>
    <w:rsid w:val="00F17D4F"/>
    <w:rsid w:val="00F202F2"/>
    <w:rsid w:val="00F20438"/>
    <w:rsid w:val="00F207DD"/>
    <w:rsid w:val="00F20871"/>
    <w:rsid w:val="00F20DAC"/>
    <w:rsid w:val="00F210E1"/>
    <w:rsid w:val="00F21215"/>
    <w:rsid w:val="00F21A22"/>
    <w:rsid w:val="00F21E7F"/>
    <w:rsid w:val="00F2205D"/>
    <w:rsid w:val="00F225BB"/>
    <w:rsid w:val="00F228FE"/>
    <w:rsid w:val="00F2324E"/>
    <w:rsid w:val="00F23ABE"/>
    <w:rsid w:val="00F24434"/>
    <w:rsid w:val="00F24BD3"/>
    <w:rsid w:val="00F25037"/>
    <w:rsid w:val="00F256BF"/>
    <w:rsid w:val="00F26DED"/>
    <w:rsid w:val="00F2762E"/>
    <w:rsid w:val="00F27664"/>
    <w:rsid w:val="00F300BA"/>
    <w:rsid w:val="00F30664"/>
    <w:rsid w:val="00F307AF"/>
    <w:rsid w:val="00F31275"/>
    <w:rsid w:val="00F313D1"/>
    <w:rsid w:val="00F3187C"/>
    <w:rsid w:val="00F32362"/>
    <w:rsid w:val="00F3275B"/>
    <w:rsid w:val="00F32962"/>
    <w:rsid w:val="00F332D9"/>
    <w:rsid w:val="00F33A62"/>
    <w:rsid w:val="00F33AC9"/>
    <w:rsid w:val="00F3413B"/>
    <w:rsid w:val="00F34C04"/>
    <w:rsid w:val="00F34CB0"/>
    <w:rsid w:val="00F34F7E"/>
    <w:rsid w:val="00F35CDD"/>
    <w:rsid w:val="00F365A4"/>
    <w:rsid w:val="00F36ADE"/>
    <w:rsid w:val="00F36B8C"/>
    <w:rsid w:val="00F36FEC"/>
    <w:rsid w:val="00F372D9"/>
    <w:rsid w:val="00F37836"/>
    <w:rsid w:val="00F37C95"/>
    <w:rsid w:val="00F37DFD"/>
    <w:rsid w:val="00F4012F"/>
    <w:rsid w:val="00F40379"/>
    <w:rsid w:val="00F40FF7"/>
    <w:rsid w:val="00F41056"/>
    <w:rsid w:val="00F41082"/>
    <w:rsid w:val="00F4126D"/>
    <w:rsid w:val="00F41286"/>
    <w:rsid w:val="00F41494"/>
    <w:rsid w:val="00F42191"/>
    <w:rsid w:val="00F42C65"/>
    <w:rsid w:val="00F43FFD"/>
    <w:rsid w:val="00F441DD"/>
    <w:rsid w:val="00F447D1"/>
    <w:rsid w:val="00F46455"/>
    <w:rsid w:val="00F471D8"/>
    <w:rsid w:val="00F47D84"/>
    <w:rsid w:val="00F47F1A"/>
    <w:rsid w:val="00F50116"/>
    <w:rsid w:val="00F50270"/>
    <w:rsid w:val="00F5114D"/>
    <w:rsid w:val="00F52134"/>
    <w:rsid w:val="00F528AD"/>
    <w:rsid w:val="00F531EA"/>
    <w:rsid w:val="00F5368F"/>
    <w:rsid w:val="00F54DB6"/>
    <w:rsid w:val="00F557D2"/>
    <w:rsid w:val="00F55F63"/>
    <w:rsid w:val="00F56340"/>
    <w:rsid w:val="00F56A3B"/>
    <w:rsid w:val="00F56C3F"/>
    <w:rsid w:val="00F56E3E"/>
    <w:rsid w:val="00F5798A"/>
    <w:rsid w:val="00F57991"/>
    <w:rsid w:val="00F60A5E"/>
    <w:rsid w:val="00F60EAD"/>
    <w:rsid w:val="00F60FD3"/>
    <w:rsid w:val="00F61003"/>
    <w:rsid w:val="00F615F3"/>
    <w:rsid w:val="00F617E1"/>
    <w:rsid w:val="00F61D25"/>
    <w:rsid w:val="00F61DF1"/>
    <w:rsid w:val="00F62563"/>
    <w:rsid w:val="00F62C1D"/>
    <w:rsid w:val="00F63583"/>
    <w:rsid w:val="00F637E9"/>
    <w:rsid w:val="00F63B29"/>
    <w:rsid w:val="00F64955"/>
    <w:rsid w:val="00F64B35"/>
    <w:rsid w:val="00F65202"/>
    <w:rsid w:val="00F657E4"/>
    <w:rsid w:val="00F65B5D"/>
    <w:rsid w:val="00F65BD8"/>
    <w:rsid w:val="00F66032"/>
    <w:rsid w:val="00F660F9"/>
    <w:rsid w:val="00F6680B"/>
    <w:rsid w:val="00F66D88"/>
    <w:rsid w:val="00F6700B"/>
    <w:rsid w:val="00F6747C"/>
    <w:rsid w:val="00F706FA"/>
    <w:rsid w:val="00F70CD8"/>
    <w:rsid w:val="00F71640"/>
    <w:rsid w:val="00F72000"/>
    <w:rsid w:val="00F73044"/>
    <w:rsid w:val="00F74138"/>
    <w:rsid w:val="00F7496D"/>
    <w:rsid w:val="00F74F4F"/>
    <w:rsid w:val="00F75565"/>
    <w:rsid w:val="00F75925"/>
    <w:rsid w:val="00F763A7"/>
    <w:rsid w:val="00F76564"/>
    <w:rsid w:val="00F76F18"/>
    <w:rsid w:val="00F775D3"/>
    <w:rsid w:val="00F77636"/>
    <w:rsid w:val="00F77730"/>
    <w:rsid w:val="00F80007"/>
    <w:rsid w:val="00F80076"/>
    <w:rsid w:val="00F80262"/>
    <w:rsid w:val="00F805FF"/>
    <w:rsid w:val="00F81715"/>
    <w:rsid w:val="00F82388"/>
    <w:rsid w:val="00F823AD"/>
    <w:rsid w:val="00F82B76"/>
    <w:rsid w:val="00F83046"/>
    <w:rsid w:val="00F8360A"/>
    <w:rsid w:val="00F837E6"/>
    <w:rsid w:val="00F83D66"/>
    <w:rsid w:val="00F8443C"/>
    <w:rsid w:val="00F84FF0"/>
    <w:rsid w:val="00F85196"/>
    <w:rsid w:val="00F855C4"/>
    <w:rsid w:val="00F85694"/>
    <w:rsid w:val="00F85A6E"/>
    <w:rsid w:val="00F85D2B"/>
    <w:rsid w:val="00F86518"/>
    <w:rsid w:val="00F8782F"/>
    <w:rsid w:val="00F87E47"/>
    <w:rsid w:val="00F90852"/>
    <w:rsid w:val="00F90ADE"/>
    <w:rsid w:val="00F91113"/>
    <w:rsid w:val="00F91823"/>
    <w:rsid w:val="00F9214D"/>
    <w:rsid w:val="00F9270F"/>
    <w:rsid w:val="00F92D9A"/>
    <w:rsid w:val="00F92FF3"/>
    <w:rsid w:val="00F934EF"/>
    <w:rsid w:val="00F939C0"/>
    <w:rsid w:val="00F94020"/>
    <w:rsid w:val="00F940F4"/>
    <w:rsid w:val="00F943C7"/>
    <w:rsid w:val="00F94EDD"/>
    <w:rsid w:val="00F9517A"/>
    <w:rsid w:val="00F9557C"/>
    <w:rsid w:val="00F959C7"/>
    <w:rsid w:val="00F95AE6"/>
    <w:rsid w:val="00F95B4D"/>
    <w:rsid w:val="00F95B9F"/>
    <w:rsid w:val="00F9643A"/>
    <w:rsid w:val="00F97B01"/>
    <w:rsid w:val="00FA0291"/>
    <w:rsid w:val="00FA0A92"/>
    <w:rsid w:val="00FA0BB1"/>
    <w:rsid w:val="00FA0D13"/>
    <w:rsid w:val="00FA15D8"/>
    <w:rsid w:val="00FA161A"/>
    <w:rsid w:val="00FA1E3B"/>
    <w:rsid w:val="00FA28BE"/>
    <w:rsid w:val="00FA2F91"/>
    <w:rsid w:val="00FA3664"/>
    <w:rsid w:val="00FA3EE3"/>
    <w:rsid w:val="00FA3F9F"/>
    <w:rsid w:val="00FA4081"/>
    <w:rsid w:val="00FA4599"/>
    <w:rsid w:val="00FA4A32"/>
    <w:rsid w:val="00FA5B99"/>
    <w:rsid w:val="00FA5CF9"/>
    <w:rsid w:val="00FA693D"/>
    <w:rsid w:val="00FA75C2"/>
    <w:rsid w:val="00FA75DC"/>
    <w:rsid w:val="00FB060A"/>
    <w:rsid w:val="00FB0CC6"/>
    <w:rsid w:val="00FB1362"/>
    <w:rsid w:val="00FB1AE7"/>
    <w:rsid w:val="00FB1ECC"/>
    <w:rsid w:val="00FB1F31"/>
    <w:rsid w:val="00FB1F63"/>
    <w:rsid w:val="00FB3087"/>
    <w:rsid w:val="00FB33F4"/>
    <w:rsid w:val="00FB354A"/>
    <w:rsid w:val="00FB39EF"/>
    <w:rsid w:val="00FB3F11"/>
    <w:rsid w:val="00FB4284"/>
    <w:rsid w:val="00FB43FA"/>
    <w:rsid w:val="00FB4849"/>
    <w:rsid w:val="00FB4930"/>
    <w:rsid w:val="00FB4E52"/>
    <w:rsid w:val="00FB52F4"/>
    <w:rsid w:val="00FB5399"/>
    <w:rsid w:val="00FB5AEC"/>
    <w:rsid w:val="00FB5E02"/>
    <w:rsid w:val="00FB634D"/>
    <w:rsid w:val="00FB76FA"/>
    <w:rsid w:val="00FB77DE"/>
    <w:rsid w:val="00FB7E84"/>
    <w:rsid w:val="00FC07B3"/>
    <w:rsid w:val="00FC0918"/>
    <w:rsid w:val="00FC0B33"/>
    <w:rsid w:val="00FC0CE6"/>
    <w:rsid w:val="00FC1D44"/>
    <w:rsid w:val="00FC2650"/>
    <w:rsid w:val="00FC2A3A"/>
    <w:rsid w:val="00FC2ED2"/>
    <w:rsid w:val="00FC3622"/>
    <w:rsid w:val="00FC3655"/>
    <w:rsid w:val="00FC4E01"/>
    <w:rsid w:val="00FC688A"/>
    <w:rsid w:val="00FC6F00"/>
    <w:rsid w:val="00FC781F"/>
    <w:rsid w:val="00FC786E"/>
    <w:rsid w:val="00FC7D5F"/>
    <w:rsid w:val="00FD071F"/>
    <w:rsid w:val="00FD073B"/>
    <w:rsid w:val="00FD09A8"/>
    <w:rsid w:val="00FD0A59"/>
    <w:rsid w:val="00FD1567"/>
    <w:rsid w:val="00FD1B36"/>
    <w:rsid w:val="00FD216E"/>
    <w:rsid w:val="00FD2591"/>
    <w:rsid w:val="00FD28C6"/>
    <w:rsid w:val="00FD4C7C"/>
    <w:rsid w:val="00FD4CB5"/>
    <w:rsid w:val="00FD4DCD"/>
    <w:rsid w:val="00FD54C5"/>
    <w:rsid w:val="00FD56F1"/>
    <w:rsid w:val="00FD59B9"/>
    <w:rsid w:val="00FD5D94"/>
    <w:rsid w:val="00FD5E86"/>
    <w:rsid w:val="00FD5FC6"/>
    <w:rsid w:val="00FD615E"/>
    <w:rsid w:val="00FD6679"/>
    <w:rsid w:val="00FD77B4"/>
    <w:rsid w:val="00FD7B58"/>
    <w:rsid w:val="00FE09B2"/>
    <w:rsid w:val="00FE1C71"/>
    <w:rsid w:val="00FE1FF8"/>
    <w:rsid w:val="00FE3205"/>
    <w:rsid w:val="00FE36E0"/>
    <w:rsid w:val="00FE444D"/>
    <w:rsid w:val="00FE48B0"/>
    <w:rsid w:val="00FE4D20"/>
    <w:rsid w:val="00FE4DAB"/>
    <w:rsid w:val="00FE517B"/>
    <w:rsid w:val="00FE5639"/>
    <w:rsid w:val="00FE5C9D"/>
    <w:rsid w:val="00FE60BC"/>
    <w:rsid w:val="00FE615F"/>
    <w:rsid w:val="00FE632F"/>
    <w:rsid w:val="00FE6330"/>
    <w:rsid w:val="00FE63E0"/>
    <w:rsid w:val="00FE6F65"/>
    <w:rsid w:val="00FE7C1E"/>
    <w:rsid w:val="00FE7DD8"/>
    <w:rsid w:val="00FF0645"/>
    <w:rsid w:val="00FF0BA1"/>
    <w:rsid w:val="00FF0CF1"/>
    <w:rsid w:val="00FF2229"/>
    <w:rsid w:val="00FF23F5"/>
    <w:rsid w:val="00FF2654"/>
    <w:rsid w:val="00FF3453"/>
    <w:rsid w:val="00FF34AE"/>
    <w:rsid w:val="00FF3B04"/>
    <w:rsid w:val="00FF4577"/>
    <w:rsid w:val="00FF61E8"/>
    <w:rsid w:val="00FF6440"/>
    <w:rsid w:val="00FF6BA7"/>
    <w:rsid w:val="00FF6E8F"/>
    <w:rsid w:val="00FF7F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9C2B5"/>
  <w15:docId w15:val="{48D6A1C2-AE4E-49D8-A90E-B5B35927E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97A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F2CE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F2CE4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unhideWhenUsed/>
    <w:rsid w:val="00440E3F"/>
    <w:rPr>
      <w:color w:val="0000FF"/>
      <w:u w:val="single"/>
    </w:rPr>
  </w:style>
  <w:style w:type="paragraph" w:styleId="NoSpacing">
    <w:name w:val="No Spacing"/>
    <w:uiPriority w:val="1"/>
    <w:qFormat/>
    <w:rsid w:val="004B6FF8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E7379F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368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368E4"/>
    <w:rPr>
      <w:rFonts w:ascii="Tahoma" w:hAnsi="Tahoma" w:cs="Tahoma"/>
      <w:sz w:val="16"/>
      <w:szCs w:val="16"/>
    </w:rPr>
  </w:style>
  <w:style w:type="paragraph" w:customStyle="1" w:styleId="Moderator">
    <w:name w:val="Moderator"/>
    <w:basedOn w:val="Normal"/>
    <w:qFormat/>
    <w:rsid w:val="00BE1876"/>
    <w:pPr>
      <w:spacing w:before="40" w:after="40"/>
      <w:jc w:val="center"/>
    </w:pPr>
    <w:rPr>
      <w:rFonts w:ascii="Arial Bold" w:hAnsi="Arial Bold" w:cs="Arial"/>
      <w:b/>
      <w:smallCap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89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65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93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2917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698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6158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021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4546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0577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36824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5653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32613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78007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2824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88662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2431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62593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9532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7978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60705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197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87D57A-1EDF-444E-A4A4-B52661D7B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lt Tucker</dc:creator>
  <cp:lastModifiedBy>Canfield, Daren</cp:lastModifiedBy>
  <cp:revision>4</cp:revision>
  <cp:lastPrinted>2014-08-19T18:04:00Z</cp:lastPrinted>
  <dcterms:created xsi:type="dcterms:W3CDTF">2020-10-14T05:16:00Z</dcterms:created>
  <dcterms:modified xsi:type="dcterms:W3CDTF">2020-10-14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e70ee2-0cb4-4d60-aee5-75ef2c4c8a90_Enabled">
    <vt:lpwstr>True</vt:lpwstr>
  </property>
  <property fmtid="{D5CDD505-2E9C-101B-9397-08002B2CF9AE}" pid="3" name="MSIP_Label_7de70ee2-0cb4-4d60-aee5-75ef2c4c8a90_SiteId">
    <vt:lpwstr>945c199a-83a2-4e80-9f8c-5a91be5752dd</vt:lpwstr>
  </property>
  <property fmtid="{D5CDD505-2E9C-101B-9397-08002B2CF9AE}" pid="4" name="MSIP_Label_7de70ee2-0cb4-4d60-aee5-75ef2c4c8a90_Owner">
    <vt:lpwstr>Kathleen.Donndelinger@dell.com</vt:lpwstr>
  </property>
  <property fmtid="{D5CDD505-2E9C-101B-9397-08002B2CF9AE}" pid="5" name="MSIP_Label_7de70ee2-0cb4-4d60-aee5-75ef2c4c8a90_SetDate">
    <vt:lpwstr>2020-08-03T19:34:44.5973068Z</vt:lpwstr>
  </property>
  <property fmtid="{D5CDD505-2E9C-101B-9397-08002B2CF9AE}" pid="6" name="MSIP_Label_7de70ee2-0cb4-4d60-aee5-75ef2c4c8a90_Name">
    <vt:lpwstr>Internal Use</vt:lpwstr>
  </property>
  <property fmtid="{D5CDD505-2E9C-101B-9397-08002B2CF9AE}" pid="7" name="MSIP_Label_7de70ee2-0cb4-4d60-aee5-75ef2c4c8a90_Application">
    <vt:lpwstr>Microsoft Azure Information Protection</vt:lpwstr>
  </property>
  <property fmtid="{D5CDD505-2E9C-101B-9397-08002B2CF9AE}" pid="8" name="MSIP_Label_7de70ee2-0cb4-4d60-aee5-75ef2c4c8a90_ActionId">
    <vt:lpwstr>8ae845d2-5326-4707-ba0e-4a64345a217d</vt:lpwstr>
  </property>
  <property fmtid="{D5CDD505-2E9C-101B-9397-08002B2CF9AE}" pid="9" name="MSIP_Label_7de70ee2-0cb4-4d60-aee5-75ef2c4c8a90_Extended_MSFT_Method">
    <vt:lpwstr>Manual</vt:lpwstr>
  </property>
  <property fmtid="{D5CDD505-2E9C-101B-9397-08002B2CF9AE}" pid="10" name="MSIP_Label_da6fab74-d5af-4af7-a9a4-78d84655a626_Enabled">
    <vt:lpwstr>True</vt:lpwstr>
  </property>
  <property fmtid="{D5CDD505-2E9C-101B-9397-08002B2CF9AE}" pid="11" name="MSIP_Label_da6fab74-d5af-4af7-a9a4-78d84655a626_SiteId">
    <vt:lpwstr>945c199a-83a2-4e80-9f8c-5a91be5752dd</vt:lpwstr>
  </property>
  <property fmtid="{D5CDD505-2E9C-101B-9397-08002B2CF9AE}" pid="12" name="MSIP_Label_da6fab74-d5af-4af7-a9a4-78d84655a626_Owner">
    <vt:lpwstr>Kathleen.Donndelinger@dell.com</vt:lpwstr>
  </property>
  <property fmtid="{D5CDD505-2E9C-101B-9397-08002B2CF9AE}" pid="13" name="MSIP_Label_da6fab74-d5af-4af7-a9a4-78d84655a626_SetDate">
    <vt:lpwstr>2020-08-03T19:34:44.5973068Z</vt:lpwstr>
  </property>
  <property fmtid="{D5CDD505-2E9C-101B-9397-08002B2CF9AE}" pid="14" name="MSIP_Label_da6fab74-d5af-4af7-a9a4-78d84655a626_Name">
    <vt:lpwstr>Visual Marking</vt:lpwstr>
  </property>
  <property fmtid="{D5CDD505-2E9C-101B-9397-08002B2CF9AE}" pid="15" name="MSIP_Label_da6fab74-d5af-4af7-a9a4-78d84655a626_Application">
    <vt:lpwstr>Microsoft Azure Information Protection</vt:lpwstr>
  </property>
  <property fmtid="{D5CDD505-2E9C-101B-9397-08002B2CF9AE}" pid="16" name="MSIP_Label_da6fab74-d5af-4af7-a9a4-78d84655a626_ActionId">
    <vt:lpwstr>8ae845d2-5326-4707-ba0e-4a64345a217d</vt:lpwstr>
  </property>
  <property fmtid="{D5CDD505-2E9C-101B-9397-08002B2CF9AE}" pid="17" name="MSIP_Label_da6fab74-d5af-4af7-a9a4-78d84655a626_Parent">
    <vt:lpwstr>7de70ee2-0cb4-4d60-aee5-75ef2c4c8a90</vt:lpwstr>
  </property>
  <property fmtid="{D5CDD505-2E9C-101B-9397-08002B2CF9AE}" pid="18" name="MSIP_Label_da6fab74-d5af-4af7-a9a4-78d84655a626_Extended_MSFT_Method">
    <vt:lpwstr>Manual</vt:lpwstr>
  </property>
  <property fmtid="{D5CDD505-2E9C-101B-9397-08002B2CF9AE}" pid="19" name="aiplabel">
    <vt:lpwstr>Internal Use Visual Marking</vt:lpwstr>
  </property>
</Properties>
</file>